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0" w:type="auto"/>
        <w:tblInd w:w="-34" w:type="dxa"/>
        <w:tblLayout w:type="fixed"/>
        <w:tblLook w:val="0000" w:firstRow="0" w:lastRow="0" w:firstColumn="0" w:lastColumn="0" w:noHBand="0" w:noVBand="0"/>
      </w:tblPr>
      <w:tblGrid>
        <w:gridCol w:w="5104"/>
        <w:gridCol w:w="146"/>
        <w:gridCol w:w="5103"/>
      </w:tblGrid>
      <w:tr w:rsidR="00001065" w:rsidRPr="003E1377" w:rsidTr="005F6154">
        <w:trPr>
          <w:trHeight w:val="567"/>
        </w:trPr>
        <w:tc>
          <w:tcPr>
            <w:tcW w:w="10353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001065" w:rsidRPr="003E1377" w:rsidRDefault="00B83C62" w:rsidP="002A5FE5">
            <w:pPr>
              <w:pStyle w:val="1"/>
              <w:rPr>
                <w:rFonts w:cs="Arial"/>
                <w:bCs/>
              </w:rPr>
            </w:pPr>
            <w:r w:rsidRPr="003E1377">
              <w:rPr>
                <w:rFonts w:cs="Arial"/>
                <w:bCs/>
              </w:rPr>
              <w:t xml:space="preserve">Договор № ________ </w:t>
            </w:r>
            <w:proofErr w:type="gramStart"/>
            <w:r w:rsidRPr="003E1377">
              <w:rPr>
                <w:rFonts w:cs="Arial"/>
                <w:bCs/>
              </w:rPr>
              <w:t>на</w:t>
            </w:r>
            <w:proofErr w:type="gramEnd"/>
          </w:p>
          <w:p w:rsidR="00001065" w:rsidRPr="003E1377" w:rsidRDefault="00001065" w:rsidP="009C14DA">
            <w:pPr>
              <w:pStyle w:val="1"/>
              <w:spacing w:after="120"/>
              <w:rPr>
                <w:rFonts w:cs="Arial"/>
                <w:bCs/>
              </w:rPr>
            </w:pPr>
            <w:r w:rsidRPr="003E1377">
              <w:rPr>
                <w:rFonts w:cs="Arial"/>
                <w:bCs/>
              </w:rPr>
              <w:t xml:space="preserve"> оказания услуг по рецензированию и корректуре текста стать</w:t>
            </w:r>
            <w:proofErr w:type="gramStart"/>
            <w:r w:rsidRPr="003E1377">
              <w:rPr>
                <w:rFonts w:cs="Arial"/>
                <w:bCs/>
              </w:rPr>
              <w:t>и(</w:t>
            </w:r>
            <w:proofErr w:type="gramEnd"/>
            <w:r w:rsidRPr="003E1377">
              <w:rPr>
                <w:rFonts w:cs="Arial"/>
                <w:bCs/>
              </w:rPr>
              <w:t xml:space="preserve">-ей) </w:t>
            </w:r>
          </w:p>
          <w:p w:rsidR="00001065" w:rsidRPr="003E1377" w:rsidRDefault="00001065" w:rsidP="009C14DA"/>
          <w:p w:rsidR="00001065" w:rsidRPr="003E1377" w:rsidRDefault="00001065" w:rsidP="009C14DA"/>
        </w:tc>
      </w:tr>
      <w:tr w:rsidR="00001065" w:rsidRPr="003E1377" w:rsidTr="005F6154">
        <w:trPr>
          <w:trHeight w:val="20"/>
        </w:trPr>
        <w:tc>
          <w:tcPr>
            <w:tcW w:w="5104" w:type="dxa"/>
            <w:tcBorders>
              <w:top w:val="nil"/>
              <w:left w:val="nil"/>
              <w:bottom w:val="nil"/>
              <w:right w:val="nil"/>
            </w:tcBorders>
          </w:tcPr>
          <w:p w:rsidR="00001065" w:rsidRPr="003E1377" w:rsidRDefault="00001065" w:rsidP="002D6AE7">
            <w:pPr>
              <w:pStyle w:val="a8"/>
            </w:pPr>
            <w:r w:rsidRPr="003E1377">
              <w:t xml:space="preserve">г. </w:t>
            </w:r>
            <w:r w:rsidR="002D6AE7" w:rsidRPr="003E1377">
              <w:t>Новосибирск</w:t>
            </w:r>
          </w:p>
        </w:tc>
        <w:tc>
          <w:tcPr>
            <w:tcW w:w="5249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001065" w:rsidRPr="003E1377" w:rsidRDefault="00001065" w:rsidP="00644F90">
            <w:pPr>
              <w:pStyle w:val="a7"/>
            </w:pPr>
            <w:r w:rsidRPr="003E1377">
              <w:t>«</w:t>
            </w:r>
            <w:r w:rsidR="004A7A1A" w:rsidRPr="003E1377">
              <w:t>___» ___________ 2021</w:t>
            </w:r>
            <w:r w:rsidRPr="003E1377">
              <w:t xml:space="preserve"> г.</w:t>
            </w:r>
          </w:p>
        </w:tc>
      </w:tr>
      <w:tr w:rsidR="00001065" w:rsidRPr="003E1377" w:rsidTr="005F6154">
        <w:trPr>
          <w:trHeight w:val="20"/>
        </w:trPr>
        <w:tc>
          <w:tcPr>
            <w:tcW w:w="5104" w:type="dxa"/>
            <w:tcBorders>
              <w:top w:val="nil"/>
              <w:left w:val="nil"/>
              <w:bottom w:val="nil"/>
              <w:right w:val="nil"/>
            </w:tcBorders>
          </w:tcPr>
          <w:p w:rsidR="00001065" w:rsidRPr="003E1377" w:rsidRDefault="00001065" w:rsidP="003D2DB4"/>
        </w:tc>
        <w:tc>
          <w:tcPr>
            <w:tcW w:w="5249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001065" w:rsidRPr="003E1377" w:rsidRDefault="00001065" w:rsidP="003D2DB4"/>
        </w:tc>
      </w:tr>
      <w:tr w:rsidR="00001065" w:rsidRPr="003E1377" w:rsidTr="005F6154">
        <w:trPr>
          <w:trHeight w:val="1556"/>
        </w:trPr>
        <w:tc>
          <w:tcPr>
            <w:tcW w:w="10353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001065" w:rsidRPr="003E1377" w:rsidRDefault="004A7A1A" w:rsidP="00C120F1">
            <w:pPr>
              <w:pStyle w:val="ac"/>
              <w:rPr>
                <w:szCs w:val="22"/>
              </w:rPr>
            </w:pPr>
            <w:r w:rsidRPr="003E1377">
              <w:rPr>
                <w:color w:val="FF0000"/>
                <w:szCs w:val="22"/>
                <w:u w:val="single"/>
              </w:rPr>
              <w:t>Название учреждения</w:t>
            </w:r>
            <w:r w:rsidRPr="003E1377">
              <w:rPr>
                <w:szCs w:val="22"/>
              </w:rPr>
              <w:t xml:space="preserve">, именуемое в дальнейшем </w:t>
            </w:r>
            <w:r w:rsidRPr="003E1377">
              <w:rPr>
                <w:rStyle w:val="a9"/>
                <w:bCs/>
                <w:szCs w:val="22"/>
              </w:rPr>
              <w:t>«УЧАСТНИК»</w:t>
            </w:r>
            <w:r w:rsidRPr="003E1377">
              <w:rPr>
                <w:szCs w:val="22"/>
              </w:rPr>
              <w:t xml:space="preserve">, в лице </w:t>
            </w:r>
            <w:r w:rsidRPr="003E1377">
              <w:rPr>
                <w:color w:val="FF0000"/>
                <w:szCs w:val="22"/>
                <w:u w:val="single"/>
              </w:rPr>
              <w:t>Ф.И.О. руководителя организации (в родительном падеже)</w:t>
            </w:r>
            <w:r w:rsidRPr="003E1377">
              <w:rPr>
                <w:szCs w:val="22"/>
              </w:rPr>
              <w:t xml:space="preserve">, действующего на основании </w:t>
            </w:r>
            <w:r w:rsidRPr="003E1377">
              <w:rPr>
                <w:color w:val="FF0000"/>
                <w:szCs w:val="22"/>
                <w:u w:val="single"/>
              </w:rPr>
              <w:t xml:space="preserve">Устава (или доверенности от </w:t>
            </w:r>
            <w:proofErr w:type="spellStart"/>
            <w:r w:rsidRPr="003E1377">
              <w:rPr>
                <w:color w:val="FF0000"/>
                <w:szCs w:val="22"/>
                <w:u w:val="single"/>
              </w:rPr>
              <w:t>хх.хх</w:t>
            </w:r>
            <w:proofErr w:type="gramStart"/>
            <w:r w:rsidRPr="003E1377">
              <w:rPr>
                <w:color w:val="FF0000"/>
                <w:szCs w:val="22"/>
                <w:u w:val="single"/>
              </w:rPr>
              <w:t>.х</w:t>
            </w:r>
            <w:proofErr w:type="gramEnd"/>
            <w:r w:rsidRPr="003E1377">
              <w:rPr>
                <w:color w:val="FF0000"/>
                <w:szCs w:val="22"/>
                <w:u w:val="single"/>
              </w:rPr>
              <w:t>ххх</w:t>
            </w:r>
            <w:proofErr w:type="spellEnd"/>
            <w:r w:rsidRPr="003E1377">
              <w:rPr>
                <w:color w:val="FF0000"/>
                <w:szCs w:val="22"/>
                <w:u w:val="single"/>
              </w:rPr>
              <w:t xml:space="preserve"> г. № </w:t>
            </w:r>
            <w:proofErr w:type="spellStart"/>
            <w:r w:rsidRPr="003E1377">
              <w:rPr>
                <w:color w:val="FF0000"/>
                <w:szCs w:val="22"/>
                <w:u w:val="single"/>
              </w:rPr>
              <w:t>хххххх</w:t>
            </w:r>
            <w:proofErr w:type="spellEnd"/>
            <w:r w:rsidRPr="003E1377">
              <w:rPr>
                <w:color w:val="FF0000"/>
                <w:szCs w:val="22"/>
                <w:u w:val="single"/>
              </w:rPr>
              <w:t>)</w:t>
            </w:r>
            <w:r w:rsidRPr="003E1377">
              <w:rPr>
                <w:szCs w:val="22"/>
              </w:rPr>
              <w:t xml:space="preserve">, с одной стороны, и </w:t>
            </w:r>
            <w:r w:rsidR="00100AF5" w:rsidRPr="003E1377">
              <w:rPr>
                <w:color w:val="000000" w:themeColor="text1"/>
                <w:szCs w:val="22"/>
                <w:u w:val="single"/>
              </w:rPr>
              <w:t>Общество с огранич</w:t>
            </w:r>
            <w:r w:rsidR="00A7070F">
              <w:rPr>
                <w:color w:val="000000" w:themeColor="text1"/>
                <w:szCs w:val="22"/>
                <w:u w:val="single"/>
              </w:rPr>
              <w:t xml:space="preserve">енной ответственностью </w:t>
            </w:r>
            <w:r w:rsidR="00A7070F" w:rsidRPr="00DE207C">
              <w:rPr>
                <w:color w:val="000000" w:themeColor="text1"/>
                <w:szCs w:val="22"/>
                <w:u w:val="single"/>
              </w:rPr>
              <w:t>«</w:t>
            </w:r>
            <w:r w:rsidR="00C120F1" w:rsidRPr="00DE207C">
              <w:rPr>
                <w:color w:val="000000" w:themeColor="text1"/>
                <w:szCs w:val="22"/>
                <w:u w:val="single"/>
              </w:rPr>
              <w:t>Плюс</w:t>
            </w:r>
            <w:r w:rsidR="00100AF5" w:rsidRPr="00DE207C">
              <w:rPr>
                <w:color w:val="000000" w:themeColor="text1"/>
                <w:szCs w:val="22"/>
                <w:u w:val="single"/>
              </w:rPr>
              <w:t>»</w:t>
            </w:r>
            <w:r w:rsidR="002D6AE7" w:rsidRPr="003E1377">
              <w:rPr>
                <w:color w:val="000000" w:themeColor="text1"/>
                <w:szCs w:val="22"/>
              </w:rPr>
              <w:t xml:space="preserve">, </w:t>
            </w:r>
            <w:r w:rsidRPr="003E1377">
              <w:rPr>
                <w:szCs w:val="22"/>
              </w:rPr>
              <w:t xml:space="preserve">именуемое в дальнейшем </w:t>
            </w:r>
            <w:r w:rsidRPr="003E1377">
              <w:rPr>
                <w:rStyle w:val="a9"/>
                <w:bCs/>
                <w:szCs w:val="22"/>
              </w:rPr>
              <w:t>«ОРГАНИЗАТОР»</w:t>
            </w:r>
            <w:r w:rsidRPr="003E1377">
              <w:rPr>
                <w:szCs w:val="22"/>
              </w:rPr>
              <w:t>, в лице</w:t>
            </w:r>
            <w:r w:rsidR="00100AF5" w:rsidRPr="003E1377">
              <w:rPr>
                <w:szCs w:val="22"/>
              </w:rPr>
              <w:t xml:space="preserve"> </w:t>
            </w:r>
            <w:proofErr w:type="spellStart"/>
            <w:r w:rsidR="00100AF5" w:rsidRPr="003E1377">
              <w:rPr>
                <w:szCs w:val="22"/>
              </w:rPr>
              <w:t>Стрюк</w:t>
            </w:r>
            <w:proofErr w:type="spellEnd"/>
            <w:r w:rsidR="00100AF5" w:rsidRPr="003E1377">
              <w:rPr>
                <w:szCs w:val="22"/>
              </w:rPr>
              <w:t xml:space="preserve"> Кристины Юрьевны</w:t>
            </w:r>
            <w:r w:rsidR="002D6AE7" w:rsidRPr="003E1377">
              <w:rPr>
                <w:szCs w:val="22"/>
              </w:rPr>
              <w:t xml:space="preserve">, действующего на основании </w:t>
            </w:r>
            <w:r w:rsidR="00100AF5" w:rsidRPr="003E1377">
              <w:rPr>
                <w:szCs w:val="22"/>
              </w:rPr>
              <w:t>Устава</w:t>
            </w:r>
            <w:r w:rsidR="002D6AE7" w:rsidRPr="003E1377">
              <w:rPr>
                <w:szCs w:val="22"/>
              </w:rPr>
              <w:t>,</w:t>
            </w:r>
            <w:r w:rsidRPr="003E1377">
              <w:rPr>
                <w:szCs w:val="22"/>
              </w:rPr>
              <w:t xml:space="preserve"> с другой стороны, заключили настоящий договор (далее по тексту – договор) о нижеследующем:</w:t>
            </w:r>
          </w:p>
        </w:tc>
      </w:tr>
      <w:tr w:rsidR="00001065" w:rsidRPr="003E1377" w:rsidTr="005F6154">
        <w:trPr>
          <w:trHeight w:val="552"/>
        </w:trPr>
        <w:tc>
          <w:tcPr>
            <w:tcW w:w="10353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01065" w:rsidRPr="003E1377" w:rsidRDefault="00001065" w:rsidP="003D2DB4">
            <w:pPr>
              <w:pStyle w:val="2"/>
              <w:rPr>
                <w:rFonts w:cs="Tahoma"/>
                <w:sz w:val="24"/>
                <w:szCs w:val="28"/>
              </w:rPr>
            </w:pPr>
          </w:p>
          <w:p w:rsidR="00001065" w:rsidRPr="003E1377" w:rsidRDefault="00001065" w:rsidP="00F24C61">
            <w:pPr>
              <w:pStyle w:val="2"/>
              <w:spacing w:after="120"/>
              <w:rPr>
                <w:rFonts w:cs="Tahoma"/>
                <w:sz w:val="24"/>
                <w:szCs w:val="28"/>
              </w:rPr>
            </w:pPr>
            <w:r w:rsidRPr="003E1377">
              <w:rPr>
                <w:rFonts w:cs="Tahoma"/>
                <w:sz w:val="24"/>
                <w:szCs w:val="28"/>
              </w:rPr>
              <w:t>1. ПРЕДМЕТ ДОГОВОРА</w:t>
            </w:r>
          </w:p>
        </w:tc>
      </w:tr>
      <w:tr w:rsidR="00001065" w:rsidRPr="003E1377" w:rsidTr="006236A5">
        <w:trPr>
          <w:trHeight w:val="20"/>
        </w:trPr>
        <w:tc>
          <w:tcPr>
            <w:tcW w:w="10353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001065" w:rsidRPr="003E1377" w:rsidRDefault="00001065" w:rsidP="00AE7C26">
            <w:pPr>
              <w:jc w:val="both"/>
              <w:rPr>
                <w:szCs w:val="22"/>
              </w:rPr>
            </w:pPr>
            <w:r w:rsidRPr="003E1377">
              <w:rPr>
                <w:szCs w:val="22"/>
              </w:rPr>
              <w:t xml:space="preserve">1.1. </w:t>
            </w:r>
            <w:r w:rsidRPr="003E1377">
              <w:rPr>
                <w:rStyle w:val="a9"/>
                <w:bCs/>
                <w:szCs w:val="22"/>
              </w:rPr>
              <w:t>«УЧАСТНИК»</w:t>
            </w:r>
            <w:r w:rsidRPr="003E1377">
              <w:rPr>
                <w:szCs w:val="22"/>
              </w:rPr>
              <w:t xml:space="preserve"> с согласия всех авторов поручает, а </w:t>
            </w:r>
            <w:r w:rsidRPr="003E1377">
              <w:rPr>
                <w:rStyle w:val="a9"/>
                <w:bCs/>
                <w:szCs w:val="22"/>
              </w:rPr>
              <w:t>«ОРГАНИЗАТОР»</w:t>
            </w:r>
            <w:r w:rsidRPr="003E1377">
              <w:rPr>
                <w:szCs w:val="22"/>
              </w:rPr>
              <w:t xml:space="preserve"> принимает на себя обязательства по рецензированию и корректуре текста стать</w:t>
            </w:r>
            <w:proofErr w:type="gramStart"/>
            <w:r w:rsidRPr="003E1377">
              <w:rPr>
                <w:szCs w:val="22"/>
              </w:rPr>
              <w:t>и(</w:t>
            </w:r>
            <w:proofErr w:type="gramEnd"/>
            <w:r w:rsidRPr="003E1377">
              <w:rPr>
                <w:szCs w:val="22"/>
              </w:rPr>
              <w:t xml:space="preserve">-ей), </w:t>
            </w:r>
            <w:r w:rsidR="00244440" w:rsidRPr="003E1377">
              <w:rPr>
                <w:szCs w:val="22"/>
              </w:rPr>
              <w:t>с целью последующей публикации</w:t>
            </w:r>
            <w:r w:rsidRPr="003E1377">
              <w:rPr>
                <w:szCs w:val="22"/>
              </w:rPr>
              <w:t xml:space="preserve"> </w:t>
            </w:r>
            <w:r w:rsidR="008B566C" w:rsidRPr="003E1377">
              <w:rPr>
                <w:szCs w:val="22"/>
              </w:rPr>
              <w:t xml:space="preserve">в </w:t>
            </w:r>
            <w:r w:rsidR="002D6AE7" w:rsidRPr="003E1377">
              <w:rPr>
                <w:szCs w:val="22"/>
              </w:rPr>
              <w:t xml:space="preserve">журнале </w:t>
            </w:r>
            <w:r w:rsidR="001F2DE0" w:rsidRPr="003E1377">
              <w:rPr>
                <w:szCs w:val="22"/>
              </w:rPr>
              <w:t>«</w:t>
            </w:r>
            <w:r w:rsidR="002D6AE7" w:rsidRPr="003E1377">
              <w:rPr>
                <w:szCs w:val="22"/>
                <w:lang w:val="en-US"/>
              </w:rPr>
              <w:t>AIP</w:t>
            </w:r>
            <w:r w:rsidR="002D6AE7" w:rsidRPr="003E1377">
              <w:rPr>
                <w:szCs w:val="22"/>
              </w:rPr>
              <w:t xml:space="preserve"> </w:t>
            </w:r>
            <w:r w:rsidR="002D6AE7" w:rsidRPr="003E1377">
              <w:rPr>
                <w:szCs w:val="22"/>
                <w:lang w:val="en-US"/>
              </w:rPr>
              <w:t>Conference</w:t>
            </w:r>
            <w:r w:rsidR="002D6AE7" w:rsidRPr="003E1377">
              <w:rPr>
                <w:szCs w:val="22"/>
              </w:rPr>
              <w:t xml:space="preserve"> </w:t>
            </w:r>
            <w:r w:rsidR="002D6AE7" w:rsidRPr="003E1377">
              <w:rPr>
                <w:szCs w:val="22"/>
                <w:lang w:val="en-US"/>
              </w:rPr>
              <w:t>Proceedings</w:t>
            </w:r>
            <w:r w:rsidR="001F2DE0" w:rsidRPr="003E1377">
              <w:rPr>
                <w:szCs w:val="22"/>
              </w:rPr>
              <w:t>»</w:t>
            </w:r>
            <w:r w:rsidRPr="003E1377">
              <w:rPr>
                <w:szCs w:val="22"/>
              </w:rPr>
              <w:t>. Содержание стать</w:t>
            </w:r>
            <w:proofErr w:type="gramStart"/>
            <w:r w:rsidRPr="003E1377">
              <w:rPr>
                <w:szCs w:val="22"/>
              </w:rPr>
              <w:t>и(</w:t>
            </w:r>
            <w:proofErr w:type="gramEnd"/>
            <w:r w:rsidRPr="003E1377">
              <w:rPr>
                <w:szCs w:val="22"/>
              </w:rPr>
              <w:t>-ей) соответствует докладу(-</w:t>
            </w:r>
            <w:proofErr w:type="spellStart"/>
            <w:r w:rsidRPr="003E1377">
              <w:rPr>
                <w:szCs w:val="22"/>
              </w:rPr>
              <w:t>ам</w:t>
            </w:r>
            <w:proofErr w:type="spellEnd"/>
            <w:r w:rsidRPr="003E1377">
              <w:rPr>
                <w:szCs w:val="22"/>
              </w:rPr>
              <w:t xml:space="preserve">) представителя(-ей) </w:t>
            </w:r>
            <w:r w:rsidRPr="003E1377">
              <w:rPr>
                <w:b/>
                <w:bCs/>
                <w:szCs w:val="22"/>
              </w:rPr>
              <w:t>«УЧАСТНИКА»</w:t>
            </w:r>
            <w:r w:rsidRPr="003E1377">
              <w:rPr>
                <w:szCs w:val="22"/>
              </w:rPr>
              <w:t xml:space="preserve">, принятому(-ым) Оргкомитетом </w:t>
            </w:r>
            <w:r w:rsidR="00AE7C26" w:rsidRPr="00AE7C26">
              <w:rPr>
                <w:b/>
                <w:bCs/>
                <w:szCs w:val="22"/>
              </w:rPr>
              <w:t>XXVIII Всероссийская конференция с международным участием «Высокоэнергетические процессы в механике сплошной среды», посвященная 100-летию со дня рождения Н.Н. Яненко</w:t>
            </w:r>
            <w:r w:rsidR="00857792">
              <w:rPr>
                <w:b/>
                <w:bCs/>
                <w:szCs w:val="22"/>
              </w:rPr>
              <w:t xml:space="preserve"> (</w:t>
            </w:r>
            <w:r w:rsidR="00857792">
              <w:rPr>
                <w:b/>
                <w:bCs/>
                <w:szCs w:val="22"/>
                <w:lang w:val="en-US"/>
              </w:rPr>
              <w:t>HEPCM</w:t>
            </w:r>
            <w:r w:rsidR="00857792" w:rsidRPr="00857792">
              <w:rPr>
                <w:b/>
                <w:bCs/>
                <w:szCs w:val="22"/>
              </w:rPr>
              <w:t xml:space="preserve"> 2021</w:t>
            </w:r>
            <w:r w:rsidR="00857792">
              <w:rPr>
                <w:b/>
                <w:bCs/>
                <w:szCs w:val="22"/>
              </w:rPr>
              <w:t>)</w:t>
            </w:r>
            <w:r w:rsidR="00B83C62" w:rsidRPr="003E1377">
              <w:rPr>
                <w:szCs w:val="22"/>
              </w:rPr>
              <w:t xml:space="preserve">, проходящей с </w:t>
            </w:r>
            <w:r w:rsidR="00AE7C26">
              <w:rPr>
                <w:szCs w:val="22"/>
              </w:rPr>
              <w:t>2</w:t>
            </w:r>
            <w:r w:rsidR="00AE7C26" w:rsidRPr="00AE7C26">
              <w:rPr>
                <w:szCs w:val="22"/>
              </w:rPr>
              <w:t>0</w:t>
            </w:r>
            <w:r w:rsidR="005371EE" w:rsidRPr="003E1377">
              <w:rPr>
                <w:szCs w:val="22"/>
              </w:rPr>
              <w:t xml:space="preserve"> </w:t>
            </w:r>
            <w:r w:rsidR="00AE7C26">
              <w:rPr>
                <w:szCs w:val="22"/>
              </w:rPr>
              <w:t>по</w:t>
            </w:r>
            <w:r w:rsidR="005371EE" w:rsidRPr="003E1377">
              <w:rPr>
                <w:szCs w:val="22"/>
              </w:rPr>
              <w:t xml:space="preserve"> </w:t>
            </w:r>
            <w:r w:rsidR="00AE7C26" w:rsidRPr="00AE7C26">
              <w:rPr>
                <w:szCs w:val="22"/>
              </w:rPr>
              <w:t>2</w:t>
            </w:r>
            <w:r w:rsidR="00423799">
              <w:rPr>
                <w:szCs w:val="22"/>
              </w:rPr>
              <w:t>4</w:t>
            </w:r>
            <w:r w:rsidR="005371EE" w:rsidRPr="003E1377">
              <w:rPr>
                <w:color w:val="000000"/>
                <w:szCs w:val="22"/>
              </w:rPr>
              <w:t xml:space="preserve"> </w:t>
            </w:r>
            <w:r w:rsidR="00423799">
              <w:rPr>
                <w:color w:val="000000"/>
                <w:szCs w:val="22"/>
              </w:rPr>
              <w:t>сентября</w:t>
            </w:r>
            <w:r w:rsidR="00B83C62" w:rsidRPr="003E1377">
              <w:rPr>
                <w:color w:val="000000"/>
                <w:szCs w:val="22"/>
              </w:rPr>
              <w:t xml:space="preserve"> 2021</w:t>
            </w:r>
            <w:r w:rsidR="005371EE" w:rsidRPr="003E1377">
              <w:rPr>
                <w:color w:val="000000"/>
                <w:szCs w:val="22"/>
              </w:rPr>
              <w:t xml:space="preserve"> г.</w:t>
            </w:r>
            <w:r w:rsidR="00857792">
              <w:rPr>
                <w:szCs w:val="22"/>
              </w:rPr>
              <w:t xml:space="preserve"> </w:t>
            </w:r>
            <w:r w:rsidR="005371EE" w:rsidRPr="003E1377">
              <w:rPr>
                <w:szCs w:val="22"/>
              </w:rPr>
              <w:t xml:space="preserve">в </w:t>
            </w:r>
            <w:r w:rsidR="00423799">
              <w:rPr>
                <w:szCs w:val="22"/>
              </w:rPr>
              <w:t>И</w:t>
            </w:r>
            <w:r w:rsidR="00423799" w:rsidRPr="00423799">
              <w:rPr>
                <w:szCs w:val="22"/>
              </w:rPr>
              <w:t>нститут</w:t>
            </w:r>
            <w:r w:rsidR="00423799">
              <w:rPr>
                <w:szCs w:val="22"/>
              </w:rPr>
              <w:t>е</w:t>
            </w:r>
            <w:r w:rsidR="00423799" w:rsidRPr="00423799">
              <w:rPr>
                <w:szCs w:val="22"/>
              </w:rPr>
              <w:t xml:space="preserve"> теоретической и прикладной механики им. </w:t>
            </w:r>
            <w:r w:rsidR="00423799">
              <w:rPr>
                <w:szCs w:val="22"/>
              </w:rPr>
              <w:t>С</w:t>
            </w:r>
            <w:r w:rsidR="00423799" w:rsidRPr="00423799">
              <w:rPr>
                <w:szCs w:val="22"/>
              </w:rPr>
              <w:t>.</w:t>
            </w:r>
            <w:r w:rsidR="00423799">
              <w:rPr>
                <w:szCs w:val="22"/>
              </w:rPr>
              <w:t>А</w:t>
            </w:r>
            <w:r w:rsidR="00423799" w:rsidRPr="00423799">
              <w:rPr>
                <w:szCs w:val="22"/>
              </w:rPr>
              <w:t xml:space="preserve">. </w:t>
            </w:r>
            <w:r w:rsidR="00423799">
              <w:rPr>
                <w:szCs w:val="22"/>
              </w:rPr>
              <w:t>Х</w:t>
            </w:r>
            <w:r w:rsidR="00423799" w:rsidRPr="00423799">
              <w:rPr>
                <w:szCs w:val="22"/>
              </w:rPr>
              <w:t xml:space="preserve">ристиановича </w:t>
            </w:r>
            <w:r w:rsidR="00423799">
              <w:rPr>
                <w:szCs w:val="22"/>
              </w:rPr>
              <w:t xml:space="preserve">СО РАН по адресу г. Новосибирск, ул. Институтская 4/1 </w:t>
            </w:r>
            <w:r w:rsidR="00423799" w:rsidRPr="00423799">
              <w:rPr>
                <w:rStyle w:val="af"/>
                <w:b w:val="0"/>
                <w:szCs w:val="22"/>
              </w:rPr>
              <w:t xml:space="preserve"> </w:t>
            </w:r>
            <w:r w:rsidRPr="003E1377">
              <w:rPr>
                <w:rStyle w:val="af"/>
                <w:b w:val="0"/>
                <w:szCs w:val="22"/>
              </w:rPr>
              <w:t>(далее – Оргкомитет, Конференция)</w:t>
            </w:r>
            <w:r w:rsidRPr="003E1377">
              <w:rPr>
                <w:szCs w:val="22"/>
              </w:rPr>
              <w:t>.</w:t>
            </w:r>
          </w:p>
        </w:tc>
      </w:tr>
      <w:tr w:rsidR="00001065" w:rsidRPr="003E1377" w:rsidTr="005F6154">
        <w:trPr>
          <w:trHeight w:val="20"/>
        </w:trPr>
        <w:tc>
          <w:tcPr>
            <w:tcW w:w="10353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001065" w:rsidRPr="003E1377" w:rsidRDefault="00001065" w:rsidP="00B77695">
            <w:pPr>
              <w:jc w:val="both"/>
              <w:rPr>
                <w:szCs w:val="22"/>
              </w:rPr>
            </w:pPr>
            <w:r w:rsidRPr="003E1377">
              <w:rPr>
                <w:szCs w:val="22"/>
              </w:rPr>
              <w:t xml:space="preserve">1.2. </w:t>
            </w:r>
            <w:r w:rsidRPr="003E1377">
              <w:rPr>
                <w:rStyle w:val="a9"/>
                <w:bCs/>
                <w:szCs w:val="22"/>
              </w:rPr>
              <w:t>«УЧАСТНИК»</w:t>
            </w:r>
            <w:r w:rsidRPr="003E1377">
              <w:rPr>
                <w:szCs w:val="22"/>
              </w:rPr>
              <w:t xml:space="preserve"> направляет следующие статьи, содержащие результаты работ, полученные в организации, являющейся </w:t>
            </w:r>
            <w:r w:rsidRPr="003E1377">
              <w:rPr>
                <w:b/>
                <w:bCs/>
                <w:szCs w:val="22"/>
              </w:rPr>
              <w:t>«УЧАСТНИКОМ»</w:t>
            </w:r>
            <w:r w:rsidRPr="003E1377">
              <w:rPr>
                <w:szCs w:val="22"/>
              </w:rPr>
              <w:t>:</w:t>
            </w:r>
          </w:p>
          <w:tbl>
            <w:tblPr>
              <w:tblW w:w="9764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1E0" w:firstRow="1" w:lastRow="1" w:firstColumn="1" w:lastColumn="1" w:noHBand="0" w:noVBand="0"/>
            </w:tblPr>
            <w:tblGrid>
              <w:gridCol w:w="596"/>
              <w:gridCol w:w="596"/>
              <w:gridCol w:w="5216"/>
              <w:gridCol w:w="3356"/>
            </w:tblGrid>
            <w:tr w:rsidR="00001065" w:rsidRPr="003E1377" w:rsidTr="004D2E22">
              <w:tc>
                <w:tcPr>
                  <w:tcW w:w="59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001065" w:rsidRPr="003E1377" w:rsidRDefault="00001065" w:rsidP="004D2E22">
                  <w:pPr>
                    <w:jc w:val="center"/>
                    <w:rPr>
                      <w:szCs w:val="22"/>
                    </w:rPr>
                  </w:pPr>
                  <w:r w:rsidRPr="003E1377">
                    <w:rPr>
                      <w:szCs w:val="22"/>
                    </w:rPr>
                    <w:t>№</w:t>
                  </w:r>
                </w:p>
              </w:tc>
              <w:tc>
                <w:tcPr>
                  <w:tcW w:w="59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001065" w:rsidRPr="003E1377" w:rsidRDefault="00001065" w:rsidP="004D2E22">
                  <w:pPr>
                    <w:jc w:val="both"/>
                    <w:rPr>
                      <w:szCs w:val="22"/>
                    </w:rPr>
                  </w:pPr>
                </w:p>
              </w:tc>
              <w:tc>
                <w:tcPr>
                  <w:tcW w:w="521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001065" w:rsidRPr="003E1377" w:rsidRDefault="00001065" w:rsidP="004D2E22">
                  <w:pPr>
                    <w:jc w:val="center"/>
                    <w:rPr>
                      <w:szCs w:val="22"/>
                    </w:rPr>
                  </w:pPr>
                  <w:r w:rsidRPr="003E1377">
                    <w:rPr>
                      <w:szCs w:val="22"/>
                    </w:rPr>
                    <w:t>Ф.И.О. автор</w:t>
                  </w:r>
                  <w:proofErr w:type="gramStart"/>
                  <w:r w:rsidRPr="003E1377">
                    <w:rPr>
                      <w:szCs w:val="22"/>
                    </w:rPr>
                    <w:t>а(</w:t>
                  </w:r>
                  <w:proofErr w:type="gramEnd"/>
                  <w:r w:rsidRPr="003E1377">
                    <w:rPr>
                      <w:szCs w:val="22"/>
                    </w:rPr>
                    <w:t>-</w:t>
                  </w:r>
                  <w:proofErr w:type="spellStart"/>
                  <w:r w:rsidRPr="003E1377">
                    <w:rPr>
                      <w:szCs w:val="22"/>
                    </w:rPr>
                    <w:t>ов</w:t>
                  </w:r>
                  <w:proofErr w:type="spellEnd"/>
                  <w:r w:rsidRPr="003E1377">
                    <w:rPr>
                      <w:szCs w:val="22"/>
                    </w:rPr>
                    <w:t>) статьи, название статьи</w:t>
                  </w:r>
                </w:p>
              </w:tc>
              <w:tc>
                <w:tcPr>
                  <w:tcW w:w="335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001065" w:rsidRPr="003E1377" w:rsidRDefault="00001065" w:rsidP="004D2E22">
                  <w:pPr>
                    <w:jc w:val="center"/>
                    <w:rPr>
                      <w:szCs w:val="22"/>
                    </w:rPr>
                  </w:pPr>
                  <w:r w:rsidRPr="003E1377">
                    <w:rPr>
                      <w:szCs w:val="22"/>
                    </w:rPr>
                    <w:t xml:space="preserve">Представитель </w:t>
                  </w:r>
                  <w:r w:rsidRPr="003E1377">
                    <w:rPr>
                      <w:b/>
                      <w:bCs/>
                      <w:szCs w:val="22"/>
                    </w:rPr>
                    <w:t>«УЧАСТНИКА»</w:t>
                  </w:r>
                </w:p>
              </w:tc>
            </w:tr>
            <w:tr w:rsidR="00001065" w:rsidRPr="003E1377" w:rsidTr="004D2E22">
              <w:tc>
                <w:tcPr>
                  <w:tcW w:w="59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001065" w:rsidRPr="003E1377" w:rsidRDefault="00001065" w:rsidP="00716808">
                  <w:pPr>
                    <w:rPr>
                      <w:szCs w:val="22"/>
                    </w:rPr>
                  </w:pPr>
                  <w:r w:rsidRPr="003E1377">
                    <w:rPr>
                      <w:szCs w:val="22"/>
                    </w:rPr>
                    <w:t>1</w:t>
                  </w:r>
                </w:p>
              </w:tc>
              <w:tc>
                <w:tcPr>
                  <w:tcW w:w="59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001065" w:rsidRPr="003E1377" w:rsidRDefault="00001065" w:rsidP="004D2E22">
                  <w:pPr>
                    <w:jc w:val="both"/>
                    <w:rPr>
                      <w:szCs w:val="22"/>
                    </w:rPr>
                  </w:pPr>
                </w:p>
              </w:tc>
              <w:tc>
                <w:tcPr>
                  <w:tcW w:w="521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001065" w:rsidRPr="003E1377" w:rsidRDefault="00001065" w:rsidP="004D2E22">
                  <w:pPr>
                    <w:jc w:val="both"/>
                    <w:rPr>
                      <w:szCs w:val="22"/>
                    </w:rPr>
                  </w:pPr>
                </w:p>
              </w:tc>
              <w:tc>
                <w:tcPr>
                  <w:tcW w:w="335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001065" w:rsidRPr="003E1377" w:rsidRDefault="00001065" w:rsidP="004D2E22">
                  <w:pPr>
                    <w:jc w:val="both"/>
                    <w:rPr>
                      <w:szCs w:val="22"/>
                    </w:rPr>
                  </w:pPr>
                </w:p>
              </w:tc>
            </w:tr>
            <w:tr w:rsidR="00001065" w:rsidRPr="003E1377" w:rsidTr="004D2E22">
              <w:tc>
                <w:tcPr>
                  <w:tcW w:w="59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001065" w:rsidRPr="003E1377" w:rsidRDefault="00001065" w:rsidP="00716808">
                  <w:pPr>
                    <w:rPr>
                      <w:szCs w:val="22"/>
                    </w:rPr>
                  </w:pPr>
                  <w:r w:rsidRPr="003E1377">
                    <w:rPr>
                      <w:szCs w:val="22"/>
                    </w:rPr>
                    <w:t>2</w:t>
                  </w:r>
                </w:p>
              </w:tc>
              <w:tc>
                <w:tcPr>
                  <w:tcW w:w="59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001065" w:rsidRPr="003E1377" w:rsidRDefault="00001065" w:rsidP="004D2E22">
                  <w:pPr>
                    <w:jc w:val="both"/>
                    <w:rPr>
                      <w:szCs w:val="22"/>
                    </w:rPr>
                  </w:pPr>
                </w:p>
              </w:tc>
              <w:tc>
                <w:tcPr>
                  <w:tcW w:w="521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001065" w:rsidRPr="003E1377" w:rsidRDefault="00001065" w:rsidP="004D2E22">
                  <w:pPr>
                    <w:jc w:val="both"/>
                    <w:rPr>
                      <w:szCs w:val="22"/>
                    </w:rPr>
                  </w:pPr>
                </w:p>
              </w:tc>
              <w:tc>
                <w:tcPr>
                  <w:tcW w:w="335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001065" w:rsidRPr="003E1377" w:rsidRDefault="00001065" w:rsidP="004D2E22">
                  <w:pPr>
                    <w:jc w:val="both"/>
                    <w:rPr>
                      <w:szCs w:val="22"/>
                    </w:rPr>
                  </w:pPr>
                </w:p>
              </w:tc>
            </w:tr>
            <w:tr w:rsidR="00001065" w:rsidRPr="003E1377" w:rsidTr="004D2E22">
              <w:tc>
                <w:tcPr>
                  <w:tcW w:w="59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001065" w:rsidRPr="003E1377" w:rsidRDefault="00001065" w:rsidP="00716808">
                  <w:pPr>
                    <w:rPr>
                      <w:szCs w:val="22"/>
                    </w:rPr>
                  </w:pPr>
                  <w:r w:rsidRPr="003E1377">
                    <w:rPr>
                      <w:szCs w:val="22"/>
                    </w:rPr>
                    <w:t>3</w:t>
                  </w:r>
                </w:p>
              </w:tc>
              <w:tc>
                <w:tcPr>
                  <w:tcW w:w="59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001065" w:rsidRPr="003E1377" w:rsidRDefault="00001065" w:rsidP="004D2E22">
                  <w:pPr>
                    <w:jc w:val="both"/>
                    <w:rPr>
                      <w:szCs w:val="22"/>
                    </w:rPr>
                  </w:pPr>
                </w:p>
              </w:tc>
              <w:tc>
                <w:tcPr>
                  <w:tcW w:w="521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001065" w:rsidRPr="003E1377" w:rsidRDefault="00001065" w:rsidP="004D2E22">
                  <w:pPr>
                    <w:jc w:val="both"/>
                    <w:rPr>
                      <w:szCs w:val="22"/>
                    </w:rPr>
                  </w:pPr>
                </w:p>
              </w:tc>
              <w:tc>
                <w:tcPr>
                  <w:tcW w:w="335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001065" w:rsidRPr="003E1377" w:rsidRDefault="00001065" w:rsidP="004D2E22">
                  <w:pPr>
                    <w:jc w:val="both"/>
                    <w:rPr>
                      <w:szCs w:val="22"/>
                    </w:rPr>
                  </w:pPr>
                </w:p>
              </w:tc>
            </w:tr>
          </w:tbl>
          <w:p w:rsidR="00001065" w:rsidRPr="003E1377" w:rsidRDefault="00001065" w:rsidP="003D2DB4">
            <w:pPr>
              <w:rPr>
                <w:szCs w:val="22"/>
              </w:rPr>
            </w:pPr>
          </w:p>
        </w:tc>
      </w:tr>
      <w:tr w:rsidR="00001065" w:rsidRPr="003E1377" w:rsidTr="005F6154">
        <w:trPr>
          <w:trHeight w:val="453"/>
        </w:trPr>
        <w:tc>
          <w:tcPr>
            <w:tcW w:w="10353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01065" w:rsidRPr="003E1377" w:rsidRDefault="00001065" w:rsidP="000547E7">
            <w:pPr>
              <w:pStyle w:val="2"/>
              <w:rPr>
                <w:rFonts w:cs="Tahoma"/>
                <w:sz w:val="24"/>
                <w:szCs w:val="28"/>
              </w:rPr>
            </w:pPr>
          </w:p>
          <w:p w:rsidR="00001065" w:rsidRPr="003E1377" w:rsidRDefault="00001065" w:rsidP="000547E7">
            <w:pPr>
              <w:pStyle w:val="2"/>
              <w:rPr>
                <w:rFonts w:cs="Tahoma"/>
                <w:sz w:val="24"/>
                <w:szCs w:val="28"/>
              </w:rPr>
            </w:pPr>
            <w:r w:rsidRPr="003E1377">
              <w:rPr>
                <w:rFonts w:cs="Tahoma"/>
                <w:sz w:val="24"/>
                <w:szCs w:val="28"/>
              </w:rPr>
              <w:t>2. Обязанности Сторон</w:t>
            </w:r>
          </w:p>
          <w:p w:rsidR="00001065" w:rsidRPr="003E1377" w:rsidRDefault="00001065" w:rsidP="00DB6440"/>
        </w:tc>
      </w:tr>
      <w:tr w:rsidR="00001065" w:rsidRPr="003E1377" w:rsidTr="005F6154">
        <w:trPr>
          <w:trHeight w:val="431"/>
        </w:trPr>
        <w:tc>
          <w:tcPr>
            <w:tcW w:w="10353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001065" w:rsidRPr="003E1377" w:rsidRDefault="00001065" w:rsidP="000547E7">
            <w:pPr>
              <w:pStyle w:val="ac"/>
            </w:pPr>
            <w:r w:rsidRPr="003E1377">
              <w:t xml:space="preserve">В соответствии с настоящим Договором, </w:t>
            </w:r>
            <w:r w:rsidRPr="003E1377">
              <w:rPr>
                <w:rStyle w:val="a9"/>
                <w:bCs/>
              </w:rPr>
              <w:t>«СТОРОНЫ»</w:t>
            </w:r>
            <w:r w:rsidRPr="003E1377">
              <w:t xml:space="preserve"> принимают на себя следующие обязательства:</w:t>
            </w:r>
          </w:p>
        </w:tc>
      </w:tr>
      <w:tr w:rsidR="00001065" w:rsidRPr="003E1377" w:rsidTr="005F6154">
        <w:trPr>
          <w:trHeight w:val="166"/>
        </w:trPr>
        <w:tc>
          <w:tcPr>
            <w:tcW w:w="10353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001065" w:rsidRPr="003E1377" w:rsidRDefault="00001065" w:rsidP="00F73E42">
            <w:r w:rsidRPr="003E1377">
              <w:t xml:space="preserve">2.1. </w:t>
            </w:r>
            <w:r w:rsidRPr="003E1377">
              <w:rPr>
                <w:rStyle w:val="a9"/>
                <w:bCs/>
              </w:rPr>
              <w:t>«ОРГАНИЗАТОР»</w:t>
            </w:r>
            <w:r w:rsidRPr="003E1377">
              <w:t xml:space="preserve"> обязуется:</w:t>
            </w:r>
          </w:p>
        </w:tc>
      </w:tr>
      <w:tr w:rsidR="00001065" w:rsidRPr="003E1377" w:rsidTr="005F6154">
        <w:trPr>
          <w:trHeight w:val="268"/>
        </w:trPr>
        <w:tc>
          <w:tcPr>
            <w:tcW w:w="10353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001065" w:rsidRPr="003E1377" w:rsidRDefault="00001065" w:rsidP="005A6672">
            <w:pPr>
              <w:jc w:val="both"/>
            </w:pPr>
            <w:r w:rsidRPr="003E1377">
              <w:rPr>
                <w:szCs w:val="22"/>
              </w:rPr>
              <w:sym w:font="Symbol" w:char="F0B7"/>
            </w:r>
            <w:r w:rsidRPr="003E1377">
              <w:t xml:space="preserve"> </w:t>
            </w:r>
            <w:r w:rsidRPr="003E1377">
              <w:rPr>
                <w:szCs w:val="22"/>
              </w:rPr>
              <w:t xml:space="preserve">Проинформировать указанных в п. 1.2. настоящего Договора представителей </w:t>
            </w:r>
            <w:r w:rsidRPr="003E1377">
              <w:rPr>
                <w:rStyle w:val="a9"/>
                <w:bCs/>
                <w:szCs w:val="22"/>
              </w:rPr>
              <w:t xml:space="preserve">«УЧАСТНИКА </w:t>
            </w:r>
            <w:r w:rsidRPr="003E1377">
              <w:rPr>
                <w:szCs w:val="22"/>
              </w:rPr>
              <w:t>о результатах рецензирования по каждой из направленных статей.</w:t>
            </w:r>
          </w:p>
        </w:tc>
      </w:tr>
      <w:tr w:rsidR="00001065" w:rsidRPr="003E1377" w:rsidTr="005F6154">
        <w:trPr>
          <w:trHeight w:val="268"/>
        </w:trPr>
        <w:tc>
          <w:tcPr>
            <w:tcW w:w="10353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001065" w:rsidRPr="003E1377" w:rsidRDefault="00001065" w:rsidP="00624838">
            <w:pPr>
              <w:jc w:val="both"/>
            </w:pPr>
            <w:r w:rsidRPr="003E1377">
              <w:rPr>
                <w:szCs w:val="22"/>
              </w:rPr>
              <w:sym w:font="Symbol" w:char="F0B7"/>
            </w:r>
            <w:r w:rsidRPr="003E1377">
              <w:t xml:space="preserve"> </w:t>
            </w:r>
            <w:r w:rsidRPr="003E1377">
              <w:rPr>
                <w:szCs w:val="22"/>
              </w:rPr>
              <w:t xml:space="preserve">При необходимости предоставить </w:t>
            </w:r>
            <w:r w:rsidRPr="003E1377">
              <w:rPr>
                <w:b/>
                <w:bCs/>
                <w:szCs w:val="22"/>
              </w:rPr>
              <w:t>«УЧАСТНИКУ»</w:t>
            </w:r>
            <w:r w:rsidRPr="003E1377">
              <w:rPr>
                <w:szCs w:val="22"/>
              </w:rPr>
              <w:t xml:space="preserve"> возможность доработки статьей с учетом результатов рецензирования на условиях, определяемых Оргкомитетом.</w:t>
            </w:r>
          </w:p>
        </w:tc>
      </w:tr>
      <w:tr w:rsidR="00001065" w:rsidRPr="003E1377" w:rsidTr="005F6154">
        <w:trPr>
          <w:trHeight w:val="268"/>
        </w:trPr>
        <w:tc>
          <w:tcPr>
            <w:tcW w:w="10353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001065" w:rsidRPr="003E1377" w:rsidRDefault="00001065" w:rsidP="000D1A5E">
            <w:pPr>
              <w:jc w:val="both"/>
            </w:pPr>
            <w:r w:rsidRPr="003E1377">
              <w:rPr>
                <w:szCs w:val="22"/>
              </w:rPr>
              <w:sym w:font="Symbol" w:char="F0B7"/>
            </w:r>
            <w:r w:rsidRPr="003E1377">
              <w:t xml:space="preserve"> </w:t>
            </w:r>
            <w:r w:rsidRPr="003E1377">
              <w:rPr>
                <w:szCs w:val="22"/>
              </w:rPr>
              <w:t xml:space="preserve">Провести техническое редактирование (корректуру) направленных </w:t>
            </w:r>
            <w:r w:rsidRPr="003E1377">
              <w:rPr>
                <w:b/>
                <w:bCs/>
                <w:szCs w:val="22"/>
              </w:rPr>
              <w:t>«УЧАСТНИКОМ»</w:t>
            </w:r>
            <w:r w:rsidRPr="003E1377">
              <w:rPr>
                <w:szCs w:val="22"/>
              </w:rPr>
              <w:t xml:space="preserve"> стать</w:t>
            </w:r>
            <w:proofErr w:type="gramStart"/>
            <w:r w:rsidRPr="003E1377">
              <w:rPr>
                <w:szCs w:val="22"/>
              </w:rPr>
              <w:t>и(</w:t>
            </w:r>
            <w:proofErr w:type="gramEnd"/>
            <w:r w:rsidRPr="003E1377">
              <w:rPr>
                <w:szCs w:val="22"/>
              </w:rPr>
              <w:t xml:space="preserve">-ей) с целью удовлетворения требованиям </w:t>
            </w:r>
            <w:r w:rsidR="000D1A5E" w:rsidRPr="003E1377">
              <w:rPr>
                <w:szCs w:val="22"/>
              </w:rPr>
              <w:t>опубликования трудов</w:t>
            </w:r>
            <w:r w:rsidR="00244440" w:rsidRPr="003E1377">
              <w:rPr>
                <w:szCs w:val="22"/>
              </w:rPr>
              <w:t xml:space="preserve"> конференции.</w:t>
            </w:r>
          </w:p>
        </w:tc>
      </w:tr>
      <w:tr w:rsidR="001F2DE0" w:rsidRPr="003E1377" w:rsidTr="001F2DE0">
        <w:tblPrEx>
          <w:tblLook w:val="04A0" w:firstRow="1" w:lastRow="0" w:firstColumn="1" w:lastColumn="0" w:noHBand="0" w:noVBand="1"/>
        </w:tblPrEx>
        <w:trPr>
          <w:trHeight w:val="268"/>
        </w:trPr>
        <w:tc>
          <w:tcPr>
            <w:tcW w:w="10353" w:type="dxa"/>
            <w:gridSpan w:val="3"/>
            <w:hideMark/>
          </w:tcPr>
          <w:p w:rsidR="001F2DE0" w:rsidRPr="003E1377" w:rsidRDefault="001F2DE0" w:rsidP="001F2DE0">
            <w:pPr>
              <w:jc w:val="both"/>
            </w:pPr>
            <w:r w:rsidRPr="003E1377">
              <w:rPr>
                <w:szCs w:val="22"/>
              </w:rPr>
              <w:sym w:font="Symbol" w:char="F0B7"/>
            </w:r>
            <w:r w:rsidRPr="003E1377">
              <w:t xml:space="preserve"> </w:t>
            </w:r>
            <w:r w:rsidRPr="003E1377">
              <w:rPr>
                <w:szCs w:val="22"/>
              </w:rPr>
              <w:t>Включить стать</w:t>
            </w:r>
            <w:proofErr w:type="gramStart"/>
            <w:r w:rsidRPr="003E1377">
              <w:rPr>
                <w:szCs w:val="22"/>
              </w:rPr>
              <w:t>ю(</w:t>
            </w:r>
            <w:proofErr w:type="gramEnd"/>
            <w:r w:rsidRPr="003E1377">
              <w:rPr>
                <w:szCs w:val="22"/>
              </w:rPr>
              <w:t xml:space="preserve">-и), направленные </w:t>
            </w:r>
            <w:r w:rsidRPr="003E1377">
              <w:rPr>
                <w:rStyle w:val="a9"/>
                <w:bCs/>
                <w:szCs w:val="22"/>
              </w:rPr>
              <w:t>«УЧАСТНИКОМ»</w:t>
            </w:r>
            <w:r w:rsidRPr="003E1377">
              <w:rPr>
                <w:szCs w:val="22"/>
              </w:rPr>
              <w:t xml:space="preserve"> и получившую(-</w:t>
            </w:r>
            <w:proofErr w:type="spellStart"/>
            <w:r w:rsidRPr="003E1377">
              <w:rPr>
                <w:szCs w:val="22"/>
              </w:rPr>
              <w:t>ие</w:t>
            </w:r>
            <w:proofErr w:type="spellEnd"/>
            <w:r w:rsidRPr="003E1377">
              <w:rPr>
                <w:szCs w:val="22"/>
              </w:rPr>
              <w:t>) положительные рецензии экспертов (на каждую из статей), в сборник материалов Конференции с целью последующей публикации в журнале «</w:t>
            </w:r>
            <w:r w:rsidRPr="003E1377">
              <w:rPr>
                <w:lang w:val="en-US"/>
              </w:rPr>
              <w:t>AIP</w:t>
            </w:r>
            <w:r w:rsidRPr="003E1377">
              <w:t xml:space="preserve"> </w:t>
            </w:r>
            <w:r w:rsidRPr="003E1377">
              <w:rPr>
                <w:lang w:val="en-US"/>
              </w:rPr>
              <w:t>Conference</w:t>
            </w:r>
            <w:r w:rsidRPr="003E1377">
              <w:t xml:space="preserve"> </w:t>
            </w:r>
            <w:r w:rsidRPr="003E1377">
              <w:rPr>
                <w:lang w:val="en-US"/>
              </w:rPr>
              <w:t>Proceedings</w:t>
            </w:r>
            <w:r w:rsidRPr="003E1377">
              <w:rPr>
                <w:szCs w:val="22"/>
              </w:rPr>
              <w:t>».</w:t>
            </w:r>
          </w:p>
        </w:tc>
      </w:tr>
      <w:tr w:rsidR="001F2DE0" w:rsidRPr="003E1377" w:rsidTr="001F2DE0">
        <w:tblPrEx>
          <w:tblLook w:val="04A0" w:firstRow="1" w:lastRow="0" w:firstColumn="1" w:lastColumn="0" w:noHBand="0" w:noVBand="1"/>
        </w:tblPrEx>
        <w:trPr>
          <w:trHeight w:val="268"/>
        </w:trPr>
        <w:tc>
          <w:tcPr>
            <w:tcW w:w="10353" w:type="dxa"/>
            <w:gridSpan w:val="3"/>
            <w:hideMark/>
          </w:tcPr>
          <w:p w:rsidR="001F2DE0" w:rsidRPr="003E1377" w:rsidRDefault="001F2DE0" w:rsidP="001F2DE0">
            <w:pPr>
              <w:jc w:val="both"/>
            </w:pPr>
            <w:r w:rsidRPr="003E1377">
              <w:rPr>
                <w:szCs w:val="22"/>
              </w:rPr>
              <w:sym w:font="Symbol" w:char="F0B7"/>
            </w:r>
            <w:r w:rsidRPr="003E1377">
              <w:t xml:space="preserve"> </w:t>
            </w:r>
            <w:r w:rsidRPr="003E1377">
              <w:rPr>
                <w:szCs w:val="22"/>
              </w:rPr>
              <w:t xml:space="preserve">Направить сборник материалов Конференции, включающий направленные </w:t>
            </w:r>
            <w:r w:rsidRPr="003E1377">
              <w:rPr>
                <w:rStyle w:val="a9"/>
                <w:bCs/>
                <w:szCs w:val="22"/>
              </w:rPr>
              <w:t>«УЧАСТНИКОМ»</w:t>
            </w:r>
            <w:r w:rsidRPr="003E1377">
              <w:rPr>
                <w:szCs w:val="22"/>
              </w:rPr>
              <w:t xml:space="preserve"> стать</w:t>
            </w:r>
            <w:proofErr w:type="gramStart"/>
            <w:r w:rsidRPr="003E1377">
              <w:rPr>
                <w:szCs w:val="22"/>
              </w:rPr>
              <w:t>ю(</w:t>
            </w:r>
            <w:proofErr w:type="gramEnd"/>
            <w:r w:rsidRPr="003E1377">
              <w:rPr>
                <w:szCs w:val="22"/>
              </w:rPr>
              <w:t>-и), в журнал «</w:t>
            </w:r>
            <w:r w:rsidRPr="003E1377">
              <w:rPr>
                <w:lang w:val="en-US"/>
              </w:rPr>
              <w:t>AIP</w:t>
            </w:r>
            <w:r w:rsidRPr="003E1377">
              <w:t xml:space="preserve"> </w:t>
            </w:r>
            <w:r w:rsidRPr="003E1377">
              <w:rPr>
                <w:lang w:val="en-US"/>
              </w:rPr>
              <w:t>Conference</w:t>
            </w:r>
            <w:r w:rsidRPr="003E1377">
              <w:t xml:space="preserve"> </w:t>
            </w:r>
            <w:r w:rsidRPr="003E1377">
              <w:rPr>
                <w:lang w:val="en-US"/>
              </w:rPr>
              <w:t>Proceedings</w:t>
            </w:r>
            <w:r w:rsidRPr="003E1377">
              <w:rPr>
                <w:szCs w:val="22"/>
              </w:rPr>
              <w:t>» для опубликования в 2021 г.</w:t>
            </w:r>
          </w:p>
        </w:tc>
      </w:tr>
      <w:tr w:rsidR="001F2DE0" w:rsidRPr="003E1377" w:rsidTr="001F2DE0">
        <w:tblPrEx>
          <w:tblLook w:val="04A0" w:firstRow="1" w:lastRow="0" w:firstColumn="1" w:lastColumn="0" w:noHBand="0" w:noVBand="1"/>
        </w:tblPrEx>
        <w:trPr>
          <w:trHeight w:val="268"/>
        </w:trPr>
        <w:tc>
          <w:tcPr>
            <w:tcW w:w="10353" w:type="dxa"/>
            <w:gridSpan w:val="3"/>
          </w:tcPr>
          <w:p w:rsidR="001F2DE0" w:rsidRPr="003E1377" w:rsidRDefault="001F2DE0" w:rsidP="001F2DE0">
            <w:pPr>
              <w:jc w:val="both"/>
              <w:rPr>
                <w:szCs w:val="22"/>
              </w:rPr>
            </w:pPr>
            <w:r w:rsidRPr="003E1377">
              <w:rPr>
                <w:szCs w:val="22"/>
              </w:rPr>
              <w:sym w:font="Symbol" w:char="F0B7"/>
            </w:r>
            <w:r w:rsidRPr="003E1377">
              <w:t xml:space="preserve"> </w:t>
            </w:r>
            <w:r w:rsidRPr="003E1377">
              <w:rPr>
                <w:szCs w:val="22"/>
              </w:rPr>
              <w:t xml:space="preserve">Предоставить </w:t>
            </w:r>
            <w:r w:rsidRPr="003E1377">
              <w:rPr>
                <w:rStyle w:val="a9"/>
                <w:bCs/>
                <w:szCs w:val="22"/>
              </w:rPr>
              <w:t>«УЧАСТНИКУ»</w:t>
            </w:r>
            <w:r w:rsidRPr="003E1377">
              <w:rPr>
                <w:szCs w:val="22"/>
              </w:rPr>
              <w:t xml:space="preserve"> акт сдачи–приемки оказанных услуг по рецензированию и корректуре текста стать</w:t>
            </w:r>
            <w:proofErr w:type="gramStart"/>
            <w:r w:rsidRPr="003E1377">
              <w:rPr>
                <w:szCs w:val="22"/>
              </w:rPr>
              <w:t>и(</w:t>
            </w:r>
            <w:proofErr w:type="gramEnd"/>
            <w:r w:rsidRPr="003E1377">
              <w:rPr>
                <w:szCs w:val="22"/>
              </w:rPr>
              <w:t>-ей) с целью последующей публикации в журнале «</w:t>
            </w:r>
            <w:r w:rsidRPr="003E1377">
              <w:rPr>
                <w:lang w:val="en-US"/>
              </w:rPr>
              <w:t>AIP</w:t>
            </w:r>
            <w:r w:rsidRPr="003E1377">
              <w:t xml:space="preserve"> </w:t>
            </w:r>
            <w:r w:rsidRPr="003E1377">
              <w:rPr>
                <w:lang w:val="en-US"/>
              </w:rPr>
              <w:t>Conference</w:t>
            </w:r>
            <w:r w:rsidRPr="003E1377">
              <w:t xml:space="preserve"> </w:t>
            </w:r>
            <w:r w:rsidRPr="003E1377">
              <w:rPr>
                <w:lang w:val="en-US"/>
              </w:rPr>
              <w:t>Proceedings</w:t>
            </w:r>
            <w:r w:rsidRPr="003E1377">
              <w:rPr>
                <w:szCs w:val="22"/>
              </w:rPr>
              <w:t>».</w:t>
            </w:r>
          </w:p>
        </w:tc>
      </w:tr>
      <w:tr w:rsidR="00001065" w:rsidRPr="003E1377" w:rsidTr="005F6154">
        <w:trPr>
          <w:trHeight w:val="166"/>
        </w:trPr>
        <w:tc>
          <w:tcPr>
            <w:tcW w:w="10353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001065" w:rsidRPr="003E1377" w:rsidRDefault="00001065" w:rsidP="00F73E42">
            <w:pPr>
              <w:pStyle w:val="ac"/>
            </w:pPr>
            <w:r w:rsidRPr="003E1377">
              <w:t xml:space="preserve">2.2. </w:t>
            </w:r>
            <w:r w:rsidRPr="003E1377">
              <w:rPr>
                <w:rStyle w:val="a9"/>
                <w:bCs/>
              </w:rPr>
              <w:t>«УЧАСТНИК»</w:t>
            </w:r>
            <w:r w:rsidRPr="003E1377">
              <w:t xml:space="preserve"> обязуется:</w:t>
            </w:r>
          </w:p>
        </w:tc>
      </w:tr>
      <w:tr w:rsidR="00001065" w:rsidRPr="003E1377" w:rsidTr="005F6154">
        <w:trPr>
          <w:trHeight w:val="302"/>
        </w:trPr>
        <w:tc>
          <w:tcPr>
            <w:tcW w:w="10353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001065" w:rsidRPr="003E1377" w:rsidRDefault="00001065" w:rsidP="00336F47">
            <w:pPr>
              <w:pStyle w:val="ac"/>
            </w:pPr>
            <w:r w:rsidRPr="003E1377">
              <w:rPr>
                <w:szCs w:val="22"/>
              </w:rPr>
              <w:sym w:font="Symbol" w:char="F0B7"/>
            </w:r>
            <w:r w:rsidRPr="003E1377">
              <w:t xml:space="preserve"> </w:t>
            </w:r>
            <w:r w:rsidRPr="003E1377">
              <w:rPr>
                <w:szCs w:val="22"/>
              </w:rPr>
              <w:t xml:space="preserve">Представить через представителя </w:t>
            </w:r>
            <w:r w:rsidRPr="003E1377">
              <w:rPr>
                <w:b/>
                <w:bCs/>
                <w:szCs w:val="22"/>
              </w:rPr>
              <w:t>«УЧАСТНИКА»</w:t>
            </w:r>
            <w:r w:rsidR="002F694F" w:rsidRPr="003E1377">
              <w:rPr>
                <w:szCs w:val="22"/>
              </w:rPr>
              <w:t xml:space="preserve"> стать</w:t>
            </w:r>
            <w:proofErr w:type="gramStart"/>
            <w:r w:rsidR="002F694F" w:rsidRPr="003E1377">
              <w:rPr>
                <w:szCs w:val="22"/>
              </w:rPr>
              <w:t>ю(</w:t>
            </w:r>
            <w:proofErr w:type="gramEnd"/>
            <w:r w:rsidR="002F694F" w:rsidRPr="003E1377">
              <w:rPr>
                <w:szCs w:val="22"/>
              </w:rPr>
              <w:t xml:space="preserve">-и) </w:t>
            </w:r>
            <w:r w:rsidRPr="003E1377">
              <w:rPr>
                <w:szCs w:val="22"/>
              </w:rPr>
              <w:t>в срок до</w:t>
            </w:r>
            <w:r w:rsidR="000F0C23" w:rsidRPr="003E1377">
              <w:rPr>
                <w:szCs w:val="22"/>
              </w:rPr>
              <w:t xml:space="preserve"> </w:t>
            </w:r>
            <w:r w:rsidR="00C8428F" w:rsidRPr="003E1377">
              <w:rPr>
                <w:szCs w:val="22"/>
              </w:rPr>
              <w:t>0</w:t>
            </w:r>
            <w:r w:rsidR="00423799">
              <w:rPr>
                <w:szCs w:val="22"/>
              </w:rPr>
              <w:t>5</w:t>
            </w:r>
            <w:r w:rsidR="00C8428F" w:rsidRPr="003E1377">
              <w:rPr>
                <w:szCs w:val="22"/>
              </w:rPr>
              <w:t xml:space="preserve"> </w:t>
            </w:r>
            <w:r w:rsidR="00423799">
              <w:rPr>
                <w:szCs w:val="22"/>
              </w:rPr>
              <w:t>сентября</w:t>
            </w:r>
            <w:r w:rsidR="000F0C23" w:rsidRPr="003E1377">
              <w:rPr>
                <w:szCs w:val="22"/>
              </w:rPr>
              <w:t xml:space="preserve"> </w:t>
            </w:r>
            <w:r w:rsidR="002F694F" w:rsidRPr="003E1377">
              <w:rPr>
                <w:szCs w:val="22"/>
              </w:rPr>
              <w:t>2021</w:t>
            </w:r>
            <w:r w:rsidR="00644F90" w:rsidRPr="003E1377">
              <w:rPr>
                <w:szCs w:val="22"/>
              </w:rPr>
              <w:t xml:space="preserve"> г.</w:t>
            </w:r>
            <w:r w:rsidRPr="003E1377">
              <w:rPr>
                <w:szCs w:val="22"/>
              </w:rPr>
              <w:t xml:space="preserve"> в соответствии с Инструкцией по оформлению статьи, помещенной на сайте Конференции</w:t>
            </w:r>
            <w:r w:rsidRPr="003E1377">
              <w:t>.</w:t>
            </w:r>
          </w:p>
          <w:p w:rsidR="00001065" w:rsidRPr="003E1377" w:rsidRDefault="00001065" w:rsidP="00336F47">
            <w:pPr>
              <w:pStyle w:val="ac"/>
            </w:pPr>
            <w:r w:rsidRPr="003E1377">
              <w:rPr>
                <w:szCs w:val="22"/>
              </w:rPr>
              <w:sym w:font="Symbol" w:char="F0B7"/>
            </w:r>
            <w:r w:rsidRPr="003E1377">
              <w:t xml:space="preserve"> </w:t>
            </w:r>
            <w:r w:rsidRPr="003E1377">
              <w:rPr>
                <w:szCs w:val="22"/>
              </w:rPr>
              <w:t xml:space="preserve">Представить </w:t>
            </w:r>
            <w:r w:rsidRPr="003E1377">
              <w:rPr>
                <w:b/>
                <w:bCs/>
                <w:szCs w:val="22"/>
              </w:rPr>
              <w:t>«ОРГАНИЗАТОРУ»</w:t>
            </w:r>
            <w:r w:rsidRPr="003E1377">
              <w:rPr>
                <w:szCs w:val="22"/>
              </w:rPr>
              <w:t xml:space="preserve"> через представителя </w:t>
            </w:r>
            <w:r w:rsidRPr="003E1377">
              <w:rPr>
                <w:b/>
                <w:bCs/>
                <w:szCs w:val="22"/>
              </w:rPr>
              <w:t>«УЧАСТНИКА»</w:t>
            </w:r>
            <w:r w:rsidRPr="003E1377">
              <w:rPr>
                <w:szCs w:val="22"/>
              </w:rPr>
              <w:t>, вместе со статье</w:t>
            </w:r>
            <w:proofErr w:type="gramStart"/>
            <w:r w:rsidRPr="003E1377">
              <w:rPr>
                <w:szCs w:val="22"/>
              </w:rPr>
              <w:t>й(</w:t>
            </w:r>
            <w:proofErr w:type="spellStart"/>
            <w:proofErr w:type="gramEnd"/>
            <w:r w:rsidRPr="003E1377">
              <w:rPr>
                <w:szCs w:val="22"/>
              </w:rPr>
              <w:t>ями</w:t>
            </w:r>
            <w:proofErr w:type="spellEnd"/>
            <w:r w:rsidRPr="003E1377">
              <w:rPr>
                <w:szCs w:val="22"/>
              </w:rPr>
              <w:t xml:space="preserve">), также экспертное заключение(-я) </w:t>
            </w:r>
            <w:r w:rsidRPr="003E1377">
              <w:rPr>
                <w:b/>
                <w:bCs/>
                <w:szCs w:val="22"/>
              </w:rPr>
              <w:t>«УЧАСТНИКА»</w:t>
            </w:r>
            <w:r w:rsidRPr="003E1377">
              <w:rPr>
                <w:szCs w:val="22"/>
              </w:rPr>
              <w:t xml:space="preserve"> о возможности публикации в открытой печати и разрешение(-я) на вывоз материалов за границу (акт(-ы) экспертизы в целях экспортного контроля) по формам, принятым </w:t>
            </w:r>
            <w:r w:rsidRPr="003E1377">
              <w:rPr>
                <w:b/>
                <w:bCs/>
                <w:szCs w:val="22"/>
              </w:rPr>
              <w:t>«УЧАСТНИКОМ»</w:t>
            </w:r>
            <w:r w:rsidRPr="003E1377">
              <w:rPr>
                <w:szCs w:val="22"/>
              </w:rPr>
              <w:t>.</w:t>
            </w:r>
          </w:p>
        </w:tc>
      </w:tr>
      <w:tr w:rsidR="00001065" w:rsidRPr="003E1377" w:rsidTr="005F6154">
        <w:trPr>
          <w:trHeight w:val="80"/>
        </w:trPr>
        <w:tc>
          <w:tcPr>
            <w:tcW w:w="10353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001065" w:rsidRPr="003E1377" w:rsidRDefault="00001065" w:rsidP="00624838">
            <w:pPr>
              <w:jc w:val="both"/>
            </w:pPr>
            <w:r w:rsidRPr="003E1377">
              <w:rPr>
                <w:szCs w:val="22"/>
              </w:rPr>
              <w:sym w:font="Symbol" w:char="F0B7"/>
            </w:r>
            <w:r w:rsidRPr="003E1377">
              <w:t xml:space="preserve"> </w:t>
            </w:r>
            <w:r w:rsidRPr="003E1377">
              <w:rPr>
                <w:szCs w:val="22"/>
              </w:rPr>
              <w:t xml:space="preserve">Своевременно оплатить услуги </w:t>
            </w:r>
            <w:r w:rsidRPr="003E1377">
              <w:rPr>
                <w:b/>
                <w:bCs/>
                <w:szCs w:val="22"/>
              </w:rPr>
              <w:t>«ОРГАНИЗАТОРА»</w:t>
            </w:r>
            <w:r w:rsidRPr="003E1377">
              <w:rPr>
                <w:szCs w:val="22"/>
              </w:rPr>
              <w:t xml:space="preserve"> по рецензированию и корректуре текста </w:t>
            </w:r>
            <w:r w:rsidRPr="003E1377">
              <w:rPr>
                <w:szCs w:val="22"/>
              </w:rPr>
              <w:br/>
              <w:t>стать</w:t>
            </w:r>
            <w:proofErr w:type="gramStart"/>
            <w:r w:rsidRPr="003E1377">
              <w:rPr>
                <w:szCs w:val="22"/>
              </w:rPr>
              <w:t>и(</w:t>
            </w:r>
            <w:proofErr w:type="gramEnd"/>
            <w:r w:rsidRPr="003E1377">
              <w:rPr>
                <w:szCs w:val="22"/>
              </w:rPr>
              <w:t>-ей) согласно разделу 3 настоящего Договора.</w:t>
            </w:r>
          </w:p>
        </w:tc>
      </w:tr>
      <w:tr w:rsidR="00001065" w:rsidRPr="003E1377" w:rsidTr="004968AD">
        <w:trPr>
          <w:trHeight w:val="380"/>
        </w:trPr>
        <w:tc>
          <w:tcPr>
            <w:tcW w:w="10353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001065" w:rsidRPr="003E1377" w:rsidRDefault="00001065" w:rsidP="001F2DE0">
            <w:r w:rsidRPr="003E1377">
              <w:rPr>
                <w:szCs w:val="22"/>
              </w:rPr>
              <w:sym w:font="Symbol" w:char="F0B7"/>
            </w:r>
            <w:r w:rsidRPr="003E1377">
              <w:t xml:space="preserve"> Не позднее </w:t>
            </w:r>
            <w:r w:rsidR="002D6AE7" w:rsidRPr="003E1377">
              <w:t>31</w:t>
            </w:r>
            <w:r w:rsidR="00644F90" w:rsidRPr="003E1377">
              <w:t>.</w:t>
            </w:r>
            <w:r w:rsidR="002D6AE7" w:rsidRPr="003E1377">
              <w:t>12</w:t>
            </w:r>
            <w:r w:rsidRPr="003E1377">
              <w:t>.20</w:t>
            </w:r>
            <w:r w:rsidR="002F694F" w:rsidRPr="003E1377">
              <w:t>21</w:t>
            </w:r>
            <w:r w:rsidR="00644F90" w:rsidRPr="003E1377">
              <w:t xml:space="preserve"> г. </w:t>
            </w:r>
            <w:r w:rsidRPr="003E1377">
              <w:t xml:space="preserve"> подписать представленный </w:t>
            </w:r>
            <w:r w:rsidRPr="003E1377">
              <w:rPr>
                <w:b/>
                <w:bCs/>
              </w:rPr>
              <w:t>«ОРГАНИЗАТОРОМ»</w:t>
            </w:r>
            <w:r w:rsidRPr="003E1377">
              <w:t xml:space="preserve"> акт сдачи–приемки оказанных услуг по рецензированию и корректуре текста статьи</w:t>
            </w:r>
            <w:proofErr w:type="gramStart"/>
            <w:r w:rsidRPr="003E1377">
              <w:t xml:space="preserve"> (-</w:t>
            </w:r>
            <w:proofErr w:type="gramEnd"/>
            <w:r w:rsidRPr="003E1377">
              <w:t>ей).</w:t>
            </w:r>
          </w:p>
        </w:tc>
      </w:tr>
      <w:tr w:rsidR="00001065" w:rsidRPr="003E1377" w:rsidTr="004968AD">
        <w:trPr>
          <w:trHeight w:val="426"/>
        </w:trPr>
        <w:tc>
          <w:tcPr>
            <w:tcW w:w="10353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01065" w:rsidRPr="003E1377" w:rsidRDefault="00001065" w:rsidP="009675F2">
            <w:pPr>
              <w:pStyle w:val="2"/>
              <w:rPr>
                <w:rFonts w:cs="Tahoma"/>
                <w:sz w:val="24"/>
                <w:szCs w:val="28"/>
              </w:rPr>
            </w:pPr>
            <w:r w:rsidRPr="003E1377">
              <w:rPr>
                <w:rFonts w:cs="Tahoma"/>
                <w:sz w:val="24"/>
                <w:szCs w:val="28"/>
              </w:rPr>
              <w:lastRenderedPageBreak/>
              <w:t>3. СТОИМОСТЬ ДОГОВОРА и порядок расчетов</w:t>
            </w:r>
          </w:p>
          <w:p w:rsidR="00001065" w:rsidRPr="003E1377" w:rsidRDefault="00001065" w:rsidP="00DB6440"/>
        </w:tc>
      </w:tr>
      <w:tr w:rsidR="00001065" w:rsidRPr="003E1377" w:rsidTr="005F6154">
        <w:trPr>
          <w:trHeight w:val="20"/>
        </w:trPr>
        <w:tc>
          <w:tcPr>
            <w:tcW w:w="10353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001065" w:rsidRPr="00AE7C26" w:rsidRDefault="00001065" w:rsidP="0050201D">
            <w:pPr>
              <w:jc w:val="both"/>
            </w:pPr>
            <w:r w:rsidRPr="00AE7C26">
              <w:t xml:space="preserve">3.1. Стоимость услуг по рецензированию и корректуре текста статьи </w:t>
            </w:r>
            <w:r w:rsidRPr="00AE7C26">
              <w:rPr>
                <w:szCs w:val="22"/>
              </w:rPr>
              <w:t xml:space="preserve">с целью последующей публикации в </w:t>
            </w:r>
            <w:r w:rsidR="006B6663" w:rsidRPr="00AE7C26">
              <w:rPr>
                <w:szCs w:val="22"/>
              </w:rPr>
              <w:t>журнале «</w:t>
            </w:r>
            <w:r w:rsidR="006B6663" w:rsidRPr="00AE7C26">
              <w:rPr>
                <w:szCs w:val="22"/>
                <w:lang w:val="en-US"/>
              </w:rPr>
              <w:t>AIP</w:t>
            </w:r>
            <w:r w:rsidR="006B6663" w:rsidRPr="00AE7C26">
              <w:rPr>
                <w:szCs w:val="22"/>
              </w:rPr>
              <w:t xml:space="preserve"> </w:t>
            </w:r>
            <w:r w:rsidR="006B6663" w:rsidRPr="00AE7C26">
              <w:rPr>
                <w:szCs w:val="22"/>
                <w:lang w:val="en-US"/>
              </w:rPr>
              <w:t>Conference</w:t>
            </w:r>
            <w:r w:rsidR="006B6663" w:rsidRPr="00AE7C26">
              <w:rPr>
                <w:szCs w:val="22"/>
              </w:rPr>
              <w:t xml:space="preserve"> </w:t>
            </w:r>
            <w:r w:rsidR="006B6663" w:rsidRPr="00AE7C26">
              <w:rPr>
                <w:szCs w:val="22"/>
                <w:lang w:val="en-US"/>
              </w:rPr>
              <w:t>Proceedings</w:t>
            </w:r>
            <w:r w:rsidR="006B6663" w:rsidRPr="00AE7C26">
              <w:rPr>
                <w:szCs w:val="22"/>
              </w:rPr>
              <w:t>»</w:t>
            </w:r>
            <w:r w:rsidRPr="00AE7C26">
              <w:t xml:space="preserve"> за одну направленную «</w:t>
            </w:r>
            <w:r w:rsidRPr="00AE7C26">
              <w:rPr>
                <w:rStyle w:val="a9"/>
                <w:bCs/>
              </w:rPr>
              <w:t>УЧАСТНИКОМ</w:t>
            </w:r>
            <w:r w:rsidRPr="00AE7C26">
              <w:t>» статью по настоящему Договору составляет</w:t>
            </w:r>
            <w:r w:rsidR="00F21E6D" w:rsidRPr="00AE7C26">
              <w:t xml:space="preserve"> </w:t>
            </w:r>
            <w:r w:rsidR="00AE7C26" w:rsidRPr="00AE7C26">
              <w:t xml:space="preserve">12 000 </w:t>
            </w:r>
            <w:r w:rsidR="00F21E6D" w:rsidRPr="00AE7C26">
              <w:t>(</w:t>
            </w:r>
            <w:r w:rsidR="00AE7C26" w:rsidRPr="00AE7C26">
              <w:t>двенадцать тысяч</w:t>
            </w:r>
            <w:r w:rsidR="00F21E6D" w:rsidRPr="00AE7C26">
              <w:t xml:space="preserve">) руб. </w:t>
            </w:r>
            <w:r w:rsidR="001D6C67">
              <w:rPr>
                <w:szCs w:val="22"/>
              </w:rPr>
              <w:t>00 коп</w:t>
            </w:r>
            <w:r w:rsidR="0050201D" w:rsidRPr="00AE7C26">
              <w:t>.</w:t>
            </w:r>
          </w:p>
          <w:p w:rsidR="00001065" w:rsidRPr="00AE7C26" w:rsidRDefault="00001065" w:rsidP="001D6C67">
            <w:pPr>
              <w:pStyle w:val="ac"/>
            </w:pPr>
            <w:r w:rsidRPr="00AE7C26">
              <w:t xml:space="preserve">3.2. Всего за услуги по рецензированию и корректуре текста направляемых статей </w:t>
            </w:r>
            <w:r w:rsidR="002D6AE7" w:rsidRPr="00AE7C26">
              <w:rPr>
                <w:szCs w:val="22"/>
              </w:rPr>
              <w:t>с целью последующей публикацией</w:t>
            </w:r>
            <w:r w:rsidRPr="00AE7C26">
              <w:rPr>
                <w:szCs w:val="22"/>
              </w:rPr>
              <w:t xml:space="preserve"> </w:t>
            </w:r>
            <w:r w:rsidR="002D6AE7" w:rsidRPr="00AE7C26">
              <w:rPr>
                <w:szCs w:val="22"/>
              </w:rPr>
              <w:t>в</w:t>
            </w:r>
            <w:r w:rsidRPr="00AE7C26">
              <w:rPr>
                <w:szCs w:val="22"/>
              </w:rPr>
              <w:t xml:space="preserve"> </w:t>
            </w:r>
            <w:r w:rsidR="002D6AE7" w:rsidRPr="00AE7C26">
              <w:t xml:space="preserve">журнале </w:t>
            </w:r>
            <w:r w:rsidR="001F2DE0" w:rsidRPr="00AE7C26">
              <w:t>«</w:t>
            </w:r>
            <w:r w:rsidR="002D6AE7" w:rsidRPr="00AE7C26">
              <w:rPr>
                <w:lang w:val="en-US"/>
              </w:rPr>
              <w:t>AIP</w:t>
            </w:r>
            <w:r w:rsidR="002D6AE7" w:rsidRPr="00AE7C26">
              <w:t xml:space="preserve"> </w:t>
            </w:r>
            <w:r w:rsidR="002D6AE7" w:rsidRPr="00AE7C26">
              <w:rPr>
                <w:lang w:val="en-US"/>
              </w:rPr>
              <w:t>Conference</w:t>
            </w:r>
            <w:r w:rsidR="002D6AE7" w:rsidRPr="00AE7C26">
              <w:t xml:space="preserve"> </w:t>
            </w:r>
            <w:r w:rsidR="002D6AE7" w:rsidRPr="00AE7C26">
              <w:rPr>
                <w:lang w:val="en-US"/>
              </w:rPr>
              <w:t>Proceedings</w:t>
            </w:r>
            <w:r w:rsidR="001F2DE0" w:rsidRPr="00AE7C26">
              <w:t>»</w:t>
            </w:r>
            <w:r w:rsidRPr="00AE7C26">
              <w:t xml:space="preserve"> в количестве _________ шту</w:t>
            </w:r>
            <w:proofErr w:type="gramStart"/>
            <w:r w:rsidRPr="00AE7C26">
              <w:t>к(</w:t>
            </w:r>
            <w:proofErr w:type="gramEnd"/>
            <w:r w:rsidRPr="00AE7C26">
              <w:t xml:space="preserve">и) </w:t>
            </w:r>
            <w:r w:rsidRPr="00AE7C26">
              <w:rPr>
                <w:rStyle w:val="a9"/>
                <w:bCs/>
              </w:rPr>
              <w:t>«УЧАСТНИК»</w:t>
            </w:r>
            <w:r w:rsidRPr="00AE7C26">
              <w:t xml:space="preserve"> обязан оплатить _________</w:t>
            </w:r>
            <w:r w:rsidR="001D6C67">
              <w:t>______________________________</w:t>
            </w:r>
            <w:bookmarkStart w:id="0" w:name="_GoBack"/>
            <w:bookmarkEnd w:id="0"/>
            <w:r w:rsidRPr="00AE7C26">
              <w:t xml:space="preserve">. Денежные средства перечисляются на расчетный счет </w:t>
            </w:r>
            <w:r w:rsidRPr="00AE7C26">
              <w:rPr>
                <w:rStyle w:val="a9"/>
                <w:bCs/>
              </w:rPr>
              <w:t>«ОРГАНИЗАТОРА»</w:t>
            </w:r>
            <w:r w:rsidRPr="00AE7C26">
              <w:t>, указанный в настоящем Договоре, в срок не позднее пяти банковских дней с даты заключения настоящего Договора</w:t>
            </w:r>
            <w:r w:rsidR="00727C2B" w:rsidRPr="00AE7C26">
              <w:t>.</w:t>
            </w:r>
          </w:p>
        </w:tc>
      </w:tr>
      <w:tr w:rsidR="00001065" w:rsidRPr="003E1377" w:rsidTr="005F6154">
        <w:trPr>
          <w:trHeight w:val="20"/>
        </w:trPr>
        <w:tc>
          <w:tcPr>
            <w:tcW w:w="10353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001065" w:rsidRPr="00AE7C26" w:rsidRDefault="00001065" w:rsidP="009675F2">
            <w:pPr>
              <w:pStyle w:val="ac"/>
            </w:pPr>
            <w:r w:rsidRPr="00AE7C26">
              <w:t xml:space="preserve">3.3. Расходы по перечислению денежных средств на расчетный счет </w:t>
            </w:r>
            <w:r w:rsidRPr="00AE7C26">
              <w:rPr>
                <w:rStyle w:val="a9"/>
                <w:bCs/>
              </w:rPr>
              <w:t>«ОРГАНИЗАТОРА»</w:t>
            </w:r>
            <w:r w:rsidRPr="00AE7C26">
              <w:t xml:space="preserve"> и услуги банков – корреспондентов оплачиваются </w:t>
            </w:r>
            <w:r w:rsidRPr="00AE7C26">
              <w:rPr>
                <w:rStyle w:val="a9"/>
                <w:bCs/>
              </w:rPr>
              <w:t>«УЧАСТНИКОМ»</w:t>
            </w:r>
            <w:r w:rsidRPr="00AE7C26">
              <w:t>.</w:t>
            </w:r>
          </w:p>
        </w:tc>
      </w:tr>
      <w:tr w:rsidR="00001065" w:rsidRPr="003E1377" w:rsidTr="005F6154">
        <w:trPr>
          <w:trHeight w:val="181"/>
        </w:trPr>
        <w:tc>
          <w:tcPr>
            <w:tcW w:w="10353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001065" w:rsidRPr="00AE7C26" w:rsidRDefault="00001065" w:rsidP="002D6AE7">
            <w:pPr>
              <w:jc w:val="both"/>
            </w:pPr>
            <w:r w:rsidRPr="00AE7C26">
              <w:t xml:space="preserve">3.4. Не позднее </w:t>
            </w:r>
            <w:r w:rsidR="002D6AE7" w:rsidRPr="00AE7C26">
              <w:t>31</w:t>
            </w:r>
            <w:r w:rsidRPr="00AE7C26">
              <w:t>.</w:t>
            </w:r>
            <w:r w:rsidR="002D6AE7" w:rsidRPr="00AE7C26">
              <w:t>12</w:t>
            </w:r>
            <w:r w:rsidR="005371EE" w:rsidRPr="00AE7C26">
              <w:t>.</w:t>
            </w:r>
            <w:r w:rsidRPr="00AE7C26">
              <w:t>20</w:t>
            </w:r>
            <w:r w:rsidR="00727C2B" w:rsidRPr="00AE7C26">
              <w:t>21</w:t>
            </w:r>
            <w:r w:rsidR="00644F90" w:rsidRPr="00AE7C26">
              <w:t xml:space="preserve"> г.</w:t>
            </w:r>
            <w:r w:rsidRPr="00AE7C26">
              <w:t xml:space="preserve"> </w:t>
            </w:r>
            <w:r w:rsidRPr="00AE7C26">
              <w:rPr>
                <w:b/>
                <w:bCs/>
                <w:szCs w:val="22"/>
              </w:rPr>
              <w:t>«СТОРОНЫ»</w:t>
            </w:r>
            <w:r w:rsidRPr="00AE7C26">
              <w:t xml:space="preserve"> подписывают акт сдачи-приемки оказанных услуг по рецензированию и корректуре текста стать</w:t>
            </w:r>
            <w:proofErr w:type="gramStart"/>
            <w:r w:rsidRPr="00AE7C26">
              <w:t>и(</w:t>
            </w:r>
            <w:proofErr w:type="gramEnd"/>
            <w:r w:rsidRPr="00AE7C26">
              <w:t>-ей).</w:t>
            </w:r>
          </w:p>
        </w:tc>
      </w:tr>
      <w:tr w:rsidR="00001065" w:rsidRPr="003E1377" w:rsidTr="005F6154">
        <w:trPr>
          <w:trHeight w:val="181"/>
        </w:trPr>
        <w:tc>
          <w:tcPr>
            <w:tcW w:w="10353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001065" w:rsidRPr="00AE7C26" w:rsidRDefault="00001065" w:rsidP="00793617">
            <w:pPr>
              <w:pStyle w:val="ac"/>
            </w:pPr>
            <w:r w:rsidRPr="00AE7C26">
              <w:t>3.</w:t>
            </w:r>
            <w:r w:rsidR="003D5B34" w:rsidRPr="00AE7C26">
              <w:t>5</w:t>
            </w:r>
            <w:r w:rsidRPr="00AE7C26">
              <w:t xml:space="preserve">. В случае поступления от </w:t>
            </w:r>
            <w:r w:rsidRPr="00AE7C26">
              <w:rPr>
                <w:rStyle w:val="a9"/>
                <w:bCs/>
              </w:rPr>
              <w:t>«УЧАСТНИКА»</w:t>
            </w:r>
            <w:r w:rsidRPr="00AE7C26">
              <w:t xml:space="preserve"> </w:t>
            </w:r>
            <w:r w:rsidRPr="00AE7C26">
              <w:rPr>
                <w:szCs w:val="22"/>
              </w:rPr>
              <w:t xml:space="preserve">в адрес </w:t>
            </w:r>
            <w:r w:rsidRPr="00AE7C26">
              <w:rPr>
                <w:b/>
                <w:bCs/>
                <w:szCs w:val="22"/>
              </w:rPr>
              <w:t>«ОРГАНИЗАТОРА»</w:t>
            </w:r>
            <w:r w:rsidRPr="00AE7C26">
              <w:t xml:space="preserve"> письменного отказа от подготовки к публикации направленной стать</w:t>
            </w:r>
            <w:proofErr w:type="gramStart"/>
            <w:r w:rsidRPr="00AE7C26">
              <w:t>и(</w:t>
            </w:r>
            <w:proofErr w:type="gramEnd"/>
            <w:r w:rsidRPr="00AE7C26">
              <w:t xml:space="preserve">-ей) в срок до </w:t>
            </w:r>
            <w:r w:rsidR="00793617" w:rsidRPr="00AE7C26">
              <w:t>30 сентября 2021 г.</w:t>
            </w:r>
            <w:r w:rsidR="00644F90" w:rsidRPr="00AE7C26">
              <w:t>.</w:t>
            </w:r>
            <w:r w:rsidRPr="00AE7C26">
              <w:t xml:space="preserve"> оплаченная сумма возвращается </w:t>
            </w:r>
            <w:r w:rsidRPr="00AE7C26">
              <w:rPr>
                <w:rStyle w:val="a9"/>
                <w:bCs/>
              </w:rPr>
              <w:t>«УЧАСТНИКУ»</w:t>
            </w:r>
            <w:r w:rsidRPr="00AE7C26">
              <w:t xml:space="preserve"> за вычетом понесённых </w:t>
            </w:r>
            <w:r w:rsidRPr="00AE7C26">
              <w:rPr>
                <w:rStyle w:val="a9"/>
                <w:bCs/>
              </w:rPr>
              <w:t xml:space="preserve">«ОРГАНИЗАТОРОМ» </w:t>
            </w:r>
            <w:r w:rsidRPr="00AE7C26">
              <w:t xml:space="preserve">расходов. При этом направленные </w:t>
            </w:r>
            <w:r w:rsidRPr="00AE7C26">
              <w:rPr>
                <w:rStyle w:val="a9"/>
                <w:bCs/>
              </w:rPr>
              <w:t>«УЧАСТНИКОМ»</w:t>
            </w:r>
            <w:r w:rsidRPr="00AE7C26">
              <w:t xml:space="preserve"> стать</w:t>
            </w:r>
            <w:proofErr w:type="gramStart"/>
            <w:r w:rsidRPr="00AE7C26">
              <w:t>я(</w:t>
            </w:r>
            <w:proofErr w:type="gramEnd"/>
            <w:r w:rsidRPr="00AE7C26">
              <w:t>-и) не включается(-</w:t>
            </w:r>
            <w:proofErr w:type="spellStart"/>
            <w:r w:rsidRPr="00AE7C26">
              <w:t>ются</w:t>
            </w:r>
            <w:proofErr w:type="spellEnd"/>
            <w:r w:rsidRPr="00AE7C26">
              <w:t xml:space="preserve">) </w:t>
            </w:r>
            <w:r w:rsidR="006B6663" w:rsidRPr="00AE7C26">
              <w:t xml:space="preserve">в сборник </w:t>
            </w:r>
            <w:r w:rsidR="006B6663" w:rsidRPr="00AE7C26">
              <w:rPr>
                <w:szCs w:val="22"/>
              </w:rPr>
              <w:t>материалов Конференции</w:t>
            </w:r>
            <w:r w:rsidR="006B6663" w:rsidRPr="00AE7C26">
              <w:t xml:space="preserve">, направляемых </w:t>
            </w:r>
            <w:r w:rsidRPr="00AE7C26">
              <w:t xml:space="preserve">в </w:t>
            </w:r>
            <w:r w:rsidR="006B6663" w:rsidRPr="00AE7C26">
              <w:rPr>
                <w:szCs w:val="22"/>
              </w:rPr>
              <w:t>журнал «</w:t>
            </w:r>
            <w:r w:rsidR="006B6663" w:rsidRPr="00AE7C26">
              <w:rPr>
                <w:szCs w:val="22"/>
                <w:lang w:val="en-US"/>
              </w:rPr>
              <w:t>AIP</w:t>
            </w:r>
            <w:r w:rsidR="006B6663" w:rsidRPr="00AE7C26">
              <w:rPr>
                <w:szCs w:val="22"/>
              </w:rPr>
              <w:t xml:space="preserve"> </w:t>
            </w:r>
            <w:r w:rsidR="006B6663" w:rsidRPr="00AE7C26">
              <w:rPr>
                <w:szCs w:val="22"/>
                <w:lang w:val="en-US"/>
              </w:rPr>
              <w:t>Conference</w:t>
            </w:r>
            <w:r w:rsidR="006B6663" w:rsidRPr="00AE7C26">
              <w:rPr>
                <w:szCs w:val="22"/>
              </w:rPr>
              <w:t xml:space="preserve"> </w:t>
            </w:r>
            <w:r w:rsidR="006B6663" w:rsidRPr="00AE7C26">
              <w:rPr>
                <w:szCs w:val="22"/>
                <w:lang w:val="en-US"/>
              </w:rPr>
              <w:t>Proceedings</w:t>
            </w:r>
            <w:r w:rsidR="006B6663" w:rsidRPr="00AE7C26">
              <w:rPr>
                <w:szCs w:val="22"/>
              </w:rPr>
              <w:t>»</w:t>
            </w:r>
            <w:r w:rsidRPr="00AE7C26">
              <w:t xml:space="preserve">. В случае отказа </w:t>
            </w:r>
            <w:r w:rsidRPr="00AE7C26">
              <w:rPr>
                <w:rStyle w:val="a9"/>
                <w:bCs/>
              </w:rPr>
              <w:t>«УЧАСТНИКА»</w:t>
            </w:r>
            <w:r w:rsidRPr="00AE7C26">
              <w:t xml:space="preserve"> от подготовки к публикации стать</w:t>
            </w:r>
            <w:proofErr w:type="gramStart"/>
            <w:r w:rsidRPr="00AE7C26">
              <w:t>и(</w:t>
            </w:r>
            <w:proofErr w:type="gramEnd"/>
            <w:r w:rsidRPr="00AE7C26">
              <w:t xml:space="preserve">-ей) в срок после </w:t>
            </w:r>
            <w:r w:rsidR="00793617" w:rsidRPr="00AE7C26">
              <w:t>30</w:t>
            </w:r>
            <w:r w:rsidR="000F0C23" w:rsidRPr="00AE7C26">
              <w:t xml:space="preserve"> </w:t>
            </w:r>
            <w:r w:rsidR="00793617" w:rsidRPr="00AE7C26">
              <w:t>сентября</w:t>
            </w:r>
            <w:r w:rsidR="000F0C23" w:rsidRPr="00AE7C26">
              <w:t xml:space="preserve"> </w:t>
            </w:r>
            <w:r w:rsidR="00727C2B" w:rsidRPr="00AE7C26">
              <w:t>2021</w:t>
            </w:r>
            <w:r w:rsidR="00644F90" w:rsidRPr="00AE7C26">
              <w:t xml:space="preserve"> г.</w:t>
            </w:r>
            <w:r w:rsidRPr="00AE7C26">
              <w:t xml:space="preserve"> оплаченная сумма не возвращается, направленная </w:t>
            </w:r>
            <w:r w:rsidRPr="00AE7C26">
              <w:rPr>
                <w:rStyle w:val="a9"/>
                <w:bCs/>
              </w:rPr>
              <w:t>«УЧАСТНИКОМ»</w:t>
            </w:r>
            <w:r w:rsidRPr="00AE7C26">
              <w:t xml:space="preserve"> статья(-и) не включается(-</w:t>
            </w:r>
            <w:proofErr w:type="spellStart"/>
            <w:r w:rsidRPr="00AE7C26">
              <w:t>ются</w:t>
            </w:r>
            <w:proofErr w:type="spellEnd"/>
            <w:r w:rsidRPr="00AE7C26">
              <w:t xml:space="preserve">) </w:t>
            </w:r>
            <w:r w:rsidR="006B6663" w:rsidRPr="00AE7C26">
              <w:t xml:space="preserve">в сборник </w:t>
            </w:r>
            <w:r w:rsidR="006B6663" w:rsidRPr="00AE7C26">
              <w:rPr>
                <w:szCs w:val="22"/>
              </w:rPr>
              <w:t>материалов Конференции</w:t>
            </w:r>
            <w:r w:rsidR="006B6663" w:rsidRPr="00AE7C26">
              <w:t>, направляемых в</w:t>
            </w:r>
            <w:r w:rsidRPr="00AE7C26">
              <w:t xml:space="preserve"> </w:t>
            </w:r>
            <w:r w:rsidR="006B6663" w:rsidRPr="00AE7C26">
              <w:rPr>
                <w:szCs w:val="22"/>
              </w:rPr>
              <w:t>журнал «</w:t>
            </w:r>
            <w:r w:rsidR="006B6663" w:rsidRPr="00AE7C26">
              <w:rPr>
                <w:szCs w:val="22"/>
                <w:lang w:val="en-US"/>
              </w:rPr>
              <w:t>AIP</w:t>
            </w:r>
            <w:r w:rsidR="006B6663" w:rsidRPr="00AE7C26">
              <w:rPr>
                <w:szCs w:val="22"/>
              </w:rPr>
              <w:t xml:space="preserve"> </w:t>
            </w:r>
            <w:r w:rsidR="006B6663" w:rsidRPr="00AE7C26">
              <w:rPr>
                <w:szCs w:val="22"/>
                <w:lang w:val="en-US"/>
              </w:rPr>
              <w:t>Conference</w:t>
            </w:r>
            <w:r w:rsidR="006B6663" w:rsidRPr="00AE7C26">
              <w:rPr>
                <w:szCs w:val="22"/>
              </w:rPr>
              <w:t xml:space="preserve"> </w:t>
            </w:r>
            <w:r w:rsidR="006B6663" w:rsidRPr="00AE7C26">
              <w:rPr>
                <w:szCs w:val="22"/>
                <w:lang w:val="en-US"/>
              </w:rPr>
              <w:t>Proceedings</w:t>
            </w:r>
            <w:r w:rsidR="006B6663" w:rsidRPr="00AE7C26">
              <w:rPr>
                <w:szCs w:val="22"/>
              </w:rPr>
              <w:t>»</w:t>
            </w:r>
            <w:r w:rsidRPr="00AE7C26">
              <w:t>.</w:t>
            </w:r>
          </w:p>
        </w:tc>
      </w:tr>
      <w:tr w:rsidR="00001065" w:rsidRPr="003E1377" w:rsidTr="005F6154">
        <w:trPr>
          <w:trHeight w:val="181"/>
        </w:trPr>
        <w:tc>
          <w:tcPr>
            <w:tcW w:w="10353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001065" w:rsidRPr="003E1377" w:rsidRDefault="00001065" w:rsidP="006B6663">
            <w:pPr>
              <w:pStyle w:val="ac"/>
            </w:pPr>
            <w:r w:rsidRPr="003E1377">
              <w:rPr>
                <w:szCs w:val="22"/>
              </w:rPr>
              <w:t>3.</w:t>
            </w:r>
            <w:r w:rsidR="003D5B34" w:rsidRPr="003E1377">
              <w:rPr>
                <w:szCs w:val="22"/>
              </w:rPr>
              <w:t>6</w:t>
            </w:r>
            <w:r w:rsidRPr="003E1377">
              <w:rPr>
                <w:szCs w:val="22"/>
              </w:rPr>
              <w:t xml:space="preserve">. В случае несоблюдения </w:t>
            </w:r>
            <w:r w:rsidRPr="003E1377">
              <w:rPr>
                <w:b/>
                <w:bCs/>
                <w:szCs w:val="22"/>
              </w:rPr>
              <w:t>«УЧАСТНИКОМ»</w:t>
            </w:r>
            <w:r w:rsidRPr="003E1377">
              <w:rPr>
                <w:szCs w:val="22"/>
              </w:rPr>
              <w:t xml:space="preserve"> обязательств, изложенных в п. 2.2. настоящего Договора, оплаченная сумма не возвращается, </w:t>
            </w:r>
            <w:r w:rsidRPr="003E1377">
              <w:rPr>
                <w:rStyle w:val="a9"/>
                <w:b w:val="0"/>
                <w:szCs w:val="22"/>
              </w:rPr>
              <w:t xml:space="preserve">направленная </w:t>
            </w:r>
            <w:r w:rsidRPr="003E1377">
              <w:rPr>
                <w:rStyle w:val="a9"/>
                <w:bCs/>
                <w:szCs w:val="22"/>
              </w:rPr>
              <w:t>«УЧАСТНИКОМ»</w:t>
            </w:r>
            <w:r w:rsidRPr="003E1377">
              <w:rPr>
                <w:szCs w:val="22"/>
              </w:rPr>
              <w:t xml:space="preserve"> стать</w:t>
            </w:r>
            <w:proofErr w:type="gramStart"/>
            <w:r w:rsidRPr="003E1377">
              <w:rPr>
                <w:szCs w:val="22"/>
              </w:rPr>
              <w:t>я(</w:t>
            </w:r>
            <w:proofErr w:type="gramEnd"/>
            <w:r w:rsidRPr="003E1377">
              <w:rPr>
                <w:szCs w:val="22"/>
              </w:rPr>
              <w:t>-и) не включается(-</w:t>
            </w:r>
            <w:proofErr w:type="spellStart"/>
            <w:r w:rsidRPr="003E1377">
              <w:rPr>
                <w:szCs w:val="22"/>
              </w:rPr>
              <w:t>ются</w:t>
            </w:r>
            <w:proofErr w:type="spellEnd"/>
            <w:r w:rsidRPr="003E1377">
              <w:rPr>
                <w:szCs w:val="22"/>
              </w:rPr>
              <w:t xml:space="preserve">) </w:t>
            </w:r>
            <w:r w:rsidR="006B6663" w:rsidRPr="003E1377">
              <w:t xml:space="preserve">в сборник </w:t>
            </w:r>
            <w:r w:rsidR="006B6663" w:rsidRPr="003E1377">
              <w:rPr>
                <w:szCs w:val="22"/>
              </w:rPr>
              <w:t>материалов Конференции</w:t>
            </w:r>
            <w:r w:rsidR="006B6663" w:rsidRPr="003E1377">
              <w:t>, направляемых в</w:t>
            </w:r>
            <w:r w:rsidRPr="003E1377">
              <w:rPr>
                <w:szCs w:val="22"/>
              </w:rPr>
              <w:t xml:space="preserve"> </w:t>
            </w:r>
            <w:r w:rsidR="006B6663" w:rsidRPr="003E1377">
              <w:rPr>
                <w:szCs w:val="22"/>
              </w:rPr>
              <w:t>журнал «</w:t>
            </w:r>
            <w:r w:rsidR="006B6663" w:rsidRPr="003E1377">
              <w:rPr>
                <w:szCs w:val="22"/>
                <w:lang w:val="en-US"/>
              </w:rPr>
              <w:t>AIP</w:t>
            </w:r>
            <w:r w:rsidR="006B6663" w:rsidRPr="003E1377">
              <w:rPr>
                <w:szCs w:val="22"/>
              </w:rPr>
              <w:t xml:space="preserve"> </w:t>
            </w:r>
            <w:r w:rsidR="006B6663" w:rsidRPr="003E1377">
              <w:rPr>
                <w:szCs w:val="22"/>
                <w:lang w:val="en-US"/>
              </w:rPr>
              <w:t>Conference</w:t>
            </w:r>
            <w:r w:rsidR="006B6663" w:rsidRPr="003E1377">
              <w:rPr>
                <w:szCs w:val="22"/>
              </w:rPr>
              <w:t xml:space="preserve"> </w:t>
            </w:r>
            <w:r w:rsidR="006B6663" w:rsidRPr="003E1377">
              <w:rPr>
                <w:szCs w:val="22"/>
                <w:lang w:val="en-US"/>
              </w:rPr>
              <w:t>Proceedings</w:t>
            </w:r>
            <w:r w:rsidR="006B6663" w:rsidRPr="003E1377">
              <w:rPr>
                <w:szCs w:val="22"/>
              </w:rPr>
              <w:t>»</w:t>
            </w:r>
            <w:r w:rsidR="00727C2B" w:rsidRPr="003E1377">
              <w:rPr>
                <w:szCs w:val="22"/>
              </w:rPr>
              <w:t>.</w:t>
            </w:r>
          </w:p>
        </w:tc>
      </w:tr>
      <w:tr w:rsidR="00001065" w:rsidRPr="003E1377" w:rsidTr="00EE3803">
        <w:trPr>
          <w:trHeight w:val="331"/>
        </w:trPr>
        <w:tc>
          <w:tcPr>
            <w:tcW w:w="10353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01065" w:rsidRPr="003E1377" w:rsidRDefault="00001065" w:rsidP="00EE3803">
            <w:pPr>
              <w:jc w:val="center"/>
              <w:rPr>
                <w:sz w:val="18"/>
              </w:rPr>
            </w:pPr>
          </w:p>
          <w:p w:rsidR="00001065" w:rsidRPr="003E1377" w:rsidRDefault="00001065" w:rsidP="00F24C61">
            <w:pPr>
              <w:pStyle w:val="2"/>
              <w:spacing w:after="120"/>
              <w:rPr>
                <w:rFonts w:cs="Tahoma"/>
                <w:sz w:val="24"/>
                <w:szCs w:val="28"/>
              </w:rPr>
            </w:pPr>
            <w:r w:rsidRPr="003E1377">
              <w:rPr>
                <w:rFonts w:cs="Tahoma"/>
                <w:sz w:val="24"/>
                <w:szCs w:val="28"/>
              </w:rPr>
              <w:t>4. Ответственность сторон</w:t>
            </w:r>
          </w:p>
        </w:tc>
      </w:tr>
      <w:tr w:rsidR="00001065" w:rsidRPr="003E1377" w:rsidTr="005F6154">
        <w:trPr>
          <w:trHeight w:val="80"/>
        </w:trPr>
        <w:tc>
          <w:tcPr>
            <w:tcW w:w="10353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001065" w:rsidRPr="003E1377" w:rsidRDefault="00001065" w:rsidP="001356F0">
            <w:pPr>
              <w:pStyle w:val="ac"/>
            </w:pPr>
            <w:r w:rsidRPr="003E1377">
              <w:t xml:space="preserve">4.1. За неисполнение или ненадлежащее исполнение своих обязательств по настоящему Договору </w:t>
            </w:r>
            <w:r w:rsidRPr="003E1377">
              <w:rPr>
                <w:rStyle w:val="a9"/>
                <w:bCs/>
              </w:rPr>
              <w:t>«СТОРОНЫ»</w:t>
            </w:r>
            <w:r w:rsidRPr="003E1377">
              <w:t xml:space="preserve"> несут ответственность в соответствии с действующим законодательством Российской Федерации и настоящим Договором.</w:t>
            </w:r>
          </w:p>
          <w:p w:rsidR="00001065" w:rsidRPr="003E1377" w:rsidRDefault="00001065" w:rsidP="001356F0">
            <w:pPr>
              <w:pStyle w:val="ac"/>
            </w:pPr>
            <w:r w:rsidRPr="003E1377">
              <w:t xml:space="preserve">4.2. </w:t>
            </w:r>
            <w:proofErr w:type="gramStart"/>
            <w:r w:rsidRPr="003E1377">
              <w:t xml:space="preserve">В случае просрочки исполнения </w:t>
            </w:r>
            <w:r w:rsidRPr="003E1377">
              <w:rPr>
                <w:rStyle w:val="a9"/>
                <w:bCs/>
              </w:rPr>
              <w:t>«УЧАСТНИКОМ»</w:t>
            </w:r>
            <w:r w:rsidRPr="003E1377">
              <w:t xml:space="preserve"> обязательств, предусмотренных настоящим Договором, а также в иных случаях ненадлежащего исполнения </w:t>
            </w:r>
            <w:r w:rsidRPr="003E1377">
              <w:rPr>
                <w:rStyle w:val="a9"/>
                <w:bCs/>
              </w:rPr>
              <w:t>«УЧАСТНИКОМ»</w:t>
            </w:r>
            <w:r w:rsidRPr="003E1377">
              <w:t xml:space="preserve"> обязательств, предусмотренных настоящим Договором, </w:t>
            </w:r>
            <w:r w:rsidRPr="003E1377">
              <w:rPr>
                <w:rStyle w:val="a9"/>
                <w:bCs/>
              </w:rPr>
              <w:t>«ОРГАНИЗАТОР»</w:t>
            </w:r>
            <w:r w:rsidRPr="003E1377">
              <w:t xml:space="preserve"> вправе потребовать уплаты неустоек (пеней). </w:t>
            </w:r>
            <w:proofErr w:type="gramEnd"/>
          </w:p>
          <w:p w:rsidR="00001065" w:rsidRPr="003E1377" w:rsidRDefault="00001065" w:rsidP="001356F0">
            <w:pPr>
              <w:pStyle w:val="ac"/>
            </w:pPr>
            <w:r w:rsidRPr="003E1377">
              <w:t xml:space="preserve">Пеня начисляется за каждый день просрочки исполнения обязательства, предусмотренного настоящим Договором, начиная со дня, </w:t>
            </w:r>
            <w:r w:rsidR="00A10C8A" w:rsidRPr="003E1377">
              <w:t>следующего после дня истечения,</w:t>
            </w:r>
            <w:r w:rsidRPr="003E1377">
              <w:t xml:space="preserve"> установленного настоящим Договором срока исполнения обязательства. Такая пеня устанавливается в размере одной трехсотой действующей на дату уплаты пеней ключевой ставки Банка России от неуплаченной в срок суммы. </w:t>
            </w:r>
          </w:p>
          <w:p w:rsidR="00001065" w:rsidRPr="003E1377" w:rsidRDefault="00001065" w:rsidP="001356F0">
            <w:pPr>
              <w:pStyle w:val="ac"/>
            </w:pPr>
            <w:r w:rsidRPr="003E1377">
              <w:t xml:space="preserve">4.3. </w:t>
            </w:r>
            <w:proofErr w:type="gramStart"/>
            <w:r w:rsidRPr="003E1377">
              <w:t xml:space="preserve">В случае просрочки исполнения </w:t>
            </w:r>
            <w:r w:rsidRPr="003E1377">
              <w:rPr>
                <w:rStyle w:val="a9"/>
                <w:bCs/>
              </w:rPr>
              <w:t xml:space="preserve">«ОРГАНИЗАТОРОМ» </w:t>
            </w:r>
            <w:r w:rsidRPr="003E1377">
              <w:t xml:space="preserve">обязательств, предусмотренных настоящим Договором, а также в иных случаях ненадлежащего исполнения </w:t>
            </w:r>
            <w:r w:rsidRPr="003E1377">
              <w:rPr>
                <w:rStyle w:val="a9"/>
                <w:bCs/>
              </w:rPr>
              <w:t>«ОРГАНИЗАТОРОМ»</w:t>
            </w:r>
            <w:r w:rsidRPr="003E1377">
              <w:t xml:space="preserve"> обязательств, предусмотренных настоящим Договором, </w:t>
            </w:r>
            <w:r w:rsidRPr="003E1377">
              <w:rPr>
                <w:rStyle w:val="a9"/>
                <w:bCs/>
              </w:rPr>
              <w:t>«УЧАСТНИК»</w:t>
            </w:r>
            <w:r w:rsidRPr="003E1377">
              <w:t xml:space="preserve"> вправе направить </w:t>
            </w:r>
            <w:r w:rsidRPr="003E1377">
              <w:rPr>
                <w:rStyle w:val="a9"/>
                <w:bCs/>
              </w:rPr>
              <w:t>«ОРГАНИЗАТОРУ»</w:t>
            </w:r>
            <w:r w:rsidRPr="003E1377">
              <w:t xml:space="preserve"> требование об уплате неустоек (пеней).</w:t>
            </w:r>
            <w:proofErr w:type="gramEnd"/>
            <w:r w:rsidRPr="003E1377">
              <w:t xml:space="preserve"> </w:t>
            </w:r>
            <w:proofErr w:type="gramStart"/>
            <w:r w:rsidRPr="003E1377">
              <w:t xml:space="preserve">Пеня начисляется за каждый день просрочки исполнения </w:t>
            </w:r>
            <w:r w:rsidRPr="003E1377">
              <w:rPr>
                <w:rStyle w:val="a9"/>
                <w:bCs/>
              </w:rPr>
              <w:t>«ОРГАНИЗАТОРОМ»</w:t>
            </w:r>
            <w:r w:rsidRPr="003E1377">
              <w:t xml:space="preserve"> обязательства, предусмотренного настоящим Договором, начиная со дня, следующего после дня истечения установленного Договором срока исполнения обязательства, и устанавливается в одной трехсотой действующей на дату уплаты пени ключевой ставки Банка России от стоимости Договора, уменьшенной на сумму, пропорциональную объему обязательств, предусмотренных Договором и фактически исполненных </w:t>
            </w:r>
            <w:r w:rsidRPr="003E1377">
              <w:rPr>
                <w:rStyle w:val="a9"/>
                <w:bCs/>
              </w:rPr>
              <w:t>«ОРГАНИЗАТОРОМ».</w:t>
            </w:r>
            <w:proofErr w:type="gramEnd"/>
          </w:p>
          <w:p w:rsidR="00001065" w:rsidRPr="003E1377" w:rsidRDefault="00001065" w:rsidP="001356F0">
            <w:pPr>
              <w:pStyle w:val="ac"/>
            </w:pPr>
            <w:r w:rsidRPr="003E1377">
              <w:t xml:space="preserve">4.4. </w:t>
            </w:r>
            <w:r w:rsidRPr="003E1377">
              <w:rPr>
                <w:rStyle w:val="a9"/>
                <w:bCs/>
              </w:rPr>
              <w:t>«СТОРОНА»</w:t>
            </w:r>
            <w:r w:rsidRPr="003E1377">
              <w:t xml:space="preserve"> освобождается от уплаты неустойки, если докажет, что неисполнение или ненадлежащее исполнение обязательства, предусмотренного настоящим Договором, произошло вследствие непреодолимой силы или по вине другой </w:t>
            </w:r>
            <w:r w:rsidRPr="003E1377">
              <w:rPr>
                <w:rStyle w:val="a9"/>
                <w:bCs/>
              </w:rPr>
              <w:t>«СТОРОНЫ»</w:t>
            </w:r>
            <w:r w:rsidRPr="003E1377">
              <w:t>.</w:t>
            </w:r>
          </w:p>
          <w:p w:rsidR="00001065" w:rsidRPr="003E1377" w:rsidRDefault="00001065" w:rsidP="00626797">
            <w:pPr>
              <w:pStyle w:val="ac"/>
            </w:pPr>
          </w:p>
        </w:tc>
      </w:tr>
      <w:tr w:rsidR="00001065" w:rsidRPr="003E1377" w:rsidTr="00335D97">
        <w:trPr>
          <w:trHeight w:val="355"/>
        </w:trPr>
        <w:tc>
          <w:tcPr>
            <w:tcW w:w="10353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01065" w:rsidRPr="003E1377" w:rsidRDefault="00001065" w:rsidP="00F24C61">
            <w:pPr>
              <w:pStyle w:val="2"/>
              <w:spacing w:after="120"/>
              <w:rPr>
                <w:rFonts w:cs="Tahoma"/>
                <w:sz w:val="24"/>
                <w:szCs w:val="28"/>
              </w:rPr>
            </w:pPr>
            <w:r w:rsidRPr="003E1377">
              <w:rPr>
                <w:rFonts w:cs="Tahoma"/>
                <w:sz w:val="24"/>
                <w:szCs w:val="28"/>
              </w:rPr>
              <w:t>5. Обстоятельства форс-мажор</w:t>
            </w:r>
          </w:p>
        </w:tc>
      </w:tr>
      <w:tr w:rsidR="00001065" w:rsidRPr="003E1377" w:rsidTr="005F6154">
        <w:trPr>
          <w:trHeight w:val="20"/>
        </w:trPr>
        <w:tc>
          <w:tcPr>
            <w:tcW w:w="10353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001065" w:rsidRPr="003E1377" w:rsidRDefault="00001065" w:rsidP="00626797">
            <w:pPr>
              <w:pStyle w:val="ac"/>
            </w:pPr>
            <w:r w:rsidRPr="003E1377">
              <w:t xml:space="preserve">5.1. </w:t>
            </w:r>
            <w:r w:rsidRPr="003E1377">
              <w:rPr>
                <w:rStyle w:val="a9"/>
                <w:bCs/>
              </w:rPr>
              <w:t>«СТОРОНЫ»</w:t>
            </w:r>
            <w:r w:rsidRPr="003E1377">
              <w:t xml:space="preserve"> освобождаются от ответственности за частичное или полное невыполнение своих обязательств в том случае, если они докажут, что оно произошло в результате обстоятельств непреодолимой силы, а именно: землетрясения, пожара, забастовки, решений правительства или других подобных обстоятельств, возникших после подписания настоящего Договора.</w:t>
            </w:r>
          </w:p>
        </w:tc>
      </w:tr>
      <w:tr w:rsidR="00001065" w:rsidRPr="003E1377" w:rsidTr="005F6154">
        <w:trPr>
          <w:trHeight w:val="20"/>
        </w:trPr>
        <w:tc>
          <w:tcPr>
            <w:tcW w:w="10353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001065" w:rsidRPr="003E1377" w:rsidRDefault="00001065" w:rsidP="00626797">
            <w:pPr>
              <w:pStyle w:val="ac"/>
            </w:pPr>
            <w:r w:rsidRPr="003E1377">
              <w:t xml:space="preserve">5.2. </w:t>
            </w:r>
            <w:r w:rsidRPr="003E1377">
              <w:rPr>
                <w:rStyle w:val="a9"/>
                <w:bCs/>
              </w:rPr>
              <w:t>«СТОРОНА»</w:t>
            </w:r>
            <w:r w:rsidRPr="003E1377">
              <w:t xml:space="preserve">, которая не в состоянии выполнить свои обязательства по настоящему Договору ввиду обстоятельств форс-мажор, обязана в трехдневный срок известить другую </w:t>
            </w:r>
            <w:r w:rsidRPr="003E1377">
              <w:rPr>
                <w:rStyle w:val="a9"/>
                <w:bCs/>
              </w:rPr>
              <w:t>«СТОРОНУ»</w:t>
            </w:r>
            <w:r w:rsidRPr="003E1377">
              <w:t xml:space="preserve"> о возникновении таких обстоятельств.</w:t>
            </w:r>
          </w:p>
        </w:tc>
      </w:tr>
      <w:tr w:rsidR="00001065" w:rsidRPr="003E1377" w:rsidTr="005F6154">
        <w:trPr>
          <w:trHeight w:val="474"/>
        </w:trPr>
        <w:tc>
          <w:tcPr>
            <w:tcW w:w="10353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01065" w:rsidRPr="003E1377" w:rsidRDefault="00001065" w:rsidP="00F24C61">
            <w:pPr>
              <w:pStyle w:val="2"/>
              <w:spacing w:after="120"/>
              <w:rPr>
                <w:rFonts w:cs="Tahoma"/>
                <w:sz w:val="24"/>
                <w:szCs w:val="28"/>
              </w:rPr>
            </w:pPr>
            <w:r w:rsidRPr="003E1377">
              <w:rPr>
                <w:rFonts w:cs="Tahoma"/>
                <w:sz w:val="24"/>
                <w:szCs w:val="28"/>
              </w:rPr>
              <w:lastRenderedPageBreak/>
              <w:t>6. Порядок разрешения споров и иные условия</w:t>
            </w:r>
          </w:p>
        </w:tc>
      </w:tr>
      <w:tr w:rsidR="00001065" w:rsidRPr="003E1377" w:rsidTr="005F6154">
        <w:trPr>
          <w:trHeight w:val="1749"/>
        </w:trPr>
        <w:tc>
          <w:tcPr>
            <w:tcW w:w="10353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001065" w:rsidRPr="003E1377" w:rsidRDefault="00001065" w:rsidP="00D77578">
            <w:pPr>
              <w:pStyle w:val="ac"/>
            </w:pPr>
            <w:r w:rsidRPr="003E1377">
              <w:t xml:space="preserve">6.1. В случае возникновения разногласий </w:t>
            </w:r>
            <w:r w:rsidRPr="003E1377">
              <w:rPr>
                <w:rStyle w:val="a9"/>
              </w:rPr>
              <w:t>«СТОРОН»</w:t>
            </w:r>
            <w:r w:rsidRPr="003E1377">
              <w:t xml:space="preserve">, претензионный порядок рассмотрения споров обязателен. Срок ответа на претензию – десять рабочих дней. Все неурегулированные </w:t>
            </w:r>
            <w:r w:rsidRPr="003E1377">
              <w:rPr>
                <w:rStyle w:val="a9"/>
              </w:rPr>
              <w:t>«СТОРОНАМИ»</w:t>
            </w:r>
            <w:r w:rsidRPr="003E1377">
              <w:t xml:space="preserve"> споры и разногласия рассматриваются Арбитражным судом по месту нахождения ответчика.</w:t>
            </w:r>
          </w:p>
          <w:p w:rsidR="00001065" w:rsidRPr="003E1377" w:rsidRDefault="00001065" w:rsidP="00D77578">
            <w:pPr>
              <w:pStyle w:val="ac"/>
            </w:pPr>
            <w:r w:rsidRPr="003E1377">
              <w:t xml:space="preserve">6.2. При исполнении настоящего Договора изменение существенных условий не допускается, за исключением их изменения по соглашению </w:t>
            </w:r>
            <w:r w:rsidRPr="003E1377">
              <w:rPr>
                <w:rStyle w:val="a9"/>
              </w:rPr>
              <w:t>«СТОРОН»</w:t>
            </w:r>
            <w:r w:rsidRPr="003E1377">
              <w:t>, также в иных случаях, предусмотренных действующим законодательством РФ.</w:t>
            </w:r>
          </w:p>
        </w:tc>
      </w:tr>
      <w:tr w:rsidR="00001065" w:rsidRPr="003E1377" w:rsidTr="005F6154">
        <w:trPr>
          <w:trHeight w:val="457"/>
        </w:trPr>
        <w:tc>
          <w:tcPr>
            <w:tcW w:w="10353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01065" w:rsidRPr="003E1377" w:rsidRDefault="00001065" w:rsidP="00F24C61">
            <w:pPr>
              <w:pStyle w:val="2"/>
              <w:spacing w:after="120"/>
              <w:rPr>
                <w:rFonts w:cs="Tahoma"/>
                <w:sz w:val="24"/>
                <w:szCs w:val="28"/>
              </w:rPr>
            </w:pPr>
            <w:r w:rsidRPr="003E1377">
              <w:rPr>
                <w:rFonts w:cs="Tahoma"/>
                <w:sz w:val="24"/>
                <w:szCs w:val="28"/>
              </w:rPr>
              <w:t>7. Действие Договора, его прекращение и расторжение</w:t>
            </w:r>
          </w:p>
        </w:tc>
      </w:tr>
      <w:tr w:rsidR="00001065" w:rsidRPr="003E1377" w:rsidTr="005F6154">
        <w:trPr>
          <w:trHeight w:val="1874"/>
        </w:trPr>
        <w:tc>
          <w:tcPr>
            <w:tcW w:w="10353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001065" w:rsidRPr="003E1377" w:rsidRDefault="00001065" w:rsidP="005F6154">
            <w:pPr>
              <w:pStyle w:val="ac"/>
            </w:pPr>
            <w:r w:rsidRPr="003E1377">
              <w:t xml:space="preserve">7.1. </w:t>
            </w:r>
            <w:r w:rsidRPr="003E1377">
              <w:rPr>
                <w:szCs w:val="22"/>
              </w:rPr>
              <w:t xml:space="preserve">Настоящий Договор вступает в силу с момента подписания его </w:t>
            </w:r>
            <w:r w:rsidRPr="003E1377">
              <w:rPr>
                <w:rStyle w:val="a9"/>
                <w:bCs/>
                <w:szCs w:val="22"/>
              </w:rPr>
              <w:t>«СТОРОНАМИ»</w:t>
            </w:r>
            <w:r w:rsidRPr="003E1377">
              <w:rPr>
                <w:szCs w:val="22"/>
              </w:rPr>
              <w:t xml:space="preserve"> и действует по </w:t>
            </w:r>
            <w:r w:rsidR="005371EE" w:rsidRPr="003E1377">
              <w:rPr>
                <w:szCs w:val="22"/>
              </w:rPr>
              <w:t>31</w:t>
            </w:r>
            <w:r w:rsidRPr="003E1377">
              <w:rPr>
                <w:szCs w:val="22"/>
              </w:rPr>
              <w:t xml:space="preserve"> </w:t>
            </w:r>
            <w:r w:rsidR="00C82815" w:rsidRPr="003E1377">
              <w:rPr>
                <w:szCs w:val="22"/>
              </w:rPr>
              <w:t>декабря</w:t>
            </w:r>
            <w:r w:rsidR="001223F9" w:rsidRPr="003E1377">
              <w:rPr>
                <w:szCs w:val="22"/>
              </w:rPr>
              <w:t xml:space="preserve"> </w:t>
            </w:r>
            <w:r w:rsidRPr="003E1377">
              <w:rPr>
                <w:szCs w:val="22"/>
              </w:rPr>
              <w:t>20</w:t>
            </w:r>
            <w:r w:rsidR="00C82815" w:rsidRPr="003E1377">
              <w:rPr>
                <w:szCs w:val="22"/>
              </w:rPr>
              <w:t>21</w:t>
            </w:r>
            <w:r w:rsidRPr="003E1377">
              <w:rPr>
                <w:szCs w:val="22"/>
              </w:rPr>
              <w:t xml:space="preserve"> г. включительно, а в части расчетов – до полного их завершения. </w:t>
            </w:r>
          </w:p>
          <w:p w:rsidR="00001065" w:rsidRPr="003E1377" w:rsidRDefault="00001065" w:rsidP="005F6154">
            <w:pPr>
              <w:pStyle w:val="ac"/>
            </w:pPr>
            <w:r w:rsidRPr="003E1377">
              <w:t xml:space="preserve">7.2. Все изменения и дополнения к настоящему Договору и, в частности, дополнительные услуги со стороны </w:t>
            </w:r>
            <w:r w:rsidRPr="003E1377">
              <w:rPr>
                <w:rStyle w:val="a9"/>
                <w:bCs/>
              </w:rPr>
              <w:t>«ОРГАНИЗАТОРА»</w:t>
            </w:r>
            <w:r w:rsidRPr="003E1377">
              <w:t xml:space="preserve">, не указанные в настоящем Договоре, будут считаться действительными, если они оговорены в письменной форме и подписаны обеими </w:t>
            </w:r>
            <w:r w:rsidRPr="003E1377">
              <w:rPr>
                <w:rStyle w:val="a9"/>
                <w:bCs/>
              </w:rPr>
              <w:t>«СТОРОНАМИ»</w:t>
            </w:r>
            <w:r w:rsidRPr="003E1377">
              <w:t>.</w:t>
            </w:r>
          </w:p>
          <w:p w:rsidR="00001065" w:rsidRPr="003E1377" w:rsidRDefault="00001065" w:rsidP="005F6154">
            <w:pPr>
              <w:pStyle w:val="ac"/>
            </w:pPr>
            <w:r w:rsidRPr="003E1377">
              <w:t xml:space="preserve">7.3. Расторжение настоящего Договора допускается по соглашению </w:t>
            </w:r>
            <w:r w:rsidRPr="003E1377">
              <w:rPr>
                <w:rStyle w:val="a9"/>
                <w:bCs/>
              </w:rPr>
              <w:t>«СТОРОН»</w:t>
            </w:r>
            <w:r w:rsidRPr="003E1377">
              <w:t xml:space="preserve">, по решению суда, а также в случае одностороннего отказа </w:t>
            </w:r>
            <w:r w:rsidRPr="003E1377">
              <w:rPr>
                <w:rStyle w:val="a9"/>
                <w:bCs/>
              </w:rPr>
              <w:t>«УЧАСТНИКА»</w:t>
            </w:r>
            <w:r w:rsidRPr="003E1377">
              <w:t xml:space="preserve"> от исполнения настоящего Договора в соответствии с гражданским законодательством РФ.</w:t>
            </w:r>
          </w:p>
          <w:p w:rsidR="00001065" w:rsidRPr="003E1377" w:rsidRDefault="00001065" w:rsidP="005F6154">
            <w:pPr>
              <w:pStyle w:val="ac"/>
            </w:pPr>
            <w:r w:rsidRPr="003E1377">
              <w:t xml:space="preserve">7.4. Настоящий Договор составлен в двух экземплярах, обладающих равной юридической силой, по одному для каждой из </w:t>
            </w:r>
            <w:r w:rsidRPr="003E1377">
              <w:rPr>
                <w:rStyle w:val="a9"/>
                <w:bCs/>
              </w:rPr>
              <w:t>«СТОРОН»</w:t>
            </w:r>
            <w:r w:rsidRPr="003E1377">
              <w:t>.</w:t>
            </w:r>
          </w:p>
        </w:tc>
      </w:tr>
      <w:tr w:rsidR="00001065" w:rsidRPr="003E1377" w:rsidTr="005F6154">
        <w:trPr>
          <w:trHeight w:val="529"/>
        </w:trPr>
        <w:tc>
          <w:tcPr>
            <w:tcW w:w="10353" w:type="dxa"/>
            <w:gridSpan w:val="3"/>
            <w:tcBorders>
              <w:top w:val="nil"/>
              <w:left w:val="nil"/>
              <w:right w:val="nil"/>
            </w:tcBorders>
            <w:vAlign w:val="center"/>
          </w:tcPr>
          <w:p w:rsidR="00001065" w:rsidRPr="003E1377" w:rsidRDefault="00001065" w:rsidP="00DB6440">
            <w:pPr>
              <w:pStyle w:val="2"/>
              <w:rPr>
                <w:rFonts w:cs="Tahoma"/>
                <w:sz w:val="24"/>
                <w:szCs w:val="28"/>
              </w:rPr>
            </w:pPr>
          </w:p>
          <w:p w:rsidR="00001065" w:rsidRPr="003E1377" w:rsidRDefault="00001065" w:rsidP="00F24C61">
            <w:pPr>
              <w:pStyle w:val="2"/>
              <w:spacing w:after="120"/>
              <w:rPr>
                <w:rFonts w:cs="Tahoma"/>
                <w:sz w:val="24"/>
                <w:szCs w:val="28"/>
              </w:rPr>
            </w:pPr>
            <w:r w:rsidRPr="003E1377">
              <w:rPr>
                <w:rFonts w:cs="Tahoma"/>
                <w:sz w:val="24"/>
                <w:szCs w:val="28"/>
              </w:rPr>
              <w:t>8. Юридические адреса и БАНКОВСКИЕ реквизиты «Сторон»</w:t>
            </w:r>
          </w:p>
        </w:tc>
      </w:tr>
      <w:tr w:rsidR="00001065" w:rsidRPr="003E1377" w:rsidTr="005F6154">
        <w:trPr>
          <w:trHeight w:val="20"/>
        </w:trPr>
        <w:tc>
          <w:tcPr>
            <w:tcW w:w="5250" w:type="dxa"/>
            <w:gridSpan w:val="2"/>
            <w:tcBorders>
              <w:top w:val="nil"/>
              <w:left w:val="nil"/>
              <w:bottom w:val="nil"/>
            </w:tcBorders>
          </w:tcPr>
          <w:p w:rsidR="00001065" w:rsidRPr="003E1377" w:rsidRDefault="00001065" w:rsidP="00DB6440">
            <w:pPr>
              <w:rPr>
                <w:rStyle w:val="a9"/>
                <w:bCs/>
              </w:rPr>
            </w:pPr>
          </w:p>
          <w:p w:rsidR="00001065" w:rsidRPr="003E1377" w:rsidRDefault="00001065" w:rsidP="00DB6440">
            <w:pPr>
              <w:rPr>
                <w:rStyle w:val="a9"/>
                <w:bCs/>
              </w:rPr>
            </w:pPr>
            <w:r w:rsidRPr="003E1377">
              <w:rPr>
                <w:rStyle w:val="a9"/>
                <w:bCs/>
              </w:rPr>
              <w:t>«ОРГАНИЗАТОР»</w:t>
            </w:r>
          </w:p>
          <w:p w:rsidR="00100AF5" w:rsidRPr="003E1377" w:rsidRDefault="00C120F1" w:rsidP="00C120F1">
            <w:pPr>
              <w:rPr>
                <w:rStyle w:val="a9"/>
                <w:bCs/>
              </w:rPr>
            </w:pPr>
            <w:r w:rsidRPr="00DE207C">
              <w:rPr>
                <w:rStyle w:val="a9"/>
                <w:bCs/>
              </w:rPr>
              <w:t>ООО «Плюс</w:t>
            </w:r>
            <w:r w:rsidR="00100AF5" w:rsidRPr="00DE207C">
              <w:rPr>
                <w:rStyle w:val="a9"/>
                <w:bCs/>
              </w:rPr>
              <w:t>»</w:t>
            </w:r>
          </w:p>
        </w:tc>
        <w:tc>
          <w:tcPr>
            <w:tcW w:w="5103" w:type="dxa"/>
            <w:tcBorders>
              <w:top w:val="nil"/>
              <w:bottom w:val="nil"/>
              <w:right w:val="nil"/>
            </w:tcBorders>
          </w:tcPr>
          <w:p w:rsidR="00001065" w:rsidRPr="003E1377" w:rsidRDefault="00001065" w:rsidP="00DB6440">
            <w:pPr>
              <w:rPr>
                <w:rStyle w:val="a9"/>
                <w:bCs/>
              </w:rPr>
            </w:pPr>
          </w:p>
          <w:p w:rsidR="00001065" w:rsidRPr="003E1377" w:rsidRDefault="00001065" w:rsidP="00DB6440">
            <w:pPr>
              <w:rPr>
                <w:rStyle w:val="a9"/>
                <w:bCs/>
              </w:rPr>
            </w:pPr>
            <w:r w:rsidRPr="003E1377">
              <w:rPr>
                <w:rStyle w:val="a9"/>
                <w:bCs/>
              </w:rPr>
              <w:t>«УЧАСТНИК»</w:t>
            </w:r>
          </w:p>
        </w:tc>
      </w:tr>
      <w:tr w:rsidR="002D6AE7" w:rsidRPr="003E1377" w:rsidTr="005F6154">
        <w:trPr>
          <w:trHeight w:val="20"/>
        </w:trPr>
        <w:tc>
          <w:tcPr>
            <w:tcW w:w="5250" w:type="dxa"/>
            <w:gridSpan w:val="2"/>
            <w:tcBorders>
              <w:top w:val="nil"/>
              <w:left w:val="nil"/>
              <w:bottom w:val="nil"/>
            </w:tcBorders>
          </w:tcPr>
          <w:p w:rsidR="00100AF5" w:rsidRPr="003E1377" w:rsidRDefault="00100AF5" w:rsidP="00100AF5">
            <w:r w:rsidRPr="003E1377">
              <w:t xml:space="preserve">Юр./Факт./Почтовый адрес: 630091, Россия, </w:t>
            </w:r>
          </w:p>
          <w:p w:rsidR="00100AF5" w:rsidRPr="003E1377" w:rsidRDefault="00100AF5" w:rsidP="00100AF5">
            <w:r w:rsidRPr="003E1377">
              <w:t>г. Новосибирск, ул. Романова, д. 39, офис 206</w:t>
            </w:r>
          </w:p>
          <w:p w:rsidR="00100AF5" w:rsidRPr="003E1377" w:rsidRDefault="00100AF5" w:rsidP="00100AF5">
            <w:r w:rsidRPr="003E1377">
              <w:t xml:space="preserve">ИНН/КПП  5406702497/540601001 </w:t>
            </w:r>
          </w:p>
          <w:p w:rsidR="00100AF5" w:rsidRPr="003E1377" w:rsidRDefault="00100AF5" w:rsidP="00100AF5">
            <w:r w:rsidRPr="003E1377">
              <w:t>ОГРН  1125476033913</w:t>
            </w:r>
          </w:p>
          <w:p w:rsidR="00100AF5" w:rsidRPr="003E1377" w:rsidRDefault="00100AF5" w:rsidP="00100AF5">
            <w:proofErr w:type="gramStart"/>
            <w:r w:rsidRPr="003E1377">
              <w:t>Р</w:t>
            </w:r>
            <w:proofErr w:type="gramEnd"/>
            <w:r w:rsidRPr="003E1377">
              <w:t xml:space="preserve">/с: 40702810500010012382  </w:t>
            </w:r>
          </w:p>
          <w:p w:rsidR="00100AF5" w:rsidRPr="003E1377" w:rsidRDefault="00100AF5" w:rsidP="00100AF5">
            <w:r w:rsidRPr="003E1377">
              <w:t xml:space="preserve">в НФ АКБ "ЛАНТА-БАНК" (АО) г. Новосибирск </w:t>
            </w:r>
          </w:p>
          <w:p w:rsidR="00100AF5" w:rsidRPr="003E1377" w:rsidRDefault="00100AF5" w:rsidP="00100AF5">
            <w:r w:rsidRPr="003E1377">
              <w:t>БИК 045004837</w:t>
            </w:r>
          </w:p>
          <w:p w:rsidR="00100AF5" w:rsidRPr="003E1377" w:rsidRDefault="00100AF5" w:rsidP="00100AF5">
            <w:r w:rsidRPr="003E1377">
              <w:t>К/с: 30101810000000000837</w:t>
            </w:r>
          </w:p>
          <w:p w:rsidR="00100AF5" w:rsidRPr="003E1377" w:rsidRDefault="00100AF5" w:rsidP="00100AF5">
            <w:r w:rsidRPr="003E1377">
              <w:t>ОКВЭД 63.30</w:t>
            </w:r>
          </w:p>
          <w:p w:rsidR="00100AF5" w:rsidRPr="003E1377" w:rsidRDefault="00100AF5" w:rsidP="00100AF5">
            <w:r w:rsidRPr="003E1377">
              <w:t>ОКПО 30735472</w:t>
            </w:r>
          </w:p>
          <w:p w:rsidR="002D6AE7" w:rsidRPr="003E1377" w:rsidRDefault="00100AF5" w:rsidP="00100AF5">
            <w:r w:rsidRPr="003E1377">
              <w:t xml:space="preserve">Директор </w:t>
            </w:r>
            <w:proofErr w:type="spellStart"/>
            <w:r w:rsidRPr="003E1377">
              <w:t>Стрюк</w:t>
            </w:r>
            <w:proofErr w:type="spellEnd"/>
            <w:r w:rsidRPr="003E1377">
              <w:t xml:space="preserve"> Кристина Юрьевна </w:t>
            </w:r>
          </w:p>
        </w:tc>
        <w:tc>
          <w:tcPr>
            <w:tcW w:w="5103" w:type="dxa"/>
            <w:tcBorders>
              <w:top w:val="nil"/>
              <w:bottom w:val="nil"/>
              <w:right w:val="nil"/>
            </w:tcBorders>
          </w:tcPr>
          <w:p w:rsidR="002D6AE7" w:rsidRPr="003E1377" w:rsidRDefault="002D6AE7" w:rsidP="005F6154">
            <w:r w:rsidRPr="003E1377">
              <w:t>Наименование:</w:t>
            </w:r>
          </w:p>
          <w:p w:rsidR="002D6AE7" w:rsidRPr="003E1377" w:rsidRDefault="002D6AE7" w:rsidP="005F6154">
            <w:r w:rsidRPr="003E1377">
              <w:t>Юридический адрес:</w:t>
            </w:r>
          </w:p>
          <w:p w:rsidR="002D6AE7" w:rsidRPr="003E1377" w:rsidRDefault="002D6AE7" w:rsidP="005F6154">
            <w:r w:rsidRPr="003E1377">
              <w:t>Почтовый адрес:</w:t>
            </w:r>
          </w:p>
          <w:p w:rsidR="002D6AE7" w:rsidRPr="003E1377" w:rsidRDefault="002D6AE7" w:rsidP="005F6154">
            <w:r w:rsidRPr="003E1377">
              <w:t>Реквизиты:</w:t>
            </w:r>
          </w:p>
        </w:tc>
      </w:tr>
      <w:tr w:rsidR="002D6AE7" w:rsidRPr="00D62F97" w:rsidTr="005F6154">
        <w:trPr>
          <w:trHeight w:val="20"/>
        </w:trPr>
        <w:tc>
          <w:tcPr>
            <w:tcW w:w="5250" w:type="dxa"/>
            <w:gridSpan w:val="2"/>
            <w:tcBorders>
              <w:top w:val="nil"/>
              <w:left w:val="nil"/>
              <w:bottom w:val="nil"/>
            </w:tcBorders>
          </w:tcPr>
          <w:p w:rsidR="00100AF5" w:rsidRPr="003E1377" w:rsidRDefault="00100AF5" w:rsidP="00A81EF8">
            <w:r w:rsidRPr="003E1377">
              <w:t>Ответствен</w:t>
            </w:r>
            <w:r w:rsidR="00F52B8A" w:rsidRPr="003E1377">
              <w:t>ное лицо Островская Елена Геннад</w:t>
            </w:r>
            <w:r w:rsidRPr="003E1377">
              <w:t xml:space="preserve">ьевна </w:t>
            </w:r>
          </w:p>
          <w:p w:rsidR="00100AF5" w:rsidRPr="003E1377" w:rsidRDefault="00100AF5" w:rsidP="00A81EF8">
            <w:r w:rsidRPr="003E1377">
              <w:t xml:space="preserve">Телефон </w:t>
            </w:r>
            <w:r w:rsidR="003C6468" w:rsidRPr="003E1377">
              <w:t xml:space="preserve">8  913 723 24  88 </w:t>
            </w:r>
          </w:p>
          <w:p w:rsidR="00100AF5" w:rsidRPr="003E1377" w:rsidRDefault="00100AF5" w:rsidP="00A81EF8"/>
          <w:p w:rsidR="002D6AE7" w:rsidRPr="003E1377" w:rsidRDefault="002D6AE7" w:rsidP="00A81EF8">
            <w:pPr>
              <w:rPr>
                <w:rFonts w:ascii="Arial" w:hAnsi="Arial" w:cs="Arial"/>
                <w:b/>
                <w:bCs/>
                <w:color w:val="214C5E"/>
                <w:sz w:val="18"/>
                <w:szCs w:val="18"/>
                <w:shd w:val="clear" w:color="auto" w:fill="FFFFFF"/>
              </w:rPr>
            </w:pPr>
            <w:r w:rsidRPr="003E1377">
              <w:t>__</w:t>
            </w:r>
            <w:r w:rsidR="00F52B8A" w:rsidRPr="003E1377">
              <w:rPr>
                <w:u w:val="single"/>
              </w:rPr>
              <w:t>директор</w:t>
            </w:r>
            <w:r w:rsidR="00F52B8A" w:rsidRPr="003E1377">
              <w:t>_____   _____________ __</w:t>
            </w:r>
            <w:proofErr w:type="spellStart"/>
            <w:r w:rsidR="00F52B8A" w:rsidRPr="003E1377">
              <w:rPr>
                <w:u w:val="single"/>
              </w:rPr>
              <w:t>Стрюк</w:t>
            </w:r>
            <w:proofErr w:type="spellEnd"/>
            <w:r w:rsidR="00F52B8A" w:rsidRPr="003E1377">
              <w:rPr>
                <w:u w:val="single"/>
              </w:rPr>
              <w:t xml:space="preserve"> К.</w:t>
            </w:r>
            <w:proofErr w:type="gramStart"/>
            <w:r w:rsidR="00F52B8A" w:rsidRPr="003E1377">
              <w:rPr>
                <w:u w:val="single"/>
              </w:rPr>
              <w:t>Ю</w:t>
            </w:r>
            <w:proofErr w:type="gramEnd"/>
            <w:r w:rsidR="00F52B8A" w:rsidRPr="003E1377">
              <w:rPr>
                <w:u w:val="single"/>
              </w:rPr>
              <w:t xml:space="preserve">      </w:t>
            </w:r>
            <w:r w:rsidR="00F52B8A" w:rsidRPr="003E1377">
              <w:rPr>
                <w:u w:val="single"/>
                <w:lang w:val="en-US"/>
              </w:rPr>
              <w:t> </w:t>
            </w:r>
          </w:p>
          <w:p w:rsidR="002D6AE7" w:rsidRPr="003E1377" w:rsidRDefault="00F52B8A" w:rsidP="00A81EF8">
            <w:pPr>
              <w:rPr>
                <w:sz w:val="18"/>
              </w:rPr>
            </w:pPr>
            <w:r w:rsidRPr="003E1377">
              <w:rPr>
                <w:sz w:val="18"/>
              </w:rPr>
              <w:t xml:space="preserve">   </w:t>
            </w:r>
            <w:r w:rsidR="002D6AE7" w:rsidRPr="003E1377">
              <w:rPr>
                <w:sz w:val="18"/>
              </w:rPr>
              <w:t xml:space="preserve">  должность      </w:t>
            </w:r>
            <w:r w:rsidRPr="003E1377">
              <w:rPr>
                <w:sz w:val="18"/>
              </w:rPr>
              <w:t xml:space="preserve">               </w:t>
            </w:r>
            <w:r w:rsidR="002D6AE7" w:rsidRPr="003E1377">
              <w:rPr>
                <w:sz w:val="18"/>
              </w:rPr>
              <w:t xml:space="preserve">         подпись     </w:t>
            </w:r>
            <w:r w:rsidRPr="003E1377">
              <w:rPr>
                <w:sz w:val="18"/>
              </w:rPr>
              <w:t xml:space="preserve">         </w:t>
            </w:r>
            <w:r w:rsidR="002D6AE7" w:rsidRPr="003E1377">
              <w:rPr>
                <w:sz w:val="18"/>
              </w:rPr>
              <w:t xml:space="preserve">      Ф.И.О.</w:t>
            </w:r>
          </w:p>
          <w:p w:rsidR="002D6AE7" w:rsidRPr="003E1377" w:rsidRDefault="002D6AE7" w:rsidP="00A81EF8">
            <w:pPr>
              <w:rPr>
                <w:sz w:val="18"/>
                <w:szCs w:val="18"/>
              </w:rPr>
            </w:pPr>
            <w:r w:rsidRPr="003E1377">
              <w:t xml:space="preserve"> </w:t>
            </w:r>
            <w:r w:rsidRPr="003E1377">
              <w:rPr>
                <w:sz w:val="18"/>
                <w:szCs w:val="18"/>
              </w:rPr>
              <w:t>М.П.</w:t>
            </w:r>
          </w:p>
        </w:tc>
        <w:tc>
          <w:tcPr>
            <w:tcW w:w="5103" w:type="dxa"/>
            <w:tcBorders>
              <w:top w:val="nil"/>
              <w:bottom w:val="nil"/>
              <w:right w:val="nil"/>
            </w:tcBorders>
          </w:tcPr>
          <w:p w:rsidR="002D6AE7" w:rsidRPr="003E1377" w:rsidRDefault="002D6AE7" w:rsidP="00CA51E2">
            <w:pPr>
              <w:rPr>
                <w:rFonts w:ascii="Arial" w:hAnsi="Arial" w:cs="Arial"/>
                <w:b/>
                <w:bCs/>
                <w:color w:val="214C5E"/>
                <w:sz w:val="18"/>
                <w:szCs w:val="18"/>
                <w:shd w:val="clear" w:color="auto" w:fill="FFFFFF"/>
              </w:rPr>
            </w:pPr>
            <w:r w:rsidRPr="003E1377">
              <w:t xml:space="preserve">______________   _____________ _______________ </w:t>
            </w:r>
            <w:r w:rsidRPr="003E1377">
              <w:rPr>
                <w:rFonts w:ascii="Arial" w:hAnsi="Arial" w:cs="Arial"/>
                <w:b/>
                <w:bCs/>
                <w:color w:val="214C5E"/>
                <w:sz w:val="18"/>
                <w:szCs w:val="18"/>
                <w:shd w:val="clear" w:color="auto" w:fill="FFFFFF"/>
              </w:rPr>
              <w:t xml:space="preserve"> </w:t>
            </w:r>
          </w:p>
          <w:p w:rsidR="002D6AE7" w:rsidRPr="003E1377" w:rsidRDefault="002D6AE7" w:rsidP="00CA51E2">
            <w:r w:rsidRPr="003E1377">
              <w:t xml:space="preserve">  должность                подпись           Ф.И.О.</w:t>
            </w:r>
          </w:p>
          <w:p w:rsidR="002D6AE7" w:rsidRPr="00242782" w:rsidRDefault="002D6AE7" w:rsidP="00CA51E2">
            <w:pPr>
              <w:rPr>
                <w:sz w:val="18"/>
                <w:szCs w:val="18"/>
              </w:rPr>
            </w:pPr>
            <w:r w:rsidRPr="003E1377">
              <w:t xml:space="preserve"> </w:t>
            </w:r>
            <w:r w:rsidRPr="003E1377">
              <w:rPr>
                <w:sz w:val="18"/>
                <w:szCs w:val="18"/>
              </w:rPr>
              <w:t>М.П.</w:t>
            </w:r>
          </w:p>
        </w:tc>
      </w:tr>
    </w:tbl>
    <w:p w:rsidR="00001065" w:rsidRPr="005A1F48" w:rsidRDefault="00001065" w:rsidP="005F6154">
      <w:pPr>
        <w:rPr>
          <w:sz w:val="2"/>
          <w:szCs w:val="2"/>
        </w:rPr>
      </w:pPr>
    </w:p>
    <w:sectPr w:rsidR="00001065" w:rsidRPr="005A1F48" w:rsidSect="00B8479F">
      <w:footerReference w:type="default" r:id="rId8"/>
      <w:pgSz w:w="11907" w:h="16840" w:code="9"/>
      <w:pgMar w:top="567" w:right="567" w:bottom="567" w:left="1134" w:header="397" w:footer="397" w:gutter="0"/>
      <w:cols w:space="709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6C5FBD" w:rsidRDefault="006C5FBD">
      <w:r>
        <w:separator/>
      </w:r>
    </w:p>
  </w:endnote>
  <w:endnote w:type="continuationSeparator" w:id="0">
    <w:p w:rsidR="006C5FBD" w:rsidRDefault="006C5FB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001065" w:rsidRDefault="00001065" w:rsidP="003D2DB4">
    <w:pPr>
      <w:ind w:hanging="284"/>
      <w:jc w:val="right"/>
      <w:rPr>
        <w:sz w:val="16"/>
        <w:szCs w:val="16"/>
      </w:rPr>
    </w:pPr>
    <w:r w:rsidRPr="006C66A7">
      <w:rPr>
        <w:rFonts w:ascii="Arial" w:hAnsi="Arial" w:cs="Arial"/>
        <w:sz w:val="16"/>
        <w:szCs w:val="16"/>
      </w:rPr>
      <w:t xml:space="preserve">Страница </w:t>
    </w:r>
    <w:r w:rsidR="00114655" w:rsidRPr="006C66A7">
      <w:rPr>
        <w:rFonts w:ascii="Arial" w:hAnsi="Arial" w:cs="Arial"/>
        <w:sz w:val="16"/>
        <w:szCs w:val="16"/>
      </w:rPr>
      <w:fldChar w:fldCharType="begin"/>
    </w:r>
    <w:r w:rsidRPr="006C66A7">
      <w:rPr>
        <w:rFonts w:ascii="Arial" w:hAnsi="Arial" w:cs="Arial"/>
        <w:sz w:val="16"/>
        <w:szCs w:val="16"/>
      </w:rPr>
      <w:instrText xml:space="preserve"> PAGE </w:instrText>
    </w:r>
    <w:r w:rsidR="00114655" w:rsidRPr="006C66A7">
      <w:rPr>
        <w:rFonts w:ascii="Arial" w:hAnsi="Arial" w:cs="Arial"/>
        <w:sz w:val="16"/>
        <w:szCs w:val="16"/>
      </w:rPr>
      <w:fldChar w:fldCharType="separate"/>
    </w:r>
    <w:r w:rsidR="001D6C67">
      <w:rPr>
        <w:rFonts w:ascii="Arial" w:hAnsi="Arial" w:cs="Arial"/>
        <w:noProof/>
        <w:sz w:val="16"/>
        <w:szCs w:val="16"/>
      </w:rPr>
      <w:t>2</w:t>
    </w:r>
    <w:r w:rsidR="00114655" w:rsidRPr="006C66A7">
      <w:rPr>
        <w:rFonts w:ascii="Arial" w:hAnsi="Arial" w:cs="Arial"/>
        <w:sz w:val="16"/>
        <w:szCs w:val="16"/>
      </w:rPr>
      <w:fldChar w:fldCharType="end"/>
    </w:r>
    <w:r w:rsidRPr="006C66A7">
      <w:rPr>
        <w:rFonts w:ascii="Arial" w:hAnsi="Arial" w:cs="Arial"/>
        <w:sz w:val="16"/>
        <w:szCs w:val="16"/>
      </w:rPr>
      <w:t xml:space="preserve"> из 3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6C5FBD" w:rsidRDefault="006C5FBD">
      <w:r>
        <w:separator/>
      </w:r>
    </w:p>
  </w:footnote>
  <w:footnote w:type="continuationSeparator" w:id="0">
    <w:p w:rsidR="006C5FBD" w:rsidRDefault="006C5FB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FE"/>
    <w:multiLevelType w:val="singleLevel"/>
    <w:tmpl w:val="50C8A058"/>
    <w:lvl w:ilvl="0">
      <w:numFmt w:val="decimal"/>
      <w:lvlText w:val="*"/>
      <w:lvlJc w:val="left"/>
      <w:rPr>
        <w:rFonts w:cs="Times New Roman"/>
      </w:rPr>
    </w:lvl>
  </w:abstractNum>
  <w:abstractNum w:abstractNumId="1">
    <w:nsid w:val="090B1926"/>
    <w:multiLevelType w:val="multilevel"/>
    <w:tmpl w:val="6A52635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2">
    <w:nsid w:val="231F0C99"/>
    <w:multiLevelType w:val="multilevel"/>
    <w:tmpl w:val="3D125CEA"/>
    <w:lvl w:ilvl="0">
      <w:start w:val="1"/>
      <w:numFmt w:val="decimal"/>
      <w:lvlText w:val="%1."/>
      <w:lvlJc w:val="left"/>
      <w:pPr>
        <w:tabs>
          <w:tab w:val="num" w:pos="2913"/>
        </w:tabs>
        <w:ind w:left="2913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tabs>
          <w:tab w:val="num" w:pos="786"/>
        </w:tabs>
        <w:ind w:left="786" w:hanging="360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num w:numId="1">
    <w:abstractNumId w:val="1"/>
  </w:num>
  <w:num w:numId="2">
    <w:abstractNumId w:val="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425" w:hanging="283"/>
        </w:pPr>
        <w:rPr>
          <w:rFonts w:ascii="Symbol" w:hAnsi="Symbol" w:hint="default"/>
        </w:rPr>
      </w:lvl>
    </w:lvlOverride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5"/>
  <w:embedSystemFonts/>
  <w:proofState w:spelling="clean" w:grammar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hyphenationZone w:val="357"/>
  <w:doNotHyphenateCaps/>
  <w:drawingGridHorizontalSpacing w:val="120"/>
  <w:drawingGridVerticalSpacing w:val="120"/>
  <w:displayHorizontalDrawingGridEvery w:val="0"/>
  <w:displayVerticalDrawingGridEvery w:val="3"/>
  <w:doNotUseMarginsForDrawingGridOrigin/>
  <w:characterSpacingControl w:val="compressPunctuation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yNTEzMzcxMDQ0MzVX0lEKTi0uzszPAykwrgUAC9LkPiwAAAA="/>
    <w:docVar w:name="ActSigningDateRus" w:val="18 ???????? 2005 ?."/>
    <w:docVar w:name="ConfDateEndRus" w:val="18 ???????? 2005 ?."/>
    <w:docVar w:name="ConfDateStartRus" w:val="15 ???????? 2005 ?."/>
    <w:docVar w:name="ConfLocationRus" w:val="??? \'5c'5c'5c'5c'5c\'5c'5c'5c'5c\'5c'5c'5c\'5c'5c\'5c\&quot;??????\'5c'5c'5c'5c'5c\'5c'5c'5c'5c\'5c'5c'5c\'5c'5c\'5c\&quot;, ?.?????? , ?? ????, ???????"/>
    <w:docVar w:name="ConfNameRus" w:val="???????? ???????????????\'5c'5c'5c'5c'5c\'5c'5c'5c'5c\'5c'5c'5c\'5c'5c\'5c\: ???????? ???????????? ? ????????"/>
    <w:docVar w:name="ContractDate" w:val="13.07.2005"/>
    <w:docVar w:name="ContractId" w:val="200505RPLN-309"/>
    <w:docVar w:name="OrgAddressJurRus" w:val="??. ?.??????, 7, ??.136\'5c'5c'5c'5c'5c'0d????, 04212\'5c'5c'5c'5c'5c'0d???????"/>
    <w:docVar w:name="OrgAddressPostRus" w:val="?/? 60\'5c'5c'5c'5c'5c'0d????-210, 04210\'5c'5c'5c'5c'5c'0d???????"/>
    <w:docVar w:name="OrgNameRus" w:val="?? \'5c'5c'5c'5c'5c\'5c'5c'5c'5c\'5c'5c'5c\'5c'5c\'5c\&quot;??????-???????????????? ????????????? ???????? \'5c'5c'5c'5c'5c\'5c'5c'5c'5c\'5c'5c'5c\'5c'5c\'5c\&quot;???????\'5c'5c'5c'5c'5c\'5c'5c'5c'5c\'5c'5c'5c\'5c'5c\'5c\&quot;"/>
    <w:docVar w:name="OrgPersonNameImRus" w:val="??????? ?????? ????????????"/>
    <w:docVar w:name="OrgPersonNameRodRus" w:val="???????? ?????? ?????????????"/>
    <w:docVar w:name="OrgPersonPosImRus" w:val="????????"/>
    <w:docVar w:name="OrgPersonPosRodRus" w:val="?????????"/>
    <w:docVar w:name="PartAddressJurCityRus" w:val="???????????"/>
    <w:docVar w:name="PartAddressJurCountryRus" w:val="??????"/>
    <w:docVar w:name="PartAddressJurStreetRus" w:val="??.??.???????????, 1"/>
    <w:docVar w:name="PartAddressJurZipRus" w:val="630090"/>
    <w:docVar w:name="PartAddressPostCityRus" w:val="???????????"/>
    <w:docVar w:name="PartAddressPostCountryRus" w:val="??????"/>
    <w:docVar w:name="PartAddressPostStreetRus" w:val="??.??.???????????, 1"/>
    <w:docVar w:name="PartAddressPostZipRus" w:val="630090"/>
    <w:docVar w:name="PartAmount" w:val="PartAmount"/>
    <w:docVar w:name="PartBankInfo" w:val="PartBankInfo"/>
    <w:docVar w:name="PartNameRus" w:val="???????? ??????????? ?? ???"/>
    <w:docVar w:name="PartNum" w:val="1"/>
    <w:docVar w:name="PartPersonNameImRus" w:val="?????????? ?????? ????????????"/>
    <w:docVar w:name="PartPersonNameRodRus" w:val="____________________"/>
    <w:docVar w:name="PartPersonPosImRus" w:val="????????"/>
    <w:docVar w:name="PartPersonPosRodRus" w:val="?????????"/>
    <w:docVar w:name="PartUstavRus" w:val="??????"/>
    <w:docVar w:name="PaymentEndDateRus" w:val="31 ???? 2005 ?."/>
    <w:docVar w:name="PaymentReturnDateRus" w:val="08 ??????? 2005 ?."/>
    <w:docVar w:name="PaymentReturnRequestDateRus" w:val="08 ???????? 2005 ?."/>
    <w:docVar w:name="PriceDigit" w:val="2792.14 ???."/>
    <w:docVar w:name="PriceWordsRus" w:val="(??? ?????? ??????? ????????? ??? ???. 14 ???.)"/>
  </w:docVars>
  <w:rsids>
    <w:rsidRoot w:val="00613A35"/>
    <w:rsid w:val="00001065"/>
    <w:rsid w:val="00007E65"/>
    <w:rsid w:val="000153BC"/>
    <w:rsid w:val="00031121"/>
    <w:rsid w:val="00040246"/>
    <w:rsid w:val="0004504B"/>
    <w:rsid w:val="00053998"/>
    <w:rsid w:val="000547E7"/>
    <w:rsid w:val="00057ACD"/>
    <w:rsid w:val="00066903"/>
    <w:rsid w:val="0007555A"/>
    <w:rsid w:val="000858D2"/>
    <w:rsid w:val="000A28EF"/>
    <w:rsid w:val="000A3679"/>
    <w:rsid w:val="000B2E8D"/>
    <w:rsid w:val="000D1A5E"/>
    <w:rsid w:val="000D785D"/>
    <w:rsid w:val="000E0989"/>
    <w:rsid w:val="000F0C23"/>
    <w:rsid w:val="000F4223"/>
    <w:rsid w:val="000F71C1"/>
    <w:rsid w:val="000F726B"/>
    <w:rsid w:val="00100AF5"/>
    <w:rsid w:val="001012CA"/>
    <w:rsid w:val="00101685"/>
    <w:rsid w:val="001124AA"/>
    <w:rsid w:val="00114257"/>
    <w:rsid w:val="00114655"/>
    <w:rsid w:val="001223F9"/>
    <w:rsid w:val="00135158"/>
    <w:rsid w:val="001356F0"/>
    <w:rsid w:val="00143E8E"/>
    <w:rsid w:val="00146A2C"/>
    <w:rsid w:val="00147AB3"/>
    <w:rsid w:val="00156ADE"/>
    <w:rsid w:val="0016009B"/>
    <w:rsid w:val="00181ACB"/>
    <w:rsid w:val="001827D9"/>
    <w:rsid w:val="0019007F"/>
    <w:rsid w:val="00190256"/>
    <w:rsid w:val="00190E10"/>
    <w:rsid w:val="001A2710"/>
    <w:rsid w:val="001B098E"/>
    <w:rsid w:val="001B54C2"/>
    <w:rsid w:val="001B664D"/>
    <w:rsid w:val="001C4E4E"/>
    <w:rsid w:val="001C5B58"/>
    <w:rsid w:val="001D2A49"/>
    <w:rsid w:val="001D3AEC"/>
    <w:rsid w:val="001D6C67"/>
    <w:rsid w:val="001E27CE"/>
    <w:rsid w:val="001F2DE0"/>
    <w:rsid w:val="001F6EAC"/>
    <w:rsid w:val="00205C93"/>
    <w:rsid w:val="0020756A"/>
    <w:rsid w:val="002164F0"/>
    <w:rsid w:val="00227654"/>
    <w:rsid w:val="00231CC6"/>
    <w:rsid w:val="0023657F"/>
    <w:rsid w:val="00237AA6"/>
    <w:rsid w:val="00242782"/>
    <w:rsid w:val="00244440"/>
    <w:rsid w:val="00245B11"/>
    <w:rsid w:val="00246193"/>
    <w:rsid w:val="00250386"/>
    <w:rsid w:val="002926EE"/>
    <w:rsid w:val="00293D10"/>
    <w:rsid w:val="00296324"/>
    <w:rsid w:val="002A5FE5"/>
    <w:rsid w:val="002B51F0"/>
    <w:rsid w:val="002B59FA"/>
    <w:rsid w:val="002C507B"/>
    <w:rsid w:val="002D0D5F"/>
    <w:rsid w:val="002D196F"/>
    <w:rsid w:val="002D6AE7"/>
    <w:rsid w:val="002D6E23"/>
    <w:rsid w:val="002F694F"/>
    <w:rsid w:val="003032DD"/>
    <w:rsid w:val="0032758D"/>
    <w:rsid w:val="00335D97"/>
    <w:rsid w:val="00336F47"/>
    <w:rsid w:val="003475E2"/>
    <w:rsid w:val="00350CB9"/>
    <w:rsid w:val="00362795"/>
    <w:rsid w:val="00362B1D"/>
    <w:rsid w:val="00365FF0"/>
    <w:rsid w:val="0037342B"/>
    <w:rsid w:val="00375D6C"/>
    <w:rsid w:val="0038475A"/>
    <w:rsid w:val="00387E91"/>
    <w:rsid w:val="003A5811"/>
    <w:rsid w:val="003A589E"/>
    <w:rsid w:val="003C18E0"/>
    <w:rsid w:val="003C2B1F"/>
    <w:rsid w:val="003C6121"/>
    <w:rsid w:val="003C6468"/>
    <w:rsid w:val="003C6506"/>
    <w:rsid w:val="003D0885"/>
    <w:rsid w:val="003D2DB4"/>
    <w:rsid w:val="003D5B34"/>
    <w:rsid w:val="003D5F3A"/>
    <w:rsid w:val="003E0AB0"/>
    <w:rsid w:val="003E1377"/>
    <w:rsid w:val="00404D48"/>
    <w:rsid w:val="00407419"/>
    <w:rsid w:val="00413268"/>
    <w:rsid w:val="00423799"/>
    <w:rsid w:val="00424FD4"/>
    <w:rsid w:val="0043154F"/>
    <w:rsid w:val="00432BEC"/>
    <w:rsid w:val="00440770"/>
    <w:rsid w:val="00447083"/>
    <w:rsid w:val="00474365"/>
    <w:rsid w:val="004818AB"/>
    <w:rsid w:val="004968AD"/>
    <w:rsid w:val="00496A9A"/>
    <w:rsid w:val="004A54EC"/>
    <w:rsid w:val="004A6CA0"/>
    <w:rsid w:val="004A7A1A"/>
    <w:rsid w:val="004B1D9E"/>
    <w:rsid w:val="004B2F4F"/>
    <w:rsid w:val="004C0634"/>
    <w:rsid w:val="004C3C8A"/>
    <w:rsid w:val="004C77DB"/>
    <w:rsid w:val="004D2E22"/>
    <w:rsid w:val="004E29F0"/>
    <w:rsid w:val="004E2A83"/>
    <w:rsid w:val="004E483D"/>
    <w:rsid w:val="004E6AD7"/>
    <w:rsid w:val="0050201D"/>
    <w:rsid w:val="00517056"/>
    <w:rsid w:val="00530026"/>
    <w:rsid w:val="005348F1"/>
    <w:rsid w:val="00535EE7"/>
    <w:rsid w:val="00536B9D"/>
    <w:rsid w:val="005371EE"/>
    <w:rsid w:val="00556F54"/>
    <w:rsid w:val="005621BE"/>
    <w:rsid w:val="005763EA"/>
    <w:rsid w:val="00587569"/>
    <w:rsid w:val="00591BDE"/>
    <w:rsid w:val="005A1F48"/>
    <w:rsid w:val="005A652C"/>
    <w:rsid w:val="005A6672"/>
    <w:rsid w:val="005B567C"/>
    <w:rsid w:val="005E137D"/>
    <w:rsid w:val="005E1ADF"/>
    <w:rsid w:val="005E6B26"/>
    <w:rsid w:val="005F6154"/>
    <w:rsid w:val="0060427C"/>
    <w:rsid w:val="0060508A"/>
    <w:rsid w:val="00607B41"/>
    <w:rsid w:val="00610774"/>
    <w:rsid w:val="00613A35"/>
    <w:rsid w:val="0061411A"/>
    <w:rsid w:val="00617FAB"/>
    <w:rsid w:val="00621000"/>
    <w:rsid w:val="006213CA"/>
    <w:rsid w:val="006236A5"/>
    <w:rsid w:val="00624838"/>
    <w:rsid w:val="0062499E"/>
    <w:rsid w:val="00626797"/>
    <w:rsid w:val="0063221D"/>
    <w:rsid w:val="00644F90"/>
    <w:rsid w:val="00646476"/>
    <w:rsid w:val="00653178"/>
    <w:rsid w:val="00653F97"/>
    <w:rsid w:val="00666717"/>
    <w:rsid w:val="0067395D"/>
    <w:rsid w:val="0067505D"/>
    <w:rsid w:val="00675E33"/>
    <w:rsid w:val="0069309F"/>
    <w:rsid w:val="0069397C"/>
    <w:rsid w:val="006B6663"/>
    <w:rsid w:val="006C5FBD"/>
    <w:rsid w:val="006C66A7"/>
    <w:rsid w:val="006D1D90"/>
    <w:rsid w:val="006F339D"/>
    <w:rsid w:val="006F5206"/>
    <w:rsid w:val="006F7134"/>
    <w:rsid w:val="0070444E"/>
    <w:rsid w:val="007055A0"/>
    <w:rsid w:val="00712C4B"/>
    <w:rsid w:val="00714471"/>
    <w:rsid w:val="00716808"/>
    <w:rsid w:val="00727C2B"/>
    <w:rsid w:val="00736147"/>
    <w:rsid w:val="00742DFE"/>
    <w:rsid w:val="00745341"/>
    <w:rsid w:val="00757589"/>
    <w:rsid w:val="00763EC2"/>
    <w:rsid w:val="007724DD"/>
    <w:rsid w:val="00793617"/>
    <w:rsid w:val="007A571D"/>
    <w:rsid w:val="007A5BE5"/>
    <w:rsid w:val="007B3A05"/>
    <w:rsid w:val="007B68F4"/>
    <w:rsid w:val="007C42A1"/>
    <w:rsid w:val="007C7BAC"/>
    <w:rsid w:val="007D6BE8"/>
    <w:rsid w:val="007E1B87"/>
    <w:rsid w:val="0080369B"/>
    <w:rsid w:val="0080550B"/>
    <w:rsid w:val="008144C3"/>
    <w:rsid w:val="008176E8"/>
    <w:rsid w:val="00820EC8"/>
    <w:rsid w:val="00825E3D"/>
    <w:rsid w:val="008345D1"/>
    <w:rsid w:val="008350F3"/>
    <w:rsid w:val="00837520"/>
    <w:rsid w:val="008534A0"/>
    <w:rsid w:val="00855419"/>
    <w:rsid w:val="00857792"/>
    <w:rsid w:val="00857FBD"/>
    <w:rsid w:val="00881B01"/>
    <w:rsid w:val="00882639"/>
    <w:rsid w:val="0089223B"/>
    <w:rsid w:val="008B113A"/>
    <w:rsid w:val="008B566C"/>
    <w:rsid w:val="008D2B81"/>
    <w:rsid w:val="008D2BDB"/>
    <w:rsid w:val="008D704A"/>
    <w:rsid w:val="008D7B59"/>
    <w:rsid w:val="008E2B3F"/>
    <w:rsid w:val="008E2CED"/>
    <w:rsid w:val="008F0534"/>
    <w:rsid w:val="00901BF0"/>
    <w:rsid w:val="00937F60"/>
    <w:rsid w:val="00945845"/>
    <w:rsid w:val="009675F2"/>
    <w:rsid w:val="009724A2"/>
    <w:rsid w:val="00982BF3"/>
    <w:rsid w:val="00990D43"/>
    <w:rsid w:val="009A26DC"/>
    <w:rsid w:val="009A5F8C"/>
    <w:rsid w:val="009A7D9F"/>
    <w:rsid w:val="009B7A89"/>
    <w:rsid w:val="009C14DA"/>
    <w:rsid w:val="009C1B0B"/>
    <w:rsid w:val="009C2792"/>
    <w:rsid w:val="009D18B2"/>
    <w:rsid w:val="009E7917"/>
    <w:rsid w:val="009F0180"/>
    <w:rsid w:val="009F5716"/>
    <w:rsid w:val="009F57E3"/>
    <w:rsid w:val="00A10C8A"/>
    <w:rsid w:val="00A13511"/>
    <w:rsid w:val="00A42BCA"/>
    <w:rsid w:val="00A475EF"/>
    <w:rsid w:val="00A51BB1"/>
    <w:rsid w:val="00A62006"/>
    <w:rsid w:val="00A64705"/>
    <w:rsid w:val="00A66F7F"/>
    <w:rsid w:val="00A7070F"/>
    <w:rsid w:val="00A72CFF"/>
    <w:rsid w:val="00A9102A"/>
    <w:rsid w:val="00AA05E7"/>
    <w:rsid w:val="00AA7AF0"/>
    <w:rsid w:val="00AB2745"/>
    <w:rsid w:val="00AB6BD2"/>
    <w:rsid w:val="00AC466D"/>
    <w:rsid w:val="00AE0547"/>
    <w:rsid w:val="00AE4CAC"/>
    <w:rsid w:val="00AE7293"/>
    <w:rsid w:val="00AE7C26"/>
    <w:rsid w:val="00B13BD5"/>
    <w:rsid w:val="00B2296A"/>
    <w:rsid w:val="00B44113"/>
    <w:rsid w:val="00B518E6"/>
    <w:rsid w:val="00B563C3"/>
    <w:rsid w:val="00B61269"/>
    <w:rsid w:val="00B661B8"/>
    <w:rsid w:val="00B7491D"/>
    <w:rsid w:val="00B77695"/>
    <w:rsid w:val="00B77FDB"/>
    <w:rsid w:val="00B83C62"/>
    <w:rsid w:val="00B8479F"/>
    <w:rsid w:val="00BC4947"/>
    <w:rsid w:val="00BE2E3E"/>
    <w:rsid w:val="00BF56E0"/>
    <w:rsid w:val="00C120F1"/>
    <w:rsid w:val="00C16D5F"/>
    <w:rsid w:val="00C212B1"/>
    <w:rsid w:val="00C23E78"/>
    <w:rsid w:val="00C26C08"/>
    <w:rsid w:val="00C347EA"/>
    <w:rsid w:val="00C524C6"/>
    <w:rsid w:val="00C552C4"/>
    <w:rsid w:val="00C5627A"/>
    <w:rsid w:val="00C661D2"/>
    <w:rsid w:val="00C679FE"/>
    <w:rsid w:val="00C72393"/>
    <w:rsid w:val="00C73022"/>
    <w:rsid w:val="00C82815"/>
    <w:rsid w:val="00C8428F"/>
    <w:rsid w:val="00C87AA2"/>
    <w:rsid w:val="00C9408F"/>
    <w:rsid w:val="00C95DA0"/>
    <w:rsid w:val="00CA51E2"/>
    <w:rsid w:val="00CE2E2F"/>
    <w:rsid w:val="00CE32AA"/>
    <w:rsid w:val="00CE5A2C"/>
    <w:rsid w:val="00CF5EEC"/>
    <w:rsid w:val="00CF64CB"/>
    <w:rsid w:val="00D07534"/>
    <w:rsid w:val="00D22E51"/>
    <w:rsid w:val="00D412F1"/>
    <w:rsid w:val="00D43D1D"/>
    <w:rsid w:val="00D46A40"/>
    <w:rsid w:val="00D47A16"/>
    <w:rsid w:val="00D62F97"/>
    <w:rsid w:val="00D672E0"/>
    <w:rsid w:val="00D76BF2"/>
    <w:rsid w:val="00D77578"/>
    <w:rsid w:val="00D808CE"/>
    <w:rsid w:val="00D87F0E"/>
    <w:rsid w:val="00D90FC1"/>
    <w:rsid w:val="00D964B4"/>
    <w:rsid w:val="00DA3CB3"/>
    <w:rsid w:val="00DB04ED"/>
    <w:rsid w:val="00DB1021"/>
    <w:rsid w:val="00DB28C6"/>
    <w:rsid w:val="00DB32E7"/>
    <w:rsid w:val="00DB6440"/>
    <w:rsid w:val="00DC0D33"/>
    <w:rsid w:val="00DC7D5E"/>
    <w:rsid w:val="00DE207C"/>
    <w:rsid w:val="00DE4075"/>
    <w:rsid w:val="00DE6D5C"/>
    <w:rsid w:val="00DF4BCE"/>
    <w:rsid w:val="00DF53A4"/>
    <w:rsid w:val="00E02828"/>
    <w:rsid w:val="00E120F4"/>
    <w:rsid w:val="00E15DA7"/>
    <w:rsid w:val="00E43FAB"/>
    <w:rsid w:val="00E449DD"/>
    <w:rsid w:val="00E451C4"/>
    <w:rsid w:val="00E54C20"/>
    <w:rsid w:val="00E605C3"/>
    <w:rsid w:val="00E6518F"/>
    <w:rsid w:val="00E6795C"/>
    <w:rsid w:val="00E710ED"/>
    <w:rsid w:val="00E72C78"/>
    <w:rsid w:val="00E74F96"/>
    <w:rsid w:val="00E76741"/>
    <w:rsid w:val="00E77CC8"/>
    <w:rsid w:val="00E839CD"/>
    <w:rsid w:val="00E85F62"/>
    <w:rsid w:val="00E91C55"/>
    <w:rsid w:val="00E93610"/>
    <w:rsid w:val="00E95B34"/>
    <w:rsid w:val="00EA3BE7"/>
    <w:rsid w:val="00EB3BAA"/>
    <w:rsid w:val="00EB512B"/>
    <w:rsid w:val="00ED08E2"/>
    <w:rsid w:val="00ED22E8"/>
    <w:rsid w:val="00EE3803"/>
    <w:rsid w:val="00EE74B5"/>
    <w:rsid w:val="00EF2A44"/>
    <w:rsid w:val="00EF3E14"/>
    <w:rsid w:val="00F00188"/>
    <w:rsid w:val="00F21E6D"/>
    <w:rsid w:val="00F24C61"/>
    <w:rsid w:val="00F24DF3"/>
    <w:rsid w:val="00F32BDC"/>
    <w:rsid w:val="00F37E15"/>
    <w:rsid w:val="00F52B8A"/>
    <w:rsid w:val="00F629EB"/>
    <w:rsid w:val="00F62BF3"/>
    <w:rsid w:val="00F73E42"/>
    <w:rsid w:val="00F928E3"/>
    <w:rsid w:val="00FA0471"/>
    <w:rsid w:val="00FB1EFB"/>
    <w:rsid w:val="00FB25D2"/>
    <w:rsid w:val="00FB7B55"/>
    <w:rsid w:val="00FC0E98"/>
    <w:rsid w:val="00FD20DB"/>
    <w:rsid w:val="00FE1B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0" w:defSemiHidden="1" w:defUnhideWhenUsed="1" w:defQFormat="0" w:count="267">
    <w:lsdException w:name="Normal" w:locked="1" w:semiHidden="0" w:unhideWhenUsed="0" w:qFormat="1"/>
    <w:lsdException w:name="heading 1" w:locked="1" w:semiHidden="0" w:unhideWhenUsed="0" w:qFormat="1"/>
    <w:lsdException w:name="heading 2" w:locked="1" w:semiHidden="0" w:unhideWhenUsed="0" w:qFormat="1"/>
    <w:lsdException w:name="heading 3" w:locked="1" w:semiHidden="0" w:unhideWhenUsed="0" w:qFormat="1"/>
    <w:lsdException w:name="heading 4" w:locked="1" w:semiHidden="0" w:unhideWhenUsed="0" w:qFormat="1"/>
    <w:lsdException w:name="heading 5" w:locked="1" w:semiHidden="0" w:unhideWhenUsed="0" w:qFormat="1"/>
    <w:lsdException w:name="heading 6" w:locked="1" w:qFormat="1"/>
    <w:lsdException w:name="heading 7" w:locked="1" w:qFormat="1"/>
    <w:lsdException w:name="heading 8" w:locked="1" w:qFormat="1"/>
    <w:lsdException w:name="heading 9" w:locked="1" w:qFormat="1"/>
    <w:lsdException w:name="toc 1" w:locked="1"/>
    <w:lsdException w:name="toc 2" w:locked="1"/>
    <w:lsdException w:name="toc 3" w:locked="1"/>
    <w:lsdException w:name="toc 4" w:locked="1"/>
    <w:lsdException w:name="toc 5" w:locked="1"/>
    <w:lsdException w:name="toc 6" w:locked="1"/>
    <w:lsdException w:name="toc 7" w:locked="1"/>
    <w:lsdException w:name="toc 8" w:locked="1"/>
    <w:lsdException w:name="toc 9" w:locked="1"/>
    <w:lsdException w:name="caption" w:locked="1" w:qFormat="1"/>
    <w:lsdException w:name="List Number" w:locked="1" w:semiHidden="0" w:unhideWhenUsed="0"/>
    <w:lsdException w:name="List 4" w:locked="1" w:semiHidden="0" w:unhideWhenUsed="0"/>
    <w:lsdException w:name="List 5" w:locked="1" w:semiHidden="0" w:unhideWhenUsed="0"/>
    <w:lsdException w:name="Title" w:locked="1" w:semiHidden="0" w:unhideWhenUsed="0" w:qFormat="1"/>
    <w:lsdException w:name="Default Paragraph Font" w:locked="1"/>
    <w:lsdException w:name="Subtitle" w:locked="1" w:semiHidden="0" w:unhideWhenUsed="0" w:qFormat="1"/>
    <w:lsdException w:name="Salutation" w:locked="1" w:semiHidden="0" w:unhideWhenUsed="0"/>
    <w:lsdException w:name="Date" w:locked="1" w:semiHidden="0" w:unhideWhenUsed="0"/>
    <w:lsdException w:name="Body Text First Indent" w:locked="1" w:semiHidden="0" w:unhideWhenUsed="0"/>
    <w:lsdException w:name="Strong" w:locked="1" w:semiHidden="0" w:unhideWhenUsed="0" w:qFormat="1"/>
    <w:lsdException w:name="Emphasis" w:locked="1" w:semiHidden="0" w:unhideWhenUsed="0" w:qFormat="1"/>
    <w:lsdException w:name="Table Grid" w:locked="1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937F60"/>
    <w:pPr>
      <w:autoSpaceDE w:val="0"/>
      <w:autoSpaceDN w:val="0"/>
    </w:pPr>
    <w:rPr>
      <w:sz w:val="22"/>
    </w:rPr>
  </w:style>
  <w:style w:type="paragraph" w:styleId="1">
    <w:name w:val="heading 1"/>
    <w:basedOn w:val="a"/>
    <w:next w:val="a"/>
    <w:link w:val="10"/>
    <w:qFormat/>
    <w:rsid w:val="003D2DB4"/>
    <w:pPr>
      <w:keepNext/>
      <w:jc w:val="center"/>
      <w:outlineLvl w:val="0"/>
    </w:pPr>
    <w:rPr>
      <w:b/>
      <w:color w:val="000000"/>
      <w:sz w:val="28"/>
    </w:rPr>
  </w:style>
  <w:style w:type="paragraph" w:styleId="2">
    <w:name w:val="heading 2"/>
    <w:basedOn w:val="1"/>
    <w:next w:val="a"/>
    <w:link w:val="20"/>
    <w:qFormat/>
    <w:rsid w:val="000547E7"/>
    <w:pPr>
      <w:outlineLvl w:val="1"/>
    </w:pPr>
    <w:rPr>
      <w:caps/>
    </w:rPr>
  </w:style>
  <w:style w:type="paragraph" w:styleId="3">
    <w:name w:val="heading 3"/>
    <w:basedOn w:val="a"/>
    <w:next w:val="a"/>
    <w:link w:val="30"/>
    <w:qFormat/>
    <w:rsid w:val="00B8479F"/>
    <w:pPr>
      <w:keepNext/>
      <w:outlineLvl w:val="2"/>
    </w:pPr>
    <w:rPr>
      <w:rFonts w:ascii="Cambria" w:hAnsi="Cambria"/>
      <w:b/>
      <w:sz w:val="26"/>
      <w:lang w:val="uk-UA"/>
    </w:rPr>
  </w:style>
  <w:style w:type="paragraph" w:styleId="4">
    <w:name w:val="heading 4"/>
    <w:basedOn w:val="a"/>
    <w:next w:val="a"/>
    <w:link w:val="40"/>
    <w:qFormat/>
    <w:rsid w:val="00B8479F"/>
    <w:pPr>
      <w:keepNext/>
      <w:outlineLvl w:val="3"/>
    </w:pPr>
    <w:rPr>
      <w:rFonts w:ascii="Calibri" w:hAnsi="Calibri"/>
      <w:b/>
      <w:sz w:val="28"/>
      <w:lang w:val="uk-UA"/>
    </w:rPr>
  </w:style>
  <w:style w:type="paragraph" w:styleId="5">
    <w:name w:val="heading 5"/>
    <w:basedOn w:val="a"/>
    <w:next w:val="a"/>
    <w:link w:val="50"/>
    <w:qFormat/>
    <w:rsid w:val="00B8479F"/>
    <w:pPr>
      <w:keepNext/>
      <w:spacing w:before="120"/>
      <w:jc w:val="right"/>
      <w:outlineLvl w:val="4"/>
    </w:pPr>
    <w:rPr>
      <w:rFonts w:ascii="Calibri" w:hAnsi="Calibri"/>
      <w:b/>
      <w:i/>
      <w:sz w:val="26"/>
      <w:lang w:val="uk-UA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link w:val="1"/>
    <w:locked/>
    <w:rsid w:val="003D2DB4"/>
    <w:rPr>
      <w:b/>
      <w:color w:val="000000"/>
      <w:sz w:val="28"/>
      <w:lang w:val="ru-RU" w:eastAsia="ru-RU"/>
    </w:rPr>
  </w:style>
  <w:style w:type="character" w:customStyle="1" w:styleId="20">
    <w:name w:val="Заголовок 2 Знак"/>
    <w:link w:val="2"/>
    <w:semiHidden/>
    <w:locked/>
    <w:rsid w:val="000547E7"/>
    <w:rPr>
      <w:b/>
      <w:caps/>
      <w:color w:val="000000"/>
      <w:sz w:val="28"/>
      <w:lang w:val="ru-RU" w:eastAsia="ru-RU"/>
    </w:rPr>
  </w:style>
  <w:style w:type="character" w:customStyle="1" w:styleId="30">
    <w:name w:val="Заголовок 3 Знак"/>
    <w:link w:val="3"/>
    <w:semiHidden/>
    <w:locked/>
    <w:rsid w:val="00B8479F"/>
    <w:rPr>
      <w:rFonts w:ascii="Cambria" w:hAnsi="Cambria"/>
      <w:b/>
      <w:sz w:val="26"/>
      <w:lang w:val="uk-UA"/>
    </w:rPr>
  </w:style>
  <w:style w:type="character" w:customStyle="1" w:styleId="40">
    <w:name w:val="Заголовок 4 Знак"/>
    <w:link w:val="4"/>
    <w:semiHidden/>
    <w:locked/>
    <w:rsid w:val="00B8479F"/>
    <w:rPr>
      <w:rFonts w:ascii="Calibri" w:hAnsi="Calibri"/>
      <w:b/>
      <w:sz w:val="28"/>
      <w:lang w:val="uk-UA"/>
    </w:rPr>
  </w:style>
  <w:style w:type="character" w:customStyle="1" w:styleId="50">
    <w:name w:val="Заголовок 5 Знак"/>
    <w:link w:val="5"/>
    <w:semiHidden/>
    <w:locked/>
    <w:rsid w:val="00B8479F"/>
    <w:rPr>
      <w:rFonts w:ascii="Calibri" w:hAnsi="Calibri"/>
      <w:b/>
      <w:i/>
      <w:sz w:val="26"/>
      <w:lang w:val="uk-UA"/>
    </w:rPr>
  </w:style>
  <w:style w:type="paragraph" w:styleId="a3">
    <w:name w:val="header"/>
    <w:basedOn w:val="a"/>
    <w:link w:val="a4"/>
    <w:rsid w:val="003D2DB4"/>
    <w:pPr>
      <w:tabs>
        <w:tab w:val="center" w:pos="4677"/>
        <w:tab w:val="right" w:pos="9355"/>
      </w:tabs>
    </w:pPr>
    <w:rPr>
      <w:sz w:val="20"/>
    </w:rPr>
  </w:style>
  <w:style w:type="character" w:customStyle="1" w:styleId="a4">
    <w:name w:val="Верхний колонтитул Знак"/>
    <w:link w:val="a3"/>
    <w:semiHidden/>
    <w:locked/>
    <w:rsid w:val="00B8479F"/>
    <w:rPr>
      <w:sz w:val="20"/>
    </w:rPr>
  </w:style>
  <w:style w:type="paragraph" w:styleId="a5">
    <w:name w:val="footer"/>
    <w:basedOn w:val="a"/>
    <w:link w:val="a6"/>
    <w:rsid w:val="003D2DB4"/>
    <w:pPr>
      <w:tabs>
        <w:tab w:val="center" w:pos="4677"/>
        <w:tab w:val="right" w:pos="9355"/>
      </w:tabs>
    </w:pPr>
    <w:rPr>
      <w:sz w:val="20"/>
    </w:rPr>
  </w:style>
  <w:style w:type="character" w:customStyle="1" w:styleId="a6">
    <w:name w:val="Нижний колонтитул Знак"/>
    <w:link w:val="a5"/>
    <w:semiHidden/>
    <w:locked/>
    <w:rsid w:val="00B8479F"/>
    <w:rPr>
      <w:sz w:val="20"/>
    </w:rPr>
  </w:style>
  <w:style w:type="paragraph" w:customStyle="1" w:styleId="a7">
    <w:name w:val="Дата_дог"/>
    <w:basedOn w:val="a"/>
    <w:rsid w:val="003D2DB4"/>
    <w:pPr>
      <w:jc w:val="right"/>
    </w:pPr>
  </w:style>
  <w:style w:type="paragraph" w:customStyle="1" w:styleId="a8">
    <w:name w:val="Город_дог"/>
    <w:basedOn w:val="a"/>
    <w:rsid w:val="003D2DB4"/>
  </w:style>
  <w:style w:type="character" w:customStyle="1" w:styleId="a9">
    <w:name w:val="Выделение_дог"/>
    <w:rsid w:val="003D2DB4"/>
    <w:rPr>
      <w:b/>
    </w:rPr>
  </w:style>
  <w:style w:type="paragraph" w:customStyle="1" w:styleId="aa">
    <w:name w:val="Основной текст_дог"/>
    <w:basedOn w:val="a"/>
    <w:link w:val="ab"/>
    <w:rsid w:val="009675F2"/>
    <w:pPr>
      <w:ind w:firstLine="454"/>
      <w:jc w:val="both"/>
    </w:pPr>
  </w:style>
  <w:style w:type="paragraph" w:customStyle="1" w:styleId="ac">
    <w:name w:val="Основной текст без отступа_дог"/>
    <w:basedOn w:val="aa"/>
    <w:link w:val="ad"/>
    <w:rsid w:val="003D2DB4"/>
    <w:pPr>
      <w:ind w:firstLine="0"/>
    </w:pPr>
  </w:style>
  <w:style w:type="table" w:styleId="ae">
    <w:name w:val="Table Grid"/>
    <w:basedOn w:val="a1"/>
    <w:rsid w:val="00A6470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b">
    <w:name w:val="Основной текст_дог Знак"/>
    <w:link w:val="aa"/>
    <w:locked/>
    <w:rsid w:val="009675F2"/>
    <w:rPr>
      <w:sz w:val="22"/>
      <w:lang w:val="ru-RU" w:eastAsia="ru-RU"/>
    </w:rPr>
  </w:style>
  <w:style w:type="character" w:customStyle="1" w:styleId="ad">
    <w:name w:val="Основной текст без отступа_дог Знак"/>
    <w:link w:val="ac"/>
    <w:locked/>
    <w:rsid w:val="000547E7"/>
    <w:rPr>
      <w:sz w:val="22"/>
      <w:lang w:val="ru-RU" w:eastAsia="ru-RU"/>
    </w:rPr>
  </w:style>
  <w:style w:type="character" w:styleId="af">
    <w:name w:val="Strong"/>
    <w:qFormat/>
    <w:locked/>
    <w:rsid w:val="000E0989"/>
    <w:rPr>
      <w:rFonts w:cs="Times New Roman"/>
      <w:b/>
    </w:rPr>
  </w:style>
  <w:style w:type="character" w:customStyle="1" w:styleId="apple-converted-space">
    <w:name w:val="apple-converted-space"/>
    <w:rsid w:val="00FB1EFB"/>
    <w:rPr>
      <w:rFonts w:cs="Times New Roman"/>
    </w:rPr>
  </w:style>
  <w:style w:type="paragraph" w:customStyle="1" w:styleId="af0">
    <w:name w:val="Содержимое таблицы"/>
    <w:basedOn w:val="a"/>
    <w:rsid w:val="00A10C8A"/>
    <w:pPr>
      <w:suppressLineNumbers/>
      <w:suppressAutoHyphens/>
      <w:autoSpaceDE/>
      <w:autoSpaceDN/>
    </w:pPr>
    <w:rPr>
      <w:kern w:val="1"/>
      <w:sz w:val="28"/>
      <w:lang w:eastAsia="ar-SA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0" w:defSemiHidden="1" w:defUnhideWhenUsed="1" w:defQFormat="0" w:count="267">
    <w:lsdException w:name="Normal" w:locked="1" w:semiHidden="0" w:unhideWhenUsed="0" w:qFormat="1"/>
    <w:lsdException w:name="heading 1" w:locked="1" w:semiHidden="0" w:unhideWhenUsed="0" w:qFormat="1"/>
    <w:lsdException w:name="heading 2" w:locked="1" w:semiHidden="0" w:unhideWhenUsed="0" w:qFormat="1"/>
    <w:lsdException w:name="heading 3" w:locked="1" w:semiHidden="0" w:unhideWhenUsed="0" w:qFormat="1"/>
    <w:lsdException w:name="heading 4" w:locked="1" w:semiHidden="0" w:unhideWhenUsed="0" w:qFormat="1"/>
    <w:lsdException w:name="heading 5" w:locked="1" w:semiHidden="0" w:unhideWhenUsed="0" w:qFormat="1"/>
    <w:lsdException w:name="heading 6" w:locked="1" w:qFormat="1"/>
    <w:lsdException w:name="heading 7" w:locked="1" w:qFormat="1"/>
    <w:lsdException w:name="heading 8" w:locked="1" w:qFormat="1"/>
    <w:lsdException w:name="heading 9" w:locked="1" w:qFormat="1"/>
    <w:lsdException w:name="toc 1" w:locked="1"/>
    <w:lsdException w:name="toc 2" w:locked="1"/>
    <w:lsdException w:name="toc 3" w:locked="1"/>
    <w:lsdException w:name="toc 4" w:locked="1"/>
    <w:lsdException w:name="toc 5" w:locked="1"/>
    <w:lsdException w:name="toc 6" w:locked="1"/>
    <w:lsdException w:name="toc 7" w:locked="1"/>
    <w:lsdException w:name="toc 8" w:locked="1"/>
    <w:lsdException w:name="toc 9" w:locked="1"/>
    <w:lsdException w:name="caption" w:locked="1" w:qFormat="1"/>
    <w:lsdException w:name="List Number" w:locked="1" w:semiHidden="0" w:unhideWhenUsed="0"/>
    <w:lsdException w:name="List 4" w:locked="1" w:semiHidden="0" w:unhideWhenUsed="0"/>
    <w:lsdException w:name="List 5" w:locked="1" w:semiHidden="0" w:unhideWhenUsed="0"/>
    <w:lsdException w:name="Title" w:locked="1" w:semiHidden="0" w:unhideWhenUsed="0" w:qFormat="1"/>
    <w:lsdException w:name="Default Paragraph Font" w:locked="1"/>
    <w:lsdException w:name="Subtitle" w:locked="1" w:semiHidden="0" w:unhideWhenUsed="0" w:qFormat="1"/>
    <w:lsdException w:name="Salutation" w:locked="1" w:semiHidden="0" w:unhideWhenUsed="0"/>
    <w:lsdException w:name="Date" w:locked="1" w:semiHidden="0" w:unhideWhenUsed="0"/>
    <w:lsdException w:name="Body Text First Indent" w:locked="1" w:semiHidden="0" w:unhideWhenUsed="0"/>
    <w:lsdException w:name="Strong" w:locked="1" w:semiHidden="0" w:unhideWhenUsed="0" w:qFormat="1"/>
    <w:lsdException w:name="Emphasis" w:locked="1" w:semiHidden="0" w:unhideWhenUsed="0" w:qFormat="1"/>
    <w:lsdException w:name="Table Grid" w:locked="1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937F60"/>
    <w:pPr>
      <w:autoSpaceDE w:val="0"/>
      <w:autoSpaceDN w:val="0"/>
    </w:pPr>
    <w:rPr>
      <w:sz w:val="22"/>
    </w:rPr>
  </w:style>
  <w:style w:type="paragraph" w:styleId="1">
    <w:name w:val="heading 1"/>
    <w:basedOn w:val="a"/>
    <w:next w:val="a"/>
    <w:link w:val="10"/>
    <w:qFormat/>
    <w:rsid w:val="003D2DB4"/>
    <w:pPr>
      <w:keepNext/>
      <w:jc w:val="center"/>
      <w:outlineLvl w:val="0"/>
    </w:pPr>
    <w:rPr>
      <w:b/>
      <w:color w:val="000000"/>
      <w:sz w:val="28"/>
    </w:rPr>
  </w:style>
  <w:style w:type="paragraph" w:styleId="2">
    <w:name w:val="heading 2"/>
    <w:basedOn w:val="1"/>
    <w:next w:val="a"/>
    <w:link w:val="20"/>
    <w:qFormat/>
    <w:rsid w:val="000547E7"/>
    <w:pPr>
      <w:outlineLvl w:val="1"/>
    </w:pPr>
    <w:rPr>
      <w:caps/>
    </w:rPr>
  </w:style>
  <w:style w:type="paragraph" w:styleId="3">
    <w:name w:val="heading 3"/>
    <w:basedOn w:val="a"/>
    <w:next w:val="a"/>
    <w:link w:val="30"/>
    <w:qFormat/>
    <w:rsid w:val="00B8479F"/>
    <w:pPr>
      <w:keepNext/>
      <w:outlineLvl w:val="2"/>
    </w:pPr>
    <w:rPr>
      <w:rFonts w:ascii="Cambria" w:hAnsi="Cambria"/>
      <w:b/>
      <w:sz w:val="26"/>
      <w:lang w:val="uk-UA"/>
    </w:rPr>
  </w:style>
  <w:style w:type="paragraph" w:styleId="4">
    <w:name w:val="heading 4"/>
    <w:basedOn w:val="a"/>
    <w:next w:val="a"/>
    <w:link w:val="40"/>
    <w:qFormat/>
    <w:rsid w:val="00B8479F"/>
    <w:pPr>
      <w:keepNext/>
      <w:outlineLvl w:val="3"/>
    </w:pPr>
    <w:rPr>
      <w:rFonts w:ascii="Calibri" w:hAnsi="Calibri"/>
      <w:b/>
      <w:sz w:val="28"/>
      <w:lang w:val="uk-UA"/>
    </w:rPr>
  </w:style>
  <w:style w:type="paragraph" w:styleId="5">
    <w:name w:val="heading 5"/>
    <w:basedOn w:val="a"/>
    <w:next w:val="a"/>
    <w:link w:val="50"/>
    <w:qFormat/>
    <w:rsid w:val="00B8479F"/>
    <w:pPr>
      <w:keepNext/>
      <w:spacing w:before="120"/>
      <w:jc w:val="right"/>
      <w:outlineLvl w:val="4"/>
    </w:pPr>
    <w:rPr>
      <w:rFonts w:ascii="Calibri" w:hAnsi="Calibri"/>
      <w:b/>
      <w:i/>
      <w:sz w:val="26"/>
      <w:lang w:val="uk-UA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link w:val="1"/>
    <w:locked/>
    <w:rsid w:val="003D2DB4"/>
    <w:rPr>
      <w:b/>
      <w:color w:val="000000"/>
      <w:sz w:val="28"/>
      <w:lang w:val="ru-RU" w:eastAsia="ru-RU"/>
    </w:rPr>
  </w:style>
  <w:style w:type="character" w:customStyle="1" w:styleId="20">
    <w:name w:val="Заголовок 2 Знак"/>
    <w:link w:val="2"/>
    <w:semiHidden/>
    <w:locked/>
    <w:rsid w:val="000547E7"/>
    <w:rPr>
      <w:b/>
      <w:caps/>
      <w:color w:val="000000"/>
      <w:sz w:val="28"/>
      <w:lang w:val="ru-RU" w:eastAsia="ru-RU"/>
    </w:rPr>
  </w:style>
  <w:style w:type="character" w:customStyle="1" w:styleId="30">
    <w:name w:val="Заголовок 3 Знак"/>
    <w:link w:val="3"/>
    <w:semiHidden/>
    <w:locked/>
    <w:rsid w:val="00B8479F"/>
    <w:rPr>
      <w:rFonts w:ascii="Cambria" w:hAnsi="Cambria"/>
      <w:b/>
      <w:sz w:val="26"/>
      <w:lang w:val="uk-UA"/>
    </w:rPr>
  </w:style>
  <w:style w:type="character" w:customStyle="1" w:styleId="40">
    <w:name w:val="Заголовок 4 Знак"/>
    <w:link w:val="4"/>
    <w:semiHidden/>
    <w:locked/>
    <w:rsid w:val="00B8479F"/>
    <w:rPr>
      <w:rFonts w:ascii="Calibri" w:hAnsi="Calibri"/>
      <w:b/>
      <w:sz w:val="28"/>
      <w:lang w:val="uk-UA"/>
    </w:rPr>
  </w:style>
  <w:style w:type="character" w:customStyle="1" w:styleId="50">
    <w:name w:val="Заголовок 5 Знак"/>
    <w:link w:val="5"/>
    <w:semiHidden/>
    <w:locked/>
    <w:rsid w:val="00B8479F"/>
    <w:rPr>
      <w:rFonts w:ascii="Calibri" w:hAnsi="Calibri"/>
      <w:b/>
      <w:i/>
      <w:sz w:val="26"/>
      <w:lang w:val="uk-UA"/>
    </w:rPr>
  </w:style>
  <w:style w:type="paragraph" w:styleId="a3">
    <w:name w:val="header"/>
    <w:basedOn w:val="a"/>
    <w:link w:val="a4"/>
    <w:rsid w:val="003D2DB4"/>
    <w:pPr>
      <w:tabs>
        <w:tab w:val="center" w:pos="4677"/>
        <w:tab w:val="right" w:pos="9355"/>
      </w:tabs>
    </w:pPr>
    <w:rPr>
      <w:sz w:val="20"/>
    </w:rPr>
  </w:style>
  <w:style w:type="character" w:customStyle="1" w:styleId="a4">
    <w:name w:val="Верхний колонтитул Знак"/>
    <w:link w:val="a3"/>
    <w:semiHidden/>
    <w:locked/>
    <w:rsid w:val="00B8479F"/>
    <w:rPr>
      <w:sz w:val="20"/>
    </w:rPr>
  </w:style>
  <w:style w:type="paragraph" w:styleId="a5">
    <w:name w:val="footer"/>
    <w:basedOn w:val="a"/>
    <w:link w:val="a6"/>
    <w:rsid w:val="003D2DB4"/>
    <w:pPr>
      <w:tabs>
        <w:tab w:val="center" w:pos="4677"/>
        <w:tab w:val="right" w:pos="9355"/>
      </w:tabs>
    </w:pPr>
    <w:rPr>
      <w:sz w:val="20"/>
    </w:rPr>
  </w:style>
  <w:style w:type="character" w:customStyle="1" w:styleId="a6">
    <w:name w:val="Нижний колонтитул Знак"/>
    <w:link w:val="a5"/>
    <w:semiHidden/>
    <w:locked/>
    <w:rsid w:val="00B8479F"/>
    <w:rPr>
      <w:sz w:val="20"/>
    </w:rPr>
  </w:style>
  <w:style w:type="paragraph" w:customStyle="1" w:styleId="a7">
    <w:name w:val="Дата_дог"/>
    <w:basedOn w:val="a"/>
    <w:rsid w:val="003D2DB4"/>
    <w:pPr>
      <w:jc w:val="right"/>
    </w:pPr>
  </w:style>
  <w:style w:type="paragraph" w:customStyle="1" w:styleId="a8">
    <w:name w:val="Город_дог"/>
    <w:basedOn w:val="a"/>
    <w:rsid w:val="003D2DB4"/>
  </w:style>
  <w:style w:type="character" w:customStyle="1" w:styleId="a9">
    <w:name w:val="Выделение_дог"/>
    <w:rsid w:val="003D2DB4"/>
    <w:rPr>
      <w:b/>
    </w:rPr>
  </w:style>
  <w:style w:type="paragraph" w:customStyle="1" w:styleId="aa">
    <w:name w:val="Основной текст_дог"/>
    <w:basedOn w:val="a"/>
    <w:link w:val="ab"/>
    <w:rsid w:val="009675F2"/>
    <w:pPr>
      <w:ind w:firstLine="454"/>
      <w:jc w:val="both"/>
    </w:pPr>
  </w:style>
  <w:style w:type="paragraph" w:customStyle="1" w:styleId="ac">
    <w:name w:val="Основной текст без отступа_дог"/>
    <w:basedOn w:val="aa"/>
    <w:link w:val="ad"/>
    <w:rsid w:val="003D2DB4"/>
    <w:pPr>
      <w:ind w:firstLine="0"/>
    </w:pPr>
  </w:style>
  <w:style w:type="table" w:styleId="ae">
    <w:name w:val="Table Grid"/>
    <w:basedOn w:val="a1"/>
    <w:rsid w:val="00A6470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b">
    <w:name w:val="Основной текст_дог Знак"/>
    <w:link w:val="aa"/>
    <w:locked/>
    <w:rsid w:val="009675F2"/>
    <w:rPr>
      <w:sz w:val="22"/>
      <w:lang w:val="ru-RU" w:eastAsia="ru-RU"/>
    </w:rPr>
  </w:style>
  <w:style w:type="character" w:customStyle="1" w:styleId="ad">
    <w:name w:val="Основной текст без отступа_дог Знак"/>
    <w:link w:val="ac"/>
    <w:locked/>
    <w:rsid w:val="000547E7"/>
    <w:rPr>
      <w:sz w:val="22"/>
      <w:lang w:val="ru-RU" w:eastAsia="ru-RU"/>
    </w:rPr>
  </w:style>
  <w:style w:type="character" w:styleId="af">
    <w:name w:val="Strong"/>
    <w:qFormat/>
    <w:locked/>
    <w:rsid w:val="000E0989"/>
    <w:rPr>
      <w:rFonts w:cs="Times New Roman"/>
      <w:b/>
    </w:rPr>
  </w:style>
  <w:style w:type="character" w:customStyle="1" w:styleId="apple-converted-space">
    <w:name w:val="apple-converted-space"/>
    <w:rsid w:val="00FB1EFB"/>
    <w:rPr>
      <w:rFonts w:cs="Times New Roman"/>
    </w:rPr>
  </w:style>
  <w:style w:type="paragraph" w:customStyle="1" w:styleId="af0">
    <w:name w:val="Содержимое таблицы"/>
    <w:basedOn w:val="a"/>
    <w:rsid w:val="00A10C8A"/>
    <w:pPr>
      <w:suppressLineNumbers/>
      <w:suppressAutoHyphens/>
      <w:autoSpaceDE/>
      <w:autoSpaceDN/>
    </w:pPr>
    <w:rPr>
      <w:kern w:val="1"/>
      <w:sz w:val="28"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291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064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361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785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272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3</Pages>
  <Words>1510</Words>
  <Characters>8610</Characters>
  <Application>Microsoft Office Word</Application>
  <DocSecurity>0</DocSecurity>
  <Lines>71</Lines>
  <Paragraphs>20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Contract</vt:lpstr>
    </vt:vector>
  </TitlesOfParts>
  <Company>TriaCon</Company>
  <LinksUpToDate>false</LinksUpToDate>
  <CharactersWithSpaces>1010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act</dc:title>
  <dc:subject>Электронная версия для заполнения участниками</dc:subject>
  <dc:creator>Andrey Kuzmin</dc:creator>
  <cp:lastModifiedBy>buzjura</cp:lastModifiedBy>
  <cp:revision>9</cp:revision>
  <cp:lastPrinted>2019-09-16T02:38:00Z</cp:lastPrinted>
  <dcterms:created xsi:type="dcterms:W3CDTF">2021-09-16T08:31:00Z</dcterms:created>
  <dcterms:modified xsi:type="dcterms:W3CDTF">2021-09-24T04:48:00Z</dcterms:modified>
</cp:coreProperties>
</file>